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F5BC2" w14:textId="02BEC85F" w:rsidR="00B60AC9" w:rsidRPr="0080365B" w:rsidRDefault="00B60AC9" w:rsidP="0080365B">
      <w:pPr>
        <w:pStyle w:val="NoSpacing"/>
        <w:jc w:val="both"/>
        <w:rPr>
          <w:rFonts w:asciiTheme="minorHAnsi" w:hAnsiTheme="minorHAnsi" w:cstheme="minorHAnsi"/>
          <w:sz w:val="20"/>
          <w:szCs w:val="18"/>
        </w:rPr>
      </w:pPr>
      <w:bookmarkStart w:id="0" w:name="_Toc393452621"/>
      <w:r w:rsidRPr="0080365B">
        <w:rPr>
          <w:rFonts w:asciiTheme="minorHAnsi" w:hAnsiTheme="minorHAnsi" w:cstheme="minorHAnsi"/>
          <w:sz w:val="20"/>
          <w:szCs w:val="18"/>
        </w:rPr>
        <w:t xml:space="preserve"> </w:t>
      </w:r>
    </w:p>
    <w:p w14:paraId="2A6E6C12" w14:textId="290EDB62" w:rsidR="000C6BD7" w:rsidRPr="0080365B" w:rsidRDefault="000C6BD7" w:rsidP="0080365B">
      <w:pPr>
        <w:tabs>
          <w:tab w:val="left" w:leader="dot" w:pos="8931"/>
        </w:tabs>
        <w:spacing w:line="240" w:lineRule="auto"/>
        <w:jc w:val="both"/>
        <w:rPr>
          <w:rFonts w:asciiTheme="minorHAnsi" w:eastAsia="SimSun" w:hAnsiTheme="minorHAnsi" w:cstheme="minorHAnsi"/>
          <w:b/>
          <w:bCs/>
          <w:color w:val="000000" w:themeColor="text1"/>
          <w:szCs w:val="24"/>
          <w:lang w:eastAsia="zh-CN"/>
        </w:rPr>
      </w:pPr>
      <w:r w:rsidRPr="0080365B">
        <w:rPr>
          <w:rFonts w:asciiTheme="minorHAnsi" w:eastAsia="SimSun" w:hAnsiTheme="minorHAnsi" w:cstheme="minorHAnsi"/>
          <w:b/>
          <w:bCs/>
          <w:color w:val="000000" w:themeColor="text1"/>
          <w:szCs w:val="24"/>
          <w:lang w:eastAsia="zh-CN"/>
        </w:rPr>
        <w:t>IX505001</w:t>
      </w:r>
      <w:r w:rsidR="00C4783B" w:rsidRPr="0080365B">
        <w:rPr>
          <w:rFonts w:asciiTheme="minorHAnsi" w:eastAsia="SimSun" w:hAnsiTheme="minorHAnsi" w:cstheme="minorHAnsi"/>
          <w:b/>
          <w:bCs/>
          <w:color w:val="000000" w:themeColor="text1"/>
          <w:szCs w:val="24"/>
          <w:lang w:eastAsia="zh-CN"/>
        </w:rPr>
        <w:t xml:space="preserve"> – I</w:t>
      </w:r>
      <w:r w:rsidRPr="0080365B">
        <w:rPr>
          <w:rFonts w:asciiTheme="minorHAnsi" w:eastAsia="SimSun" w:hAnsiTheme="minorHAnsi" w:cstheme="minorHAnsi"/>
          <w:b/>
          <w:bCs/>
          <w:color w:val="000000" w:themeColor="text1"/>
          <w:szCs w:val="24"/>
          <w:lang w:eastAsia="zh-CN"/>
        </w:rPr>
        <w:t>ntroduction to System Analysis</w:t>
      </w:r>
    </w:p>
    <w:p w14:paraId="6934C5E7" w14:textId="74BC59F0" w:rsidR="000C6BD7" w:rsidRPr="0080365B" w:rsidRDefault="000C6BD7" w:rsidP="0080365B">
      <w:pPr>
        <w:tabs>
          <w:tab w:val="left" w:leader="dot" w:pos="8931"/>
        </w:tabs>
        <w:spacing w:line="240" w:lineRule="auto"/>
        <w:jc w:val="both"/>
        <w:rPr>
          <w:rFonts w:asciiTheme="minorHAnsi" w:eastAsia="SimSun" w:hAnsiTheme="minorHAnsi" w:cstheme="minorHAnsi"/>
          <w:b/>
          <w:bCs/>
          <w:color w:val="000000" w:themeColor="text1"/>
          <w:szCs w:val="24"/>
          <w:lang w:eastAsia="zh-CN"/>
        </w:rPr>
      </w:pPr>
      <w:r w:rsidRPr="0080365B">
        <w:rPr>
          <w:rFonts w:asciiTheme="minorHAnsi" w:eastAsia="SimSun" w:hAnsiTheme="minorHAnsi" w:cstheme="minorHAnsi"/>
          <w:b/>
          <w:bCs/>
          <w:color w:val="000000" w:themeColor="text1"/>
          <w:szCs w:val="24"/>
          <w:lang w:eastAsia="zh-CN"/>
        </w:rPr>
        <w:t xml:space="preserve">Assessment 2 – </w:t>
      </w:r>
      <w:r w:rsidR="00787542" w:rsidRPr="0080365B">
        <w:rPr>
          <w:rFonts w:asciiTheme="minorHAnsi" w:eastAsia="SimSun" w:hAnsiTheme="minorHAnsi" w:cstheme="minorHAnsi"/>
          <w:b/>
          <w:bCs/>
          <w:color w:val="000000" w:themeColor="text1"/>
          <w:szCs w:val="24"/>
          <w:lang w:eastAsia="zh-CN"/>
        </w:rPr>
        <w:t xml:space="preserve">OO </w:t>
      </w:r>
      <w:r w:rsidRPr="0080365B">
        <w:rPr>
          <w:rFonts w:asciiTheme="minorHAnsi" w:eastAsia="SimSun" w:hAnsiTheme="minorHAnsi" w:cstheme="minorHAnsi"/>
          <w:b/>
          <w:bCs/>
          <w:color w:val="000000" w:themeColor="text1"/>
          <w:szCs w:val="24"/>
          <w:lang w:eastAsia="zh-CN"/>
        </w:rPr>
        <w:t>Modelling</w:t>
      </w:r>
      <w:r w:rsidR="00C4783B" w:rsidRPr="0080365B">
        <w:rPr>
          <w:rFonts w:asciiTheme="minorHAnsi" w:eastAsia="SimSun" w:hAnsiTheme="minorHAnsi" w:cstheme="minorHAnsi"/>
          <w:b/>
          <w:bCs/>
          <w:color w:val="000000" w:themeColor="text1"/>
          <w:szCs w:val="24"/>
          <w:lang w:eastAsia="zh-CN"/>
        </w:rPr>
        <w:t xml:space="preserve"> Assignment</w:t>
      </w:r>
    </w:p>
    <w:p w14:paraId="1680D7A5" w14:textId="77777777" w:rsidR="000C6BD7" w:rsidRPr="0080365B" w:rsidRDefault="000C6BD7" w:rsidP="0080365B">
      <w:pPr>
        <w:spacing w:line="240" w:lineRule="auto"/>
        <w:jc w:val="both"/>
        <w:rPr>
          <w:rFonts w:asciiTheme="minorHAnsi" w:eastAsia="SimSun" w:hAnsiTheme="minorHAnsi" w:cstheme="minorHAnsi"/>
          <w:b/>
          <w:bCs/>
          <w:color w:val="000000" w:themeColor="text1"/>
          <w:szCs w:val="24"/>
          <w:lang w:eastAsia="zh-CN"/>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0" w:type="dxa"/>
          <w:bottom w:w="57" w:type="dxa"/>
          <w:right w:w="0" w:type="dxa"/>
        </w:tblCellMar>
        <w:tblLook w:val="00A0" w:firstRow="1" w:lastRow="0" w:firstColumn="1" w:lastColumn="0" w:noHBand="0" w:noVBand="0"/>
      </w:tblPr>
      <w:tblGrid>
        <w:gridCol w:w="2340"/>
        <w:gridCol w:w="3047"/>
        <w:gridCol w:w="425"/>
        <w:gridCol w:w="425"/>
        <w:gridCol w:w="426"/>
        <w:gridCol w:w="597"/>
        <w:gridCol w:w="253"/>
        <w:gridCol w:w="2207"/>
      </w:tblGrid>
      <w:tr w:rsidR="000C6BD7" w:rsidRPr="0080365B" w14:paraId="042012E6" w14:textId="77777777" w:rsidTr="00705A48">
        <w:trPr>
          <w:trHeight w:val="23"/>
        </w:trPr>
        <w:tc>
          <w:tcPr>
            <w:tcW w:w="2340" w:type="dxa"/>
          </w:tcPr>
          <w:p w14:paraId="67DD96CD" w14:textId="77777777" w:rsidR="000C6BD7" w:rsidRPr="0080365B" w:rsidRDefault="000C6BD7"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Study block</w:t>
            </w:r>
          </w:p>
        </w:tc>
        <w:tc>
          <w:tcPr>
            <w:tcW w:w="7380" w:type="dxa"/>
            <w:gridSpan w:val="7"/>
          </w:tcPr>
          <w:p w14:paraId="3AEF29B7" w14:textId="796E3360" w:rsidR="000C6BD7" w:rsidRPr="0080365B" w:rsidRDefault="000C6BD7"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 xml:space="preserve">Study Block </w:t>
            </w:r>
            <w:r w:rsidR="008C2172" w:rsidRPr="0080365B">
              <w:rPr>
                <w:rFonts w:asciiTheme="minorHAnsi" w:eastAsia="SimSun" w:hAnsiTheme="minorHAnsi" w:cstheme="minorHAnsi"/>
                <w:color w:val="000000" w:themeColor="text1"/>
                <w:sz w:val="20"/>
                <w:szCs w:val="20"/>
                <w:lang w:eastAsia="zh-CN"/>
              </w:rPr>
              <w:t>5</w:t>
            </w:r>
            <w:r w:rsidRPr="0080365B">
              <w:rPr>
                <w:rFonts w:asciiTheme="minorHAnsi" w:eastAsia="SimSun" w:hAnsiTheme="minorHAnsi" w:cstheme="minorHAnsi"/>
                <w:color w:val="000000" w:themeColor="text1"/>
                <w:sz w:val="20"/>
                <w:szCs w:val="20"/>
                <w:lang w:eastAsia="zh-CN"/>
              </w:rPr>
              <w:t xml:space="preserve"> (March 2019)</w:t>
            </w:r>
            <w:r w:rsidRPr="0080365B">
              <w:rPr>
                <w:rFonts w:asciiTheme="minorHAnsi" w:eastAsia="SimSun" w:hAnsiTheme="minorHAnsi" w:cstheme="minorHAnsi"/>
                <w:color w:val="000000" w:themeColor="text1"/>
                <w:sz w:val="20"/>
                <w:szCs w:val="20"/>
                <w:lang w:eastAsia="zh-CN"/>
              </w:rPr>
              <w:tab/>
            </w:r>
          </w:p>
        </w:tc>
      </w:tr>
      <w:tr w:rsidR="000C6BD7" w:rsidRPr="0080365B" w14:paraId="660E0219" w14:textId="77777777" w:rsidTr="00705A48">
        <w:trPr>
          <w:trHeight w:val="23"/>
        </w:trPr>
        <w:tc>
          <w:tcPr>
            <w:tcW w:w="2340" w:type="dxa"/>
          </w:tcPr>
          <w:p w14:paraId="5D81A49F" w14:textId="77777777" w:rsidR="000C6BD7" w:rsidRPr="0080365B" w:rsidRDefault="000C6BD7"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Date issued</w:t>
            </w:r>
          </w:p>
        </w:tc>
        <w:tc>
          <w:tcPr>
            <w:tcW w:w="7380" w:type="dxa"/>
            <w:gridSpan w:val="7"/>
          </w:tcPr>
          <w:p w14:paraId="519541E6" w14:textId="6D9A56E1" w:rsidR="000C6BD7" w:rsidRPr="0080365B" w:rsidRDefault="008C2172"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27</w:t>
            </w:r>
            <w:r w:rsidR="000C6BD7" w:rsidRPr="0080365B">
              <w:rPr>
                <w:rFonts w:asciiTheme="minorHAnsi" w:eastAsia="SimSun" w:hAnsiTheme="minorHAnsi" w:cstheme="minorHAnsi"/>
                <w:color w:val="000000" w:themeColor="text1"/>
                <w:sz w:val="20"/>
                <w:szCs w:val="20"/>
                <w:lang w:eastAsia="zh-CN"/>
              </w:rPr>
              <w:t>/</w:t>
            </w:r>
            <w:r w:rsidRPr="0080365B">
              <w:rPr>
                <w:rFonts w:asciiTheme="minorHAnsi" w:eastAsia="SimSun" w:hAnsiTheme="minorHAnsi" w:cstheme="minorHAnsi"/>
                <w:color w:val="000000" w:themeColor="text1"/>
                <w:sz w:val="20"/>
                <w:szCs w:val="20"/>
                <w:lang w:eastAsia="zh-CN"/>
              </w:rPr>
              <w:t>11</w:t>
            </w:r>
            <w:r w:rsidR="000C6BD7" w:rsidRPr="0080365B">
              <w:rPr>
                <w:rFonts w:asciiTheme="minorHAnsi" w:eastAsia="SimSun" w:hAnsiTheme="minorHAnsi" w:cstheme="minorHAnsi"/>
                <w:color w:val="000000" w:themeColor="text1"/>
                <w:sz w:val="20"/>
                <w:szCs w:val="20"/>
                <w:lang w:eastAsia="zh-CN"/>
              </w:rPr>
              <w:t>/2019</w:t>
            </w:r>
          </w:p>
        </w:tc>
      </w:tr>
      <w:tr w:rsidR="000C6BD7" w:rsidRPr="0080365B" w14:paraId="220890E8" w14:textId="77777777" w:rsidTr="00705A48">
        <w:trPr>
          <w:trHeight w:val="23"/>
        </w:trPr>
        <w:tc>
          <w:tcPr>
            <w:tcW w:w="2340" w:type="dxa"/>
          </w:tcPr>
          <w:p w14:paraId="4273685A" w14:textId="77777777" w:rsidR="000C6BD7" w:rsidRPr="0080365B" w:rsidRDefault="000C6BD7"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Due date</w:t>
            </w:r>
          </w:p>
        </w:tc>
        <w:tc>
          <w:tcPr>
            <w:tcW w:w="3047" w:type="dxa"/>
          </w:tcPr>
          <w:p w14:paraId="6077146B" w14:textId="34AFE802" w:rsidR="000C6BD7" w:rsidRPr="0080365B" w:rsidRDefault="008C2172" w:rsidP="0080365B">
            <w:pPr>
              <w:tabs>
                <w:tab w:val="left" w:pos="766"/>
                <w:tab w:val="left" w:pos="3607"/>
                <w:tab w:val="left" w:pos="5579"/>
              </w:tabs>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1</w:t>
            </w:r>
            <w:r w:rsidR="00096279">
              <w:rPr>
                <w:rFonts w:asciiTheme="minorHAnsi" w:eastAsia="SimSun" w:hAnsiTheme="minorHAnsi" w:cstheme="minorHAnsi"/>
                <w:color w:val="000000" w:themeColor="text1"/>
                <w:sz w:val="20"/>
                <w:szCs w:val="20"/>
                <w:lang w:eastAsia="zh-CN"/>
              </w:rPr>
              <w:t>5</w:t>
            </w:r>
            <w:r w:rsidR="000C6BD7" w:rsidRPr="0080365B">
              <w:rPr>
                <w:rFonts w:asciiTheme="minorHAnsi" w:eastAsia="SimSun" w:hAnsiTheme="minorHAnsi" w:cstheme="minorHAnsi"/>
                <w:color w:val="000000" w:themeColor="text1"/>
                <w:sz w:val="20"/>
                <w:szCs w:val="20"/>
                <w:lang w:eastAsia="zh-CN"/>
              </w:rPr>
              <w:t>/</w:t>
            </w:r>
            <w:r w:rsidRPr="0080365B">
              <w:rPr>
                <w:rFonts w:asciiTheme="minorHAnsi" w:eastAsia="SimSun" w:hAnsiTheme="minorHAnsi" w:cstheme="minorHAnsi"/>
                <w:color w:val="000000" w:themeColor="text1"/>
                <w:sz w:val="20"/>
                <w:szCs w:val="20"/>
                <w:lang w:eastAsia="zh-CN"/>
              </w:rPr>
              <w:t>12</w:t>
            </w:r>
            <w:r w:rsidR="000C6BD7" w:rsidRPr="0080365B">
              <w:rPr>
                <w:rFonts w:asciiTheme="minorHAnsi" w:eastAsia="SimSun" w:hAnsiTheme="minorHAnsi" w:cstheme="minorHAnsi"/>
                <w:color w:val="000000" w:themeColor="text1"/>
                <w:sz w:val="20"/>
                <w:szCs w:val="20"/>
                <w:lang w:eastAsia="zh-CN"/>
              </w:rPr>
              <w:t>/2019</w:t>
            </w:r>
          </w:p>
        </w:tc>
        <w:tc>
          <w:tcPr>
            <w:tcW w:w="850" w:type="dxa"/>
            <w:gridSpan w:val="2"/>
          </w:tcPr>
          <w:p w14:paraId="535730E6" w14:textId="77777777" w:rsidR="000C6BD7" w:rsidRPr="0080365B" w:rsidRDefault="000C6BD7" w:rsidP="0080365B">
            <w:pPr>
              <w:tabs>
                <w:tab w:val="left" w:pos="766"/>
                <w:tab w:val="left" w:pos="3607"/>
                <w:tab w:val="left" w:pos="5579"/>
              </w:tabs>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Time</w:t>
            </w:r>
          </w:p>
        </w:tc>
        <w:tc>
          <w:tcPr>
            <w:tcW w:w="3483" w:type="dxa"/>
            <w:gridSpan w:val="4"/>
          </w:tcPr>
          <w:p w14:paraId="52FBD433" w14:textId="77777777" w:rsidR="000C6BD7" w:rsidRPr="0080365B" w:rsidRDefault="000C6BD7" w:rsidP="0080365B">
            <w:pPr>
              <w:tabs>
                <w:tab w:val="left" w:pos="766"/>
                <w:tab w:val="left" w:pos="3607"/>
                <w:tab w:val="left" w:pos="5579"/>
              </w:tabs>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17.00</w:t>
            </w:r>
          </w:p>
        </w:tc>
      </w:tr>
      <w:tr w:rsidR="000C6BD7" w:rsidRPr="0080365B" w14:paraId="017FFEC7" w14:textId="77777777" w:rsidTr="00705A48">
        <w:trPr>
          <w:trHeight w:val="23"/>
        </w:trPr>
        <w:tc>
          <w:tcPr>
            <w:tcW w:w="2340" w:type="dxa"/>
          </w:tcPr>
          <w:p w14:paraId="3DABC8BB" w14:textId="77777777" w:rsidR="000C6BD7" w:rsidRPr="0080365B" w:rsidRDefault="000C6BD7"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Delivery:</w:t>
            </w:r>
          </w:p>
        </w:tc>
        <w:tc>
          <w:tcPr>
            <w:tcW w:w="7380" w:type="dxa"/>
            <w:gridSpan w:val="7"/>
          </w:tcPr>
          <w:p w14:paraId="02408D79" w14:textId="77777777" w:rsidR="000C6BD7" w:rsidRPr="0080365B" w:rsidRDefault="000C6BD7"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Submit to Moodle before deadline</w:t>
            </w:r>
          </w:p>
        </w:tc>
      </w:tr>
      <w:tr w:rsidR="000C6BD7" w:rsidRPr="0080365B" w14:paraId="5496002E" w14:textId="77777777" w:rsidTr="00705A48">
        <w:trPr>
          <w:trHeight w:val="23"/>
        </w:trPr>
        <w:tc>
          <w:tcPr>
            <w:tcW w:w="2340" w:type="dxa"/>
          </w:tcPr>
          <w:p w14:paraId="265DC508" w14:textId="77777777" w:rsidR="000C6BD7" w:rsidRPr="0080365B" w:rsidRDefault="000C6BD7"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Weighting</w:t>
            </w:r>
          </w:p>
        </w:tc>
        <w:tc>
          <w:tcPr>
            <w:tcW w:w="7380" w:type="dxa"/>
            <w:gridSpan w:val="7"/>
          </w:tcPr>
          <w:p w14:paraId="765C78DF" w14:textId="2C9DE3FB" w:rsidR="000C6BD7" w:rsidRPr="0080365B" w:rsidRDefault="000C6BD7"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30%</w:t>
            </w:r>
          </w:p>
        </w:tc>
      </w:tr>
      <w:tr w:rsidR="000C6BD7" w:rsidRPr="0080365B" w14:paraId="49CA324C" w14:textId="77777777" w:rsidTr="00705A48">
        <w:trPr>
          <w:trHeight w:val="23"/>
        </w:trPr>
        <w:tc>
          <w:tcPr>
            <w:tcW w:w="2340" w:type="dxa"/>
            <w:tcBorders>
              <w:bottom w:val="single" w:sz="4" w:space="0" w:color="auto"/>
            </w:tcBorders>
          </w:tcPr>
          <w:p w14:paraId="1991BC01" w14:textId="77777777" w:rsidR="000C6BD7" w:rsidRPr="0080365B" w:rsidRDefault="000C6BD7"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Marks out of</w:t>
            </w:r>
          </w:p>
        </w:tc>
        <w:tc>
          <w:tcPr>
            <w:tcW w:w="7380" w:type="dxa"/>
            <w:gridSpan w:val="7"/>
            <w:tcBorders>
              <w:bottom w:val="single" w:sz="4" w:space="0" w:color="auto"/>
            </w:tcBorders>
          </w:tcPr>
          <w:p w14:paraId="06E63D4C" w14:textId="5DDE0D75" w:rsidR="000C6BD7" w:rsidRPr="0080365B" w:rsidRDefault="00787542"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75</w:t>
            </w:r>
          </w:p>
        </w:tc>
      </w:tr>
      <w:tr w:rsidR="000C6BD7" w:rsidRPr="0080365B" w14:paraId="3396BA5E" w14:textId="77777777" w:rsidTr="00705A48">
        <w:trPr>
          <w:trHeight w:val="23"/>
        </w:trPr>
        <w:tc>
          <w:tcPr>
            <w:tcW w:w="2340" w:type="dxa"/>
          </w:tcPr>
          <w:p w14:paraId="6CF87575" w14:textId="77777777" w:rsidR="000C6BD7" w:rsidRPr="0080365B" w:rsidRDefault="000C6BD7"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Instructions</w:t>
            </w:r>
          </w:p>
        </w:tc>
        <w:tc>
          <w:tcPr>
            <w:tcW w:w="7380" w:type="dxa"/>
            <w:gridSpan w:val="7"/>
            <w:tcMar>
              <w:right w:w="0" w:type="dxa"/>
            </w:tcMar>
          </w:tcPr>
          <w:p w14:paraId="12BF0045" w14:textId="77777777" w:rsidR="000C6BD7" w:rsidRPr="0080365B" w:rsidRDefault="000C6BD7"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Complete this cover sheet and attach to you your assignment.</w:t>
            </w:r>
          </w:p>
          <w:p w14:paraId="447A06CC" w14:textId="77777777" w:rsidR="000C6BD7" w:rsidRPr="0080365B" w:rsidRDefault="000C6BD7" w:rsidP="0080365B">
            <w:pPr>
              <w:numPr>
                <w:ilvl w:val="0"/>
                <w:numId w:val="29"/>
              </w:numPr>
              <w:spacing w:after="0" w:line="240" w:lineRule="auto"/>
              <w:contextualSpacing/>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This assignment must be your own work.</w:t>
            </w:r>
          </w:p>
          <w:p w14:paraId="18638EA3" w14:textId="77777777" w:rsidR="000C6BD7" w:rsidRPr="0080365B" w:rsidRDefault="000C6BD7" w:rsidP="0080365B">
            <w:pPr>
              <w:numPr>
                <w:ilvl w:val="0"/>
                <w:numId w:val="29"/>
              </w:numPr>
              <w:spacing w:after="0" w:line="240" w:lineRule="auto"/>
              <w:contextualSpacing/>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Collusion, copying or plagiarism may result in disciplinary action.</w:t>
            </w:r>
          </w:p>
          <w:p w14:paraId="3E63C47A" w14:textId="77777777" w:rsidR="000C6BD7" w:rsidRPr="0080365B" w:rsidRDefault="000C6BD7" w:rsidP="0080365B">
            <w:pPr>
              <w:numPr>
                <w:ilvl w:val="0"/>
                <w:numId w:val="29"/>
              </w:numPr>
              <w:spacing w:after="0" w:line="240" w:lineRule="auto"/>
              <w:contextualSpacing/>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We advise that you keep a copy of this assignment.</w:t>
            </w:r>
          </w:p>
          <w:p w14:paraId="14755E2E" w14:textId="77777777" w:rsidR="000C6BD7" w:rsidRPr="0080365B" w:rsidRDefault="000C6BD7" w:rsidP="0080365B">
            <w:pPr>
              <w:numPr>
                <w:ilvl w:val="0"/>
                <w:numId w:val="29"/>
              </w:numPr>
              <w:spacing w:after="0" w:line="240" w:lineRule="auto"/>
              <w:contextualSpacing/>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Refer to following website for reference related resources:</w:t>
            </w:r>
          </w:p>
          <w:p w14:paraId="75AAC6BA" w14:textId="77777777" w:rsidR="000C6BD7" w:rsidRPr="0080365B" w:rsidRDefault="000C6BD7" w:rsidP="0080365B">
            <w:pPr>
              <w:spacing w:line="240" w:lineRule="auto"/>
              <w:jc w:val="both"/>
              <w:rPr>
                <w:rFonts w:asciiTheme="minorHAnsi" w:eastAsia="SimSun" w:hAnsiTheme="minorHAnsi" w:cstheme="minorHAnsi"/>
                <w:color w:val="000000" w:themeColor="text1"/>
                <w:sz w:val="20"/>
                <w:szCs w:val="20"/>
                <w:lang w:eastAsia="zh-CN"/>
              </w:rPr>
            </w:pPr>
            <w:r w:rsidRPr="0080365B">
              <w:rPr>
                <w:rFonts w:asciiTheme="minorHAnsi" w:eastAsia="SimSun" w:hAnsiTheme="minorHAnsi" w:cstheme="minorHAnsi"/>
                <w:color w:val="000000" w:themeColor="text1"/>
                <w:sz w:val="20"/>
                <w:szCs w:val="20"/>
                <w:lang w:eastAsia="zh-CN"/>
              </w:rPr>
              <w:t>http://www.cite.auckland.ac.nz/index.php?p=quickcite</w:t>
            </w:r>
          </w:p>
        </w:tc>
      </w:tr>
      <w:tr w:rsidR="000C6BD7" w:rsidRPr="0080365B" w14:paraId="34DECBF4" w14:textId="77777777" w:rsidTr="00705A48">
        <w:trPr>
          <w:trHeight w:val="23"/>
        </w:trPr>
        <w:tc>
          <w:tcPr>
            <w:tcW w:w="2340" w:type="dxa"/>
            <w:tcBorders>
              <w:top w:val="single" w:sz="4" w:space="0" w:color="auto"/>
              <w:bottom w:val="single" w:sz="4" w:space="0" w:color="auto"/>
            </w:tcBorders>
          </w:tcPr>
          <w:p w14:paraId="38787819"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Student Name</w:t>
            </w:r>
          </w:p>
        </w:tc>
        <w:tc>
          <w:tcPr>
            <w:tcW w:w="7380" w:type="dxa"/>
            <w:gridSpan w:val="7"/>
            <w:tcBorders>
              <w:top w:val="single" w:sz="4" w:space="0" w:color="auto"/>
              <w:bottom w:val="single" w:sz="4" w:space="0" w:color="auto"/>
            </w:tcBorders>
          </w:tcPr>
          <w:p w14:paraId="00A429A8"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p>
        </w:tc>
      </w:tr>
      <w:tr w:rsidR="000C6BD7" w:rsidRPr="0080365B" w14:paraId="6CC00C61" w14:textId="77777777" w:rsidTr="00705A48">
        <w:trPr>
          <w:trHeight w:val="23"/>
        </w:trPr>
        <w:tc>
          <w:tcPr>
            <w:tcW w:w="2340" w:type="dxa"/>
            <w:tcBorders>
              <w:top w:val="single" w:sz="4" w:space="0" w:color="auto"/>
              <w:bottom w:val="single" w:sz="4" w:space="0" w:color="auto"/>
            </w:tcBorders>
          </w:tcPr>
          <w:p w14:paraId="624312C7"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Student ID No</w:t>
            </w:r>
          </w:p>
        </w:tc>
        <w:tc>
          <w:tcPr>
            <w:tcW w:w="3472" w:type="dxa"/>
            <w:gridSpan w:val="2"/>
            <w:tcBorders>
              <w:top w:val="single" w:sz="4" w:space="0" w:color="auto"/>
              <w:bottom w:val="single" w:sz="4" w:space="0" w:color="auto"/>
            </w:tcBorders>
          </w:tcPr>
          <w:p w14:paraId="4234380B"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p>
        </w:tc>
        <w:tc>
          <w:tcPr>
            <w:tcW w:w="1701" w:type="dxa"/>
            <w:gridSpan w:val="4"/>
            <w:tcBorders>
              <w:top w:val="single" w:sz="4" w:space="0" w:color="auto"/>
              <w:bottom w:val="single" w:sz="4" w:space="0" w:color="auto"/>
            </w:tcBorders>
          </w:tcPr>
          <w:p w14:paraId="6856D4C3"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Cohort number</w:t>
            </w:r>
          </w:p>
        </w:tc>
        <w:tc>
          <w:tcPr>
            <w:tcW w:w="2207" w:type="dxa"/>
            <w:tcBorders>
              <w:top w:val="single" w:sz="4" w:space="0" w:color="auto"/>
              <w:bottom w:val="single" w:sz="4" w:space="0" w:color="auto"/>
            </w:tcBorders>
          </w:tcPr>
          <w:p w14:paraId="662D23B7"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p>
        </w:tc>
      </w:tr>
      <w:tr w:rsidR="000C6BD7" w:rsidRPr="0080365B" w14:paraId="64748A50" w14:textId="77777777" w:rsidTr="00705A48">
        <w:trPr>
          <w:trHeight w:val="23"/>
        </w:trPr>
        <w:tc>
          <w:tcPr>
            <w:tcW w:w="2340" w:type="dxa"/>
            <w:tcBorders>
              <w:top w:val="single" w:sz="4" w:space="0" w:color="auto"/>
              <w:bottom w:val="single" w:sz="4" w:space="0" w:color="auto"/>
            </w:tcBorders>
          </w:tcPr>
          <w:p w14:paraId="1EA7CA78"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Lecturer</w:t>
            </w:r>
          </w:p>
        </w:tc>
        <w:tc>
          <w:tcPr>
            <w:tcW w:w="3472" w:type="dxa"/>
            <w:gridSpan w:val="2"/>
            <w:tcBorders>
              <w:top w:val="single" w:sz="4" w:space="0" w:color="auto"/>
              <w:bottom w:val="single" w:sz="4" w:space="0" w:color="auto"/>
            </w:tcBorders>
          </w:tcPr>
          <w:p w14:paraId="260F205B" w14:textId="4130A601" w:rsidR="000C6BD7" w:rsidRPr="0080365B" w:rsidRDefault="008C2172" w:rsidP="0080365B">
            <w:pPr>
              <w:tabs>
                <w:tab w:val="left" w:pos="2530"/>
              </w:tabs>
              <w:spacing w:line="240" w:lineRule="auto"/>
              <w:jc w:val="both"/>
              <w:rPr>
                <w:rFonts w:asciiTheme="minorHAnsi" w:eastAsia="SimSun" w:hAnsiTheme="minorHAnsi" w:cstheme="minorHAnsi"/>
                <w:sz w:val="20"/>
                <w:szCs w:val="20"/>
                <w:lang w:eastAsia="zh-CN"/>
              </w:rPr>
            </w:pPr>
            <w:proofErr w:type="spellStart"/>
            <w:r w:rsidRPr="0080365B">
              <w:rPr>
                <w:rFonts w:asciiTheme="minorHAnsi" w:eastAsia="SimSun" w:hAnsiTheme="minorHAnsi" w:cstheme="minorHAnsi"/>
                <w:sz w:val="20"/>
                <w:szCs w:val="20"/>
                <w:lang w:eastAsia="zh-CN"/>
              </w:rPr>
              <w:t>Farhad</w:t>
            </w:r>
            <w:proofErr w:type="spellEnd"/>
            <w:r w:rsidRPr="0080365B">
              <w:rPr>
                <w:rFonts w:asciiTheme="minorHAnsi" w:eastAsia="SimSun" w:hAnsiTheme="minorHAnsi" w:cstheme="minorHAnsi"/>
                <w:sz w:val="20"/>
                <w:szCs w:val="20"/>
                <w:lang w:eastAsia="zh-CN"/>
              </w:rPr>
              <w:t xml:space="preserve"> </w:t>
            </w:r>
            <w:proofErr w:type="spellStart"/>
            <w:r w:rsidRPr="0080365B">
              <w:rPr>
                <w:rFonts w:asciiTheme="minorHAnsi" w:eastAsia="SimSun" w:hAnsiTheme="minorHAnsi" w:cstheme="minorHAnsi"/>
                <w:sz w:val="20"/>
                <w:szCs w:val="20"/>
                <w:lang w:eastAsia="zh-CN"/>
              </w:rPr>
              <w:t>Mehdipour</w:t>
            </w:r>
            <w:proofErr w:type="spellEnd"/>
            <w:r w:rsidR="000C6BD7" w:rsidRPr="0080365B">
              <w:rPr>
                <w:rFonts w:asciiTheme="minorHAnsi" w:eastAsia="SimSun" w:hAnsiTheme="minorHAnsi" w:cstheme="minorHAnsi"/>
                <w:sz w:val="20"/>
                <w:szCs w:val="20"/>
                <w:lang w:eastAsia="zh-CN"/>
              </w:rPr>
              <w:tab/>
            </w:r>
          </w:p>
        </w:tc>
        <w:tc>
          <w:tcPr>
            <w:tcW w:w="1701" w:type="dxa"/>
            <w:gridSpan w:val="4"/>
            <w:tcBorders>
              <w:top w:val="single" w:sz="4" w:space="0" w:color="auto"/>
              <w:bottom w:val="single" w:sz="4" w:space="0" w:color="auto"/>
            </w:tcBorders>
          </w:tcPr>
          <w:p w14:paraId="2D5916D4"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Class time</w:t>
            </w:r>
          </w:p>
        </w:tc>
        <w:tc>
          <w:tcPr>
            <w:tcW w:w="2207" w:type="dxa"/>
            <w:tcBorders>
              <w:top w:val="single" w:sz="4" w:space="0" w:color="auto"/>
              <w:bottom w:val="single" w:sz="4" w:space="0" w:color="auto"/>
            </w:tcBorders>
          </w:tcPr>
          <w:p w14:paraId="4DCD9FB4" w14:textId="74DC66D9" w:rsidR="000C6BD7" w:rsidRPr="0080365B" w:rsidRDefault="008C2172"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 xml:space="preserve"> Tue and Thu 13.00 – 16.30</w:t>
            </w:r>
          </w:p>
        </w:tc>
      </w:tr>
      <w:tr w:rsidR="000C6BD7" w:rsidRPr="0080365B" w14:paraId="54094B73" w14:textId="77777777" w:rsidTr="00705A48">
        <w:trPr>
          <w:trHeight w:val="23"/>
        </w:trPr>
        <w:tc>
          <w:tcPr>
            <w:tcW w:w="2340" w:type="dxa"/>
            <w:tcBorders>
              <w:top w:val="single" w:sz="4" w:space="0" w:color="auto"/>
            </w:tcBorders>
          </w:tcPr>
          <w:p w14:paraId="65EB1BAB"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Student declaration:</w:t>
            </w:r>
          </w:p>
        </w:tc>
        <w:tc>
          <w:tcPr>
            <w:tcW w:w="7380" w:type="dxa"/>
            <w:gridSpan w:val="7"/>
            <w:tcBorders>
              <w:top w:val="single" w:sz="4" w:space="0" w:color="auto"/>
              <w:bottom w:val="single" w:sz="4" w:space="0" w:color="auto"/>
            </w:tcBorders>
          </w:tcPr>
          <w:p w14:paraId="07914B96"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I confirm that:</w:t>
            </w:r>
          </w:p>
          <w:p w14:paraId="6C0D7283"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This is an original assessment and is entirely my own work.</w:t>
            </w:r>
          </w:p>
          <w:p w14:paraId="5AEEEE32"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Where ideas, tables, diagrams etc. of other writers have been used, I have acknowledged the source in every case.</w:t>
            </w:r>
          </w:p>
          <w:p w14:paraId="1B34CF81"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This assignment has not been, nor will be, submitted as assessed work for any other academic course.</w:t>
            </w:r>
          </w:p>
        </w:tc>
      </w:tr>
      <w:tr w:rsidR="000C6BD7" w:rsidRPr="0080365B" w14:paraId="6796A4B0" w14:textId="77777777" w:rsidTr="00705A48">
        <w:trPr>
          <w:trHeight w:val="23"/>
        </w:trPr>
        <w:tc>
          <w:tcPr>
            <w:tcW w:w="2340" w:type="dxa"/>
          </w:tcPr>
          <w:p w14:paraId="03A04E7A"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Signature of student:</w:t>
            </w:r>
          </w:p>
        </w:tc>
        <w:tc>
          <w:tcPr>
            <w:tcW w:w="4323" w:type="dxa"/>
            <w:gridSpan w:val="4"/>
            <w:tcBorders>
              <w:bottom w:val="single" w:sz="4" w:space="0" w:color="auto"/>
            </w:tcBorders>
          </w:tcPr>
          <w:p w14:paraId="37EF4DAD"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p>
          <w:p w14:paraId="7283B7E4"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p>
        </w:tc>
        <w:tc>
          <w:tcPr>
            <w:tcW w:w="597" w:type="dxa"/>
            <w:tcBorders>
              <w:bottom w:val="single" w:sz="4" w:space="0" w:color="auto"/>
            </w:tcBorders>
          </w:tcPr>
          <w:p w14:paraId="4232A20F" w14:textId="77777777" w:rsidR="000C6BD7" w:rsidRPr="0080365B" w:rsidRDefault="000C6BD7" w:rsidP="0080365B">
            <w:pPr>
              <w:spacing w:line="240" w:lineRule="auto"/>
              <w:jc w:val="both"/>
              <w:rPr>
                <w:rFonts w:asciiTheme="minorHAnsi" w:eastAsia="SimSun" w:hAnsiTheme="minorHAnsi" w:cstheme="minorHAnsi"/>
                <w:sz w:val="20"/>
                <w:szCs w:val="20"/>
                <w:lang w:eastAsia="zh-CN"/>
              </w:rPr>
            </w:pPr>
            <w:r w:rsidRPr="0080365B">
              <w:rPr>
                <w:rFonts w:asciiTheme="minorHAnsi" w:eastAsia="SimSun" w:hAnsiTheme="minorHAnsi" w:cstheme="minorHAnsi"/>
                <w:sz w:val="20"/>
                <w:szCs w:val="20"/>
                <w:lang w:eastAsia="zh-CN"/>
              </w:rPr>
              <w:t>Date</w:t>
            </w:r>
          </w:p>
        </w:tc>
        <w:tc>
          <w:tcPr>
            <w:tcW w:w="2460" w:type="dxa"/>
            <w:gridSpan w:val="2"/>
            <w:tcBorders>
              <w:bottom w:val="single" w:sz="4" w:space="0" w:color="auto"/>
            </w:tcBorders>
          </w:tcPr>
          <w:p w14:paraId="2B7FF995" w14:textId="2233F408" w:rsidR="000C6BD7" w:rsidRPr="0080365B" w:rsidRDefault="007D58D9" w:rsidP="0080365B">
            <w:pPr>
              <w:spacing w:line="240" w:lineRule="auto"/>
              <w:jc w:val="both"/>
              <w:rPr>
                <w:rFonts w:asciiTheme="minorHAnsi" w:eastAsia="SimSun" w:hAnsiTheme="minorHAnsi" w:cstheme="minorHAnsi"/>
                <w:sz w:val="20"/>
                <w:szCs w:val="20"/>
                <w:lang w:eastAsia="zh-CN"/>
              </w:rPr>
            </w:pPr>
            <w:r>
              <w:rPr>
                <w:rFonts w:asciiTheme="minorHAnsi" w:eastAsia="SimSun" w:hAnsiTheme="minorHAnsi" w:cstheme="minorHAnsi"/>
                <w:sz w:val="20"/>
                <w:szCs w:val="20"/>
                <w:lang w:eastAsia="zh-CN"/>
              </w:rPr>
              <w:t xml:space="preserve"> 15</w:t>
            </w:r>
            <w:r w:rsidR="00AD4C03">
              <w:rPr>
                <w:rFonts w:asciiTheme="minorHAnsi" w:eastAsia="SimSun" w:hAnsiTheme="minorHAnsi" w:cstheme="minorHAnsi"/>
                <w:sz w:val="20"/>
                <w:szCs w:val="20"/>
                <w:lang w:eastAsia="zh-CN"/>
              </w:rPr>
              <w:t>-12-2019</w:t>
            </w:r>
          </w:p>
        </w:tc>
      </w:tr>
    </w:tbl>
    <w:p w14:paraId="1938F2CB" w14:textId="77777777" w:rsidR="000C6BD7" w:rsidRPr="0080365B" w:rsidRDefault="000C6BD7" w:rsidP="0080365B">
      <w:pPr>
        <w:spacing w:line="240" w:lineRule="auto"/>
        <w:jc w:val="both"/>
        <w:rPr>
          <w:rFonts w:asciiTheme="minorHAnsi" w:eastAsia="SimSun" w:hAnsiTheme="minorHAnsi" w:cstheme="minorHAnsi"/>
          <w:color w:val="00B050"/>
          <w:sz w:val="14"/>
          <w:szCs w:val="14"/>
          <w:lang w:eastAsia="zh-CN"/>
        </w:rPr>
      </w:pPr>
    </w:p>
    <w:p w14:paraId="6F6A3E63" w14:textId="3407125D" w:rsidR="00B73DDC" w:rsidRPr="0080365B" w:rsidRDefault="00813B4E" w:rsidP="0080365B">
      <w:pPr>
        <w:tabs>
          <w:tab w:val="left" w:pos="2073"/>
        </w:tabs>
        <w:spacing w:after="200" w:line="240" w:lineRule="auto"/>
        <w:jc w:val="both"/>
        <w:rPr>
          <w:rFonts w:asciiTheme="minorHAnsi" w:eastAsia="PMingLiU" w:hAnsiTheme="minorHAnsi" w:cstheme="minorHAnsi"/>
          <w:b/>
          <w:bCs/>
          <w:sz w:val="32"/>
          <w:szCs w:val="32"/>
          <w:lang w:eastAsia="zh-TW"/>
        </w:rPr>
      </w:pPr>
      <w:r w:rsidRPr="0080365B">
        <w:rPr>
          <w:rFonts w:asciiTheme="minorHAnsi" w:hAnsiTheme="minorHAnsi" w:cstheme="minorHAnsi"/>
          <w:sz w:val="20"/>
          <w:szCs w:val="20"/>
        </w:rPr>
        <w:tab/>
      </w:r>
      <w:bookmarkStart w:id="1" w:name="_Toc393452623"/>
      <w:bookmarkEnd w:id="0"/>
      <w:r w:rsidR="00D94806" w:rsidRPr="0080365B">
        <w:rPr>
          <w:rFonts w:asciiTheme="minorHAnsi" w:eastAsia="PMingLiU" w:hAnsiTheme="minorHAnsi" w:cstheme="minorHAnsi"/>
          <w:b/>
          <w:bCs/>
          <w:sz w:val="32"/>
          <w:szCs w:val="32"/>
          <w:lang w:eastAsia="zh-TW"/>
        </w:rPr>
        <w:t>I</w:t>
      </w:r>
      <w:r w:rsidR="00C56CE2" w:rsidRPr="0080365B">
        <w:rPr>
          <w:rFonts w:asciiTheme="minorHAnsi" w:eastAsia="PMingLiU" w:hAnsiTheme="minorHAnsi" w:cstheme="minorHAnsi"/>
          <w:b/>
          <w:bCs/>
          <w:sz w:val="32"/>
          <w:szCs w:val="32"/>
          <w:lang w:eastAsia="zh-TW"/>
        </w:rPr>
        <w:t>X 50500</w:t>
      </w:r>
      <w:r w:rsidR="0003231A" w:rsidRPr="0080365B">
        <w:rPr>
          <w:rFonts w:asciiTheme="minorHAnsi" w:eastAsia="PMingLiU" w:hAnsiTheme="minorHAnsi" w:cstheme="minorHAnsi"/>
          <w:b/>
          <w:bCs/>
          <w:sz w:val="32"/>
          <w:szCs w:val="32"/>
          <w:lang w:eastAsia="zh-TW"/>
        </w:rPr>
        <w:t xml:space="preserve">1 – Introduction to System Analysis </w:t>
      </w:r>
    </w:p>
    <w:p w14:paraId="62918902" w14:textId="146A389D" w:rsidR="00D94806" w:rsidRPr="0080365B" w:rsidRDefault="00C56CE2" w:rsidP="0080365B">
      <w:pPr>
        <w:pStyle w:val="Title"/>
        <w:jc w:val="both"/>
        <w:rPr>
          <w:rFonts w:asciiTheme="minorHAnsi" w:hAnsiTheme="minorHAnsi" w:cstheme="minorHAnsi"/>
          <w:b/>
          <w:bCs/>
          <w:sz w:val="32"/>
          <w:szCs w:val="32"/>
        </w:rPr>
      </w:pPr>
      <w:r w:rsidRPr="0080365B">
        <w:rPr>
          <w:rFonts w:asciiTheme="minorHAnsi" w:eastAsia="PMingLiU" w:hAnsiTheme="minorHAnsi" w:cstheme="minorHAnsi"/>
          <w:b/>
          <w:bCs/>
          <w:sz w:val="32"/>
          <w:szCs w:val="32"/>
          <w:lang w:eastAsia="zh-TW"/>
        </w:rPr>
        <w:t>Assessment</w:t>
      </w:r>
      <w:r w:rsidR="00D94806" w:rsidRPr="0080365B">
        <w:rPr>
          <w:rFonts w:asciiTheme="minorHAnsi" w:hAnsiTheme="minorHAnsi" w:cstheme="minorHAnsi"/>
          <w:b/>
          <w:bCs/>
          <w:sz w:val="32"/>
          <w:szCs w:val="32"/>
        </w:rPr>
        <w:t xml:space="preserve"> 2</w:t>
      </w:r>
      <w:r w:rsidR="0003231A" w:rsidRPr="0080365B">
        <w:rPr>
          <w:rFonts w:asciiTheme="minorHAnsi" w:hAnsiTheme="minorHAnsi" w:cstheme="minorHAnsi"/>
          <w:b/>
          <w:bCs/>
          <w:sz w:val="32"/>
          <w:szCs w:val="32"/>
        </w:rPr>
        <w:t xml:space="preserve"> </w:t>
      </w:r>
      <w:bookmarkEnd w:id="1"/>
      <w:r w:rsidR="0003231A" w:rsidRPr="0080365B">
        <w:rPr>
          <w:rFonts w:asciiTheme="minorHAnsi" w:hAnsiTheme="minorHAnsi" w:cstheme="minorHAnsi"/>
          <w:b/>
          <w:bCs/>
          <w:sz w:val="32"/>
          <w:szCs w:val="32"/>
        </w:rPr>
        <w:t xml:space="preserve">– </w:t>
      </w:r>
      <w:r w:rsidR="00B22E0C" w:rsidRPr="0080365B">
        <w:rPr>
          <w:rFonts w:asciiTheme="minorHAnsi" w:hAnsiTheme="minorHAnsi" w:cstheme="minorHAnsi"/>
          <w:b/>
          <w:bCs/>
          <w:sz w:val="32"/>
          <w:szCs w:val="32"/>
        </w:rPr>
        <w:t>OO</w:t>
      </w:r>
      <w:r w:rsidR="00D94806" w:rsidRPr="0080365B">
        <w:rPr>
          <w:rFonts w:asciiTheme="minorHAnsi" w:hAnsiTheme="minorHAnsi" w:cstheme="minorHAnsi"/>
          <w:b/>
          <w:bCs/>
          <w:sz w:val="32"/>
          <w:szCs w:val="32"/>
        </w:rPr>
        <w:t xml:space="preserve"> modelling</w:t>
      </w:r>
    </w:p>
    <w:p w14:paraId="5BB89863" w14:textId="6D6E446E" w:rsidR="00B36840" w:rsidRPr="0080365B" w:rsidRDefault="000C6BD7" w:rsidP="0080365B">
      <w:pPr>
        <w:spacing w:after="0" w:line="240" w:lineRule="auto"/>
        <w:jc w:val="both"/>
        <w:rPr>
          <w:rFonts w:asciiTheme="minorHAnsi" w:hAnsiTheme="minorHAnsi" w:cstheme="minorHAnsi"/>
          <w:sz w:val="22"/>
        </w:rPr>
      </w:pPr>
      <w:r w:rsidRPr="0080365B">
        <w:rPr>
          <w:rFonts w:asciiTheme="minorHAnsi" w:hAnsiTheme="minorHAnsi" w:cstheme="minorHAnsi"/>
          <w:sz w:val="22"/>
        </w:rPr>
        <w:t>Student Name:</w:t>
      </w:r>
      <w:r w:rsidR="00F61325">
        <w:rPr>
          <w:rFonts w:asciiTheme="minorHAnsi" w:hAnsiTheme="minorHAnsi" w:cstheme="minorHAnsi"/>
          <w:sz w:val="22"/>
        </w:rPr>
        <w:t xml:space="preserve"> Vimitaben Mukeshchandra Vaidya</w:t>
      </w:r>
    </w:p>
    <w:p w14:paraId="5B6EF209" w14:textId="1A34F5C7" w:rsidR="000C6BD7" w:rsidRPr="0080365B" w:rsidRDefault="000C6BD7" w:rsidP="0080365B">
      <w:pPr>
        <w:spacing w:after="0" w:line="240" w:lineRule="auto"/>
        <w:jc w:val="both"/>
        <w:rPr>
          <w:rFonts w:asciiTheme="minorHAnsi" w:hAnsiTheme="minorHAnsi" w:cstheme="minorHAnsi"/>
          <w:sz w:val="22"/>
        </w:rPr>
      </w:pPr>
      <w:r w:rsidRPr="0080365B">
        <w:rPr>
          <w:rFonts w:asciiTheme="minorHAnsi" w:hAnsiTheme="minorHAnsi" w:cstheme="minorHAnsi"/>
          <w:sz w:val="22"/>
        </w:rPr>
        <w:t>Student ID:</w:t>
      </w:r>
      <w:r w:rsidR="00F61325">
        <w:rPr>
          <w:rFonts w:asciiTheme="minorHAnsi" w:hAnsiTheme="minorHAnsi" w:cstheme="minorHAnsi"/>
          <w:sz w:val="22"/>
        </w:rPr>
        <w:t xml:space="preserve"> 1000063758</w:t>
      </w:r>
    </w:p>
    <w:p w14:paraId="74C96374" w14:textId="77777777" w:rsidR="000C6BD7" w:rsidRPr="0080365B" w:rsidRDefault="000C6BD7" w:rsidP="0080365B">
      <w:pPr>
        <w:spacing w:after="0" w:line="240" w:lineRule="auto"/>
        <w:ind w:left="3260"/>
        <w:jc w:val="both"/>
        <w:rPr>
          <w:rFonts w:asciiTheme="minorHAnsi" w:hAnsiTheme="minorHAnsi" w:cstheme="minorHAnsi"/>
          <w:sz w:val="20"/>
          <w:szCs w:val="20"/>
        </w:rPr>
      </w:pPr>
    </w:p>
    <w:p w14:paraId="6C2882D5" w14:textId="77777777" w:rsidR="00813B4E" w:rsidRPr="0080365B" w:rsidRDefault="00813B4E" w:rsidP="0080365B">
      <w:pPr>
        <w:spacing w:after="200"/>
        <w:jc w:val="both"/>
        <w:rPr>
          <w:rFonts w:asciiTheme="minorHAnsi" w:hAnsiTheme="minorHAnsi" w:cstheme="minorHAnsi"/>
          <w:smallCaps/>
          <w:color w:val="00B0F0"/>
          <w:sz w:val="28"/>
          <w:szCs w:val="28"/>
        </w:rPr>
      </w:pPr>
      <w:r w:rsidRPr="0080365B">
        <w:rPr>
          <w:rFonts w:asciiTheme="minorHAnsi" w:hAnsiTheme="minorHAnsi" w:cstheme="minorHAnsi"/>
          <w:color w:val="00B0F0"/>
        </w:rPr>
        <w:br w:type="page"/>
      </w:r>
    </w:p>
    <w:p w14:paraId="5D0BD473" w14:textId="0E584A56" w:rsidR="000C6BD7" w:rsidRPr="0080365B" w:rsidRDefault="007B2D53" w:rsidP="0080365B">
      <w:pPr>
        <w:pStyle w:val="Heading2"/>
        <w:ind w:left="426"/>
        <w:jc w:val="both"/>
        <w:rPr>
          <w:rFonts w:asciiTheme="minorHAnsi" w:hAnsiTheme="minorHAnsi" w:cstheme="minorHAnsi"/>
          <w:color w:val="00B0F0"/>
        </w:rPr>
      </w:pPr>
      <w:r w:rsidRPr="0080365B">
        <w:rPr>
          <w:rFonts w:asciiTheme="minorHAnsi" w:hAnsiTheme="minorHAnsi" w:cstheme="minorHAnsi"/>
          <w:color w:val="00B0F0"/>
        </w:rPr>
        <w:lastRenderedPageBreak/>
        <w:t>Abstract</w:t>
      </w:r>
    </w:p>
    <w:p w14:paraId="128605FF" w14:textId="2D70A26A" w:rsidR="007B2D53" w:rsidRPr="0080365B" w:rsidRDefault="0076770D" w:rsidP="0080365B">
      <w:pPr>
        <w:jc w:val="both"/>
        <w:rPr>
          <w:rFonts w:asciiTheme="minorHAnsi" w:hAnsiTheme="minorHAnsi" w:cstheme="minorHAnsi"/>
          <w:szCs w:val="24"/>
        </w:rPr>
      </w:pPr>
      <w:r w:rsidRPr="0080365B">
        <w:rPr>
          <w:rFonts w:asciiTheme="minorHAnsi" w:hAnsiTheme="minorHAnsi" w:cstheme="minorHAnsi"/>
        </w:rPr>
        <w:t>Mr. Care dentist online system is designed to assist</w:t>
      </w:r>
      <w:r w:rsidR="00DC3EBB" w:rsidRPr="0080365B">
        <w:rPr>
          <w:rFonts w:asciiTheme="minorHAnsi" w:hAnsiTheme="minorHAnsi" w:cstheme="minorHAnsi"/>
        </w:rPr>
        <w:t xml:space="preserve"> daily clinic operation. This system decreases the workload of staff, by decrease complexity of work. All task such as appointment, inventory management and treatment management are done digitally. Patient can add their personal information and manage their appointment by using this system via website or mobile. They can also change their appointment according to schedule. Moreover, patient can check dentist availability for their booking treatment and confirm appointment. Admin staff manage all operation such as update inventory pricing and information and estimated cost of treatment, doctor schedule. The system is also </w:t>
      </w:r>
      <w:r w:rsidR="00AA3D0A" w:rsidRPr="0080365B">
        <w:rPr>
          <w:rFonts w:asciiTheme="minorHAnsi" w:hAnsiTheme="minorHAnsi" w:cstheme="minorHAnsi"/>
        </w:rPr>
        <w:t>allowing</w:t>
      </w:r>
      <w:r w:rsidR="00DC3EBB" w:rsidRPr="0080365B">
        <w:rPr>
          <w:rFonts w:asciiTheme="minorHAnsi" w:hAnsiTheme="minorHAnsi" w:cstheme="minorHAnsi"/>
        </w:rPr>
        <w:t xml:space="preserve"> patient to check previous medical history and payment details.</w:t>
      </w:r>
    </w:p>
    <w:p w14:paraId="6CE889E6" w14:textId="69C5FBAF" w:rsidR="0060209A" w:rsidRPr="0080365B" w:rsidRDefault="00983BFA" w:rsidP="0080365B">
      <w:pPr>
        <w:pStyle w:val="Heading2"/>
        <w:numPr>
          <w:ilvl w:val="0"/>
          <w:numId w:val="1"/>
        </w:numPr>
        <w:jc w:val="both"/>
        <w:rPr>
          <w:rFonts w:asciiTheme="minorHAnsi" w:hAnsiTheme="minorHAnsi" w:cstheme="minorHAnsi"/>
          <w:color w:val="00B0F0"/>
        </w:rPr>
      </w:pPr>
      <w:bookmarkStart w:id="2" w:name="_Use_Case_Model"/>
      <w:bookmarkEnd w:id="2"/>
      <w:r w:rsidRPr="0080365B">
        <w:rPr>
          <w:rFonts w:asciiTheme="minorHAnsi" w:hAnsiTheme="minorHAnsi" w:cstheme="minorHAnsi"/>
          <w:color w:val="00B0F0"/>
        </w:rPr>
        <w:t>Requirements Definition</w:t>
      </w:r>
      <w:r w:rsidR="00125A89" w:rsidRPr="0080365B">
        <w:rPr>
          <w:rFonts w:asciiTheme="minorHAnsi" w:hAnsiTheme="minorHAnsi" w:cstheme="minorHAnsi"/>
          <w:color w:val="00B0F0"/>
        </w:rPr>
        <w:t xml:space="preserve"> </w:t>
      </w:r>
    </w:p>
    <w:p w14:paraId="6B55493B" w14:textId="595A6D9B" w:rsidR="000C6BD7" w:rsidRPr="0080365B" w:rsidRDefault="000C6BD7" w:rsidP="0080365B">
      <w:pPr>
        <w:jc w:val="both"/>
        <w:rPr>
          <w:rFonts w:asciiTheme="minorHAnsi" w:hAnsiTheme="minorHAnsi" w:cstheme="minorHAnsi"/>
        </w:rPr>
      </w:pPr>
    </w:p>
    <w:p w14:paraId="7D2BA9D9" w14:textId="3D63D474" w:rsidR="0063675F" w:rsidRPr="0080365B" w:rsidRDefault="0063675F" w:rsidP="0080365B">
      <w:pPr>
        <w:pStyle w:val="ListParagraph"/>
        <w:numPr>
          <w:ilvl w:val="1"/>
          <w:numId w:val="30"/>
        </w:numPr>
        <w:jc w:val="both"/>
        <w:rPr>
          <w:rFonts w:asciiTheme="minorHAnsi" w:hAnsiTheme="minorHAnsi" w:cstheme="minorHAnsi"/>
          <w:b/>
        </w:rPr>
      </w:pPr>
      <w:r w:rsidRPr="0080365B">
        <w:rPr>
          <w:rFonts w:asciiTheme="minorHAnsi" w:hAnsiTheme="minorHAnsi" w:cstheme="minorHAnsi"/>
          <w:b/>
        </w:rPr>
        <w:t xml:space="preserve"> Functional Requirements:</w:t>
      </w:r>
    </w:p>
    <w:p w14:paraId="39DA4BBE" w14:textId="77777777" w:rsidR="00A9707B" w:rsidRPr="0080365B" w:rsidRDefault="00A9707B" w:rsidP="0080365B">
      <w:pPr>
        <w:pStyle w:val="ListParagraph"/>
        <w:ind w:left="927"/>
        <w:jc w:val="both"/>
        <w:rPr>
          <w:rFonts w:asciiTheme="minorHAnsi" w:hAnsiTheme="minorHAnsi" w:cstheme="minorHAnsi"/>
          <w:b/>
        </w:rPr>
      </w:pPr>
    </w:p>
    <w:p w14:paraId="7F1AC62D" w14:textId="0D50B9E5" w:rsidR="003755E0" w:rsidRPr="0080365B" w:rsidRDefault="003D41B3" w:rsidP="0080365B">
      <w:pPr>
        <w:pStyle w:val="ListParagraph"/>
        <w:numPr>
          <w:ilvl w:val="0"/>
          <w:numId w:val="39"/>
        </w:numPr>
        <w:spacing w:line="360" w:lineRule="auto"/>
        <w:jc w:val="both"/>
        <w:rPr>
          <w:rFonts w:asciiTheme="minorHAnsi" w:hAnsiTheme="minorHAnsi" w:cstheme="minorHAnsi"/>
          <w:szCs w:val="24"/>
        </w:rPr>
      </w:pPr>
      <w:r w:rsidRPr="0080365B">
        <w:rPr>
          <w:rFonts w:asciiTheme="minorHAnsi" w:hAnsiTheme="minorHAnsi" w:cstheme="minorHAnsi"/>
          <w:szCs w:val="24"/>
        </w:rPr>
        <w:t>Patient Management:</w:t>
      </w:r>
    </w:p>
    <w:p w14:paraId="6CF83C36" w14:textId="04A76AAD" w:rsidR="003D41B3" w:rsidRPr="0080365B" w:rsidRDefault="003D41B3" w:rsidP="0080365B">
      <w:pPr>
        <w:pStyle w:val="ListParagraph"/>
        <w:numPr>
          <w:ilvl w:val="1"/>
          <w:numId w:val="39"/>
        </w:numPr>
        <w:spacing w:line="360" w:lineRule="auto"/>
        <w:jc w:val="both"/>
        <w:rPr>
          <w:rFonts w:asciiTheme="minorHAnsi" w:hAnsiTheme="minorHAnsi" w:cstheme="minorHAnsi"/>
          <w:szCs w:val="24"/>
        </w:rPr>
      </w:pPr>
      <w:r w:rsidRPr="0080365B">
        <w:rPr>
          <w:rFonts w:asciiTheme="minorHAnsi" w:hAnsiTheme="minorHAnsi" w:cstheme="minorHAnsi"/>
          <w:szCs w:val="24"/>
        </w:rPr>
        <w:t xml:space="preserve">Insert, update and delete their personal information such as, </w:t>
      </w:r>
      <w:r w:rsidRPr="0080365B">
        <w:rPr>
          <w:rFonts w:asciiTheme="minorHAnsi" w:hAnsiTheme="minorHAnsi" w:cstheme="minorHAnsi"/>
          <w:color w:val="0F243E" w:themeColor="text2" w:themeShade="80"/>
          <w:szCs w:val="24"/>
        </w:rPr>
        <w:t>name, address, contact number, date of birth, family GP, previous dentist, medical history and insurance details.</w:t>
      </w:r>
    </w:p>
    <w:p w14:paraId="25B419C9" w14:textId="0FEC8C3B" w:rsidR="00CC2A57" w:rsidRPr="0080365B" w:rsidRDefault="00CC2A57" w:rsidP="0080365B">
      <w:pPr>
        <w:pStyle w:val="ListParagraph"/>
        <w:numPr>
          <w:ilvl w:val="1"/>
          <w:numId w:val="39"/>
        </w:numPr>
        <w:spacing w:line="360" w:lineRule="auto"/>
        <w:jc w:val="both"/>
        <w:rPr>
          <w:rFonts w:asciiTheme="minorHAnsi" w:hAnsiTheme="minorHAnsi" w:cstheme="minorHAnsi"/>
          <w:szCs w:val="24"/>
        </w:rPr>
      </w:pPr>
      <w:r w:rsidRPr="0080365B">
        <w:rPr>
          <w:rFonts w:asciiTheme="minorHAnsi" w:hAnsiTheme="minorHAnsi" w:cstheme="minorHAnsi"/>
          <w:szCs w:val="24"/>
        </w:rPr>
        <w:t xml:space="preserve">Patients </w:t>
      </w:r>
      <w:r w:rsidR="00654B9A" w:rsidRPr="0080365B">
        <w:rPr>
          <w:rFonts w:asciiTheme="minorHAnsi" w:hAnsiTheme="minorHAnsi" w:cstheme="minorHAnsi"/>
          <w:szCs w:val="24"/>
        </w:rPr>
        <w:t>can</w:t>
      </w:r>
      <w:r w:rsidRPr="0080365B">
        <w:rPr>
          <w:rFonts w:asciiTheme="minorHAnsi" w:hAnsiTheme="minorHAnsi" w:cstheme="minorHAnsi"/>
          <w:szCs w:val="24"/>
        </w:rPr>
        <w:t xml:space="preserve"> select generic type of treatment according to their required time.</w:t>
      </w:r>
    </w:p>
    <w:p w14:paraId="5E1CD484" w14:textId="70BD0506" w:rsidR="0032394D" w:rsidRPr="0080365B" w:rsidRDefault="0032394D" w:rsidP="0080365B">
      <w:pPr>
        <w:pStyle w:val="ListParagraph"/>
        <w:numPr>
          <w:ilvl w:val="1"/>
          <w:numId w:val="39"/>
        </w:numPr>
        <w:spacing w:line="360" w:lineRule="auto"/>
        <w:jc w:val="both"/>
        <w:rPr>
          <w:rFonts w:asciiTheme="minorHAnsi" w:hAnsiTheme="minorHAnsi" w:cstheme="minorHAnsi"/>
          <w:szCs w:val="24"/>
        </w:rPr>
      </w:pPr>
      <w:r w:rsidRPr="0080365B">
        <w:rPr>
          <w:rFonts w:asciiTheme="minorHAnsi" w:hAnsiTheme="minorHAnsi" w:cstheme="minorHAnsi"/>
          <w:color w:val="0F243E" w:themeColor="text2" w:themeShade="80"/>
          <w:szCs w:val="24"/>
        </w:rPr>
        <w:t>After each appointment, patients can view a report of their treatment details as well as invoice/receipt.</w:t>
      </w:r>
    </w:p>
    <w:p w14:paraId="1E76B177" w14:textId="06989D8E" w:rsidR="007C33BD" w:rsidRPr="0080365B" w:rsidRDefault="007C33BD" w:rsidP="0080365B">
      <w:pPr>
        <w:pStyle w:val="ListParagraph"/>
        <w:numPr>
          <w:ilvl w:val="1"/>
          <w:numId w:val="39"/>
        </w:numPr>
        <w:spacing w:line="360" w:lineRule="auto"/>
        <w:jc w:val="both"/>
        <w:rPr>
          <w:rFonts w:asciiTheme="minorHAnsi" w:hAnsiTheme="minorHAnsi" w:cstheme="minorHAnsi"/>
          <w:szCs w:val="24"/>
        </w:rPr>
      </w:pPr>
      <w:r w:rsidRPr="0080365B">
        <w:rPr>
          <w:rFonts w:asciiTheme="minorHAnsi" w:hAnsiTheme="minorHAnsi" w:cstheme="minorHAnsi"/>
          <w:color w:val="0F243E" w:themeColor="text2" w:themeShade="80"/>
          <w:szCs w:val="24"/>
        </w:rPr>
        <w:t>Patients can able to view, update and manage their information in system.</w:t>
      </w:r>
    </w:p>
    <w:p w14:paraId="27E108C9" w14:textId="77777777" w:rsidR="00A9707B" w:rsidRPr="0080365B" w:rsidRDefault="00A9707B" w:rsidP="0080365B">
      <w:pPr>
        <w:pStyle w:val="ListParagraph"/>
        <w:spacing w:line="360" w:lineRule="auto"/>
        <w:ind w:left="1440"/>
        <w:jc w:val="both"/>
        <w:rPr>
          <w:rFonts w:asciiTheme="minorHAnsi" w:hAnsiTheme="minorHAnsi" w:cstheme="minorHAnsi"/>
          <w:szCs w:val="24"/>
        </w:rPr>
      </w:pPr>
    </w:p>
    <w:p w14:paraId="317526C6" w14:textId="2E50EB4A" w:rsidR="00C55FB2" w:rsidRPr="0080365B" w:rsidRDefault="00C55FB2" w:rsidP="0080365B">
      <w:pPr>
        <w:pStyle w:val="ListParagraph"/>
        <w:spacing w:line="360" w:lineRule="auto"/>
        <w:ind w:left="1440"/>
        <w:jc w:val="both"/>
        <w:rPr>
          <w:rFonts w:asciiTheme="minorHAnsi" w:hAnsiTheme="minorHAnsi" w:cstheme="minorHAnsi"/>
          <w:szCs w:val="24"/>
        </w:rPr>
      </w:pPr>
    </w:p>
    <w:p w14:paraId="23CAC03D" w14:textId="715F4634" w:rsidR="0063675F" w:rsidRPr="0080365B" w:rsidRDefault="00D16157" w:rsidP="0080365B">
      <w:pPr>
        <w:pStyle w:val="ListParagraph"/>
        <w:numPr>
          <w:ilvl w:val="0"/>
          <w:numId w:val="39"/>
        </w:numPr>
        <w:jc w:val="both"/>
        <w:rPr>
          <w:rFonts w:asciiTheme="minorHAnsi" w:hAnsiTheme="minorHAnsi" w:cstheme="minorHAnsi"/>
          <w:bCs/>
        </w:rPr>
      </w:pPr>
      <w:r w:rsidRPr="0080365B">
        <w:rPr>
          <w:rFonts w:asciiTheme="minorHAnsi" w:hAnsiTheme="minorHAnsi" w:cstheme="minorHAnsi"/>
          <w:bCs/>
        </w:rPr>
        <w:t>Book appointment</w:t>
      </w:r>
    </w:p>
    <w:p w14:paraId="1A9E3217" w14:textId="55E072B3" w:rsidR="00D16157" w:rsidRPr="0080365B" w:rsidRDefault="00D16157" w:rsidP="0080365B">
      <w:pPr>
        <w:pStyle w:val="ListParagraph"/>
        <w:numPr>
          <w:ilvl w:val="1"/>
          <w:numId w:val="39"/>
        </w:numPr>
        <w:spacing w:line="360" w:lineRule="auto"/>
        <w:jc w:val="both"/>
        <w:rPr>
          <w:rFonts w:asciiTheme="minorHAnsi" w:hAnsiTheme="minorHAnsi" w:cstheme="minorHAnsi"/>
          <w:szCs w:val="24"/>
        </w:rPr>
      </w:pPr>
      <w:r w:rsidRPr="0080365B">
        <w:rPr>
          <w:rFonts w:asciiTheme="minorHAnsi" w:hAnsiTheme="minorHAnsi" w:cstheme="minorHAnsi"/>
          <w:szCs w:val="24"/>
        </w:rPr>
        <w:t>Patient can able to book new appointment or update it if patient is register.</w:t>
      </w:r>
    </w:p>
    <w:p w14:paraId="41F46868" w14:textId="61F47709" w:rsidR="00D16157" w:rsidRPr="0080365B" w:rsidRDefault="00D16157" w:rsidP="0080365B">
      <w:pPr>
        <w:pStyle w:val="ListParagraph"/>
        <w:numPr>
          <w:ilvl w:val="1"/>
          <w:numId w:val="39"/>
        </w:numPr>
        <w:spacing w:line="360" w:lineRule="auto"/>
        <w:jc w:val="both"/>
        <w:rPr>
          <w:rFonts w:asciiTheme="minorHAnsi" w:hAnsiTheme="minorHAnsi" w:cstheme="minorHAnsi"/>
          <w:szCs w:val="24"/>
        </w:rPr>
      </w:pPr>
      <w:r w:rsidRPr="0080365B">
        <w:rPr>
          <w:rFonts w:asciiTheme="minorHAnsi" w:hAnsiTheme="minorHAnsi" w:cstheme="minorHAnsi"/>
          <w:szCs w:val="24"/>
        </w:rPr>
        <w:t>Patient can able to check the availability of doctor which are shown for appointment.</w:t>
      </w:r>
    </w:p>
    <w:p w14:paraId="38E87639" w14:textId="51B68CB0" w:rsidR="008B417D" w:rsidRPr="0080365B" w:rsidRDefault="008B417D" w:rsidP="0080365B">
      <w:pPr>
        <w:pStyle w:val="ListParagraph"/>
        <w:numPr>
          <w:ilvl w:val="1"/>
          <w:numId w:val="39"/>
        </w:numPr>
        <w:spacing w:before="120" w:line="240" w:lineRule="auto"/>
        <w:jc w:val="both"/>
        <w:rPr>
          <w:rFonts w:asciiTheme="minorHAnsi" w:hAnsiTheme="minorHAnsi" w:cstheme="minorHAnsi"/>
          <w:color w:val="0F243E" w:themeColor="text2" w:themeShade="80"/>
          <w:szCs w:val="24"/>
        </w:rPr>
      </w:pPr>
      <w:r w:rsidRPr="0080365B">
        <w:rPr>
          <w:rFonts w:asciiTheme="minorHAnsi" w:hAnsiTheme="minorHAnsi" w:cstheme="minorHAnsi"/>
          <w:color w:val="0F243E" w:themeColor="text2" w:themeShade="80"/>
          <w:szCs w:val="24"/>
        </w:rPr>
        <w:t xml:space="preserve">Appointment scheduling will be automatically updated to match notifications to Dentist timetable and activate recalls to patients daily. </w:t>
      </w:r>
    </w:p>
    <w:p w14:paraId="2BB2EEED" w14:textId="77777777" w:rsidR="00A9707B" w:rsidRPr="0080365B" w:rsidRDefault="00A9707B" w:rsidP="0080365B">
      <w:pPr>
        <w:pStyle w:val="ListParagraph"/>
        <w:numPr>
          <w:ilvl w:val="1"/>
          <w:numId w:val="39"/>
        </w:numPr>
        <w:jc w:val="both"/>
        <w:rPr>
          <w:rFonts w:asciiTheme="minorHAnsi" w:hAnsiTheme="minorHAnsi" w:cstheme="minorHAnsi"/>
          <w:bCs/>
        </w:rPr>
      </w:pPr>
      <w:r w:rsidRPr="0080365B">
        <w:rPr>
          <w:rFonts w:asciiTheme="minorHAnsi" w:hAnsiTheme="minorHAnsi" w:cstheme="minorHAnsi"/>
          <w:bCs/>
        </w:rPr>
        <w:t xml:space="preserve">The system can able to match dentist availability to match appointment on their schedules. </w:t>
      </w:r>
    </w:p>
    <w:p w14:paraId="208200E0" w14:textId="77777777" w:rsidR="00A9707B" w:rsidRPr="0080365B" w:rsidRDefault="00A9707B" w:rsidP="0080365B">
      <w:pPr>
        <w:pStyle w:val="ListParagraph"/>
        <w:numPr>
          <w:ilvl w:val="1"/>
          <w:numId w:val="39"/>
        </w:numPr>
        <w:jc w:val="both"/>
        <w:rPr>
          <w:rFonts w:asciiTheme="minorHAnsi" w:hAnsiTheme="minorHAnsi" w:cstheme="minorHAnsi"/>
          <w:bCs/>
        </w:rPr>
      </w:pPr>
      <w:r w:rsidRPr="0080365B">
        <w:rPr>
          <w:rFonts w:asciiTheme="minorHAnsi" w:hAnsiTheme="minorHAnsi" w:cstheme="minorHAnsi"/>
          <w:bCs/>
        </w:rPr>
        <w:t>The system can confirm appointment, once a slot and treatment are matched with the patients.</w:t>
      </w:r>
    </w:p>
    <w:p w14:paraId="5D2E2270" w14:textId="77777777" w:rsidR="00A9707B" w:rsidRPr="0080365B" w:rsidRDefault="00A9707B" w:rsidP="0080365B">
      <w:pPr>
        <w:spacing w:after="200"/>
        <w:jc w:val="both"/>
        <w:rPr>
          <w:rFonts w:asciiTheme="minorHAnsi" w:hAnsiTheme="minorHAnsi" w:cstheme="minorHAnsi"/>
          <w:bCs/>
        </w:rPr>
      </w:pPr>
      <w:r w:rsidRPr="0080365B">
        <w:rPr>
          <w:rFonts w:asciiTheme="minorHAnsi" w:hAnsiTheme="minorHAnsi" w:cstheme="minorHAnsi"/>
          <w:bCs/>
        </w:rPr>
        <w:br w:type="page"/>
      </w:r>
    </w:p>
    <w:p w14:paraId="6F152E4D" w14:textId="36685FC0" w:rsidR="00D16157" w:rsidRPr="0080365B" w:rsidRDefault="00A9707B" w:rsidP="0080365B">
      <w:pPr>
        <w:pStyle w:val="ListParagraph"/>
        <w:numPr>
          <w:ilvl w:val="0"/>
          <w:numId w:val="40"/>
        </w:numPr>
        <w:jc w:val="both"/>
        <w:rPr>
          <w:rFonts w:asciiTheme="minorHAnsi" w:hAnsiTheme="minorHAnsi" w:cstheme="minorHAnsi"/>
          <w:bCs/>
        </w:rPr>
      </w:pPr>
      <w:r w:rsidRPr="0080365B">
        <w:rPr>
          <w:rFonts w:asciiTheme="minorHAnsi" w:hAnsiTheme="minorHAnsi" w:cstheme="minorHAnsi"/>
          <w:bCs/>
        </w:rPr>
        <w:lastRenderedPageBreak/>
        <w:t>Treatment</w:t>
      </w:r>
      <w:r w:rsidR="00CC2A57" w:rsidRPr="0080365B">
        <w:rPr>
          <w:rFonts w:asciiTheme="minorHAnsi" w:hAnsiTheme="minorHAnsi" w:cstheme="minorHAnsi"/>
          <w:bCs/>
        </w:rPr>
        <w:t xml:space="preserve"> management</w:t>
      </w:r>
    </w:p>
    <w:p w14:paraId="09915E20" w14:textId="77777777" w:rsidR="00A71827" w:rsidRPr="0080365B" w:rsidRDefault="00A71827" w:rsidP="0080365B">
      <w:pPr>
        <w:pStyle w:val="ListParagraph"/>
        <w:numPr>
          <w:ilvl w:val="1"/>
          <w:numId w:val="40"/>
        </w:numPr>
        <w:jc w:val="both"/>
        <w:rPr>
          <w:rFonts w:asciiTheme="minorHAnsi" w:hAnsiTheme="minorHAnsi" w:cstheme="minorHAnsi"/>
          <w:bCs/>
        </w:rPr>
      </w:pPr>
      <w:r w:rsidRPr="0080365B">
        <w:rPr>
          <w:rFonts w:asciiTheme="minorHAnsi" w:hAnsiTheme="minorHAnsi" w:cstheme="minorHAnsi"/>
          <w:bCs/>
        </w:rPr>
        <w:t>The system can able to store patients’ treatments details.</w:t>
      </w:r>
    </w:p>
    <w:p w14:paraId="5C7F9F2D" w14:textId="12F58678" w:rsidR="00981AE4" w:rsidRPr="0080365B" w:rsidRDefault="008A1C35" w:rsidP="0080365B">
      <w:pPr>
        <w:pStyle w:val="ListParagraph"/>
        <w:numPr>
          <w:ilvl w:val="1"/>
          <w:numId w:val="40"/>
        </w:numPr>
        <w:jc w:val="both"/>
        <w:rPr>
          <w:rFonts w:asciiTheme="minorHAnsi" w:hAnsiTheme="minorHAnsi" w:cstheme="minorHAnsi"/>
          <w:bCs/>
        </w:rPr>
      </w:pPr>
      <w:r w:rsidRPr="0080365B">
        <w:rPr>
          <w:rFonts w:asciiTheme="minorHAnsi" w:hAnsiTheme="minorHAnsi" w:cstheme="minorHAnsi"/>
          <w:color w:val="0F243E" w:themeColor="text2" w:themeShade="80"/>
          <w:szCs w:val="24"/>
        </w:rPr>
        <w:t xml:space="preserve">The </w:t>
      </w:r>
      <w:r w:rsidR="00981AE4" w:rsidRPr="0080365B">
        <w:rPr>
          <w:rFonts w:asciiTheme="minorHAnsi" w:hAnsiTheme="minorHAnsi" w:cstheme="minorHAnsi"/>
          <w:color w:val="0F243E" w:themeColor="text2" w:themeShade="80"/>
          <w:szCs w:val="24"/>
        </w:rPr>
        <w:t xml:space="preserve">system will </w:t>
      </w:r>
      <w:r w:rsidRPr="0080365B">
        <w:rPr>
          <w:rFonts w:asciiTheme="minorHAnsi" w:hAnsiTheme="minorHAnsi" w:cstheme="minorHAnsi"/>
          <w:color w:val="0F243E" w:themeColor="text2" w:themeShade="80"/>
          <w:szCs w:val="24"/>
        </w:rPr>
        <w:t xml:space="preserve">able to </w:t>
      </w:r>
      <w:r w:rsidR="00981AE4" w:rsidRPr="0080365B">
        <w:rPr>
          <w:rFonts w:asciiTheme="minorHAnsi" w:hAnsiTheme="minorHAnsi" w:cstheme="minorHAnsi"/>
          <w:color w:val="0F243E" w:themeColor="text2" w:themeShade="80"/>
          <w:szCs w:val="24"/>
        </w:rPr>
        <w:t>match treatment type and duration, estimated cost and any pre-treatment care required for patients</w:t>
      </w:r>
    </w:p>
    <w:p w14:paraId="58789A13" w14:textId="77777777" w:rsidR="00981AE4" w:rsidRPr="0080365B" w:rsidRDefault="00981AE4" w:rsidP="0080365B">
      <w:pPr>
        <w:pStyle w:val="ListParagraph"/>
        <w:ind w:left="1440"/>
        <w:jc w:val="both"/>
        <w:rPr>
          <w:rFonts w:asciiTheme="minorHAnsi" w:hAnsiTheme="minorHAnsi" w:cstheme="minorHAnsi"/>
          <w:bCs/>
        </w:rPr>
      </w:pPr>
    </w:p>
    <w:p w14:paraId="681C4772" w14:textId="532466E3" w:rsidR="00572B1C" w:rsidRPr="0080365B" w:rsidRDefault="00ED217F" w:rsidP="0080365B">
      <w:pPr>
        <w:pStyle w:val="ListParagraph"/>
        <w:numPr>
          <w:ilvl w:val="0"/>
          <w:numId w:val="40"/>
        </w:numPr>
        <w:jc w:val="both"/>
        <w:rPr>
          <w:rFonts w:asciiTheme="minorHAnsi" w:hAnsiTheme="minorHAnsi" w:cstheme="minorHAnsi"/>
          <w:bCs/>
        </w:rPr>
      </w:pPr>
      <w:r w:rsidRPr="0080365B">
        <w:rPr>
          <w:rFonts w:asciiTheme="minorHAnsi" w:hAnsiTheme="minorHAnsi" w:cstheme="minorHAnsi"/>
          <w:bCs/>
        </w:rPr>
        <w:t>Staff Management (Dentist/</w:t>
      </w:r>
      <w:r w:rsidR="00813B4E" w:rsidRPr="0080365B">
        <w:rPr>
          <w:rFonts w:asciiTheme="minorHAnsi" w:hAnsiTheme="minorHAnsi" w:cstheme="minorHAnsi"/>
          <w:bCs/>
        </w:rPr>
        <w:t>Administrative</w:t>
      </w:r>
      <w:r w:rsidR="00E34A15" w:rsidRPr="0080365B">
        <w:rPr>
          <w:rFonts w:asciiTheme="minorHAnsi" w:hAnsiTheme="minorHAnsi" w:cstheme="minorHAnsi"/>
          <w:bCs/>
        </w:rPr>
        <w:t xml:space="preserve"> staff</w:t>
      </w:r>
      <w:r w:rsidR="00221C76" w:rsidRPr="0080365B">
        <w:rPr>
          <w:rFonts w:asciiTheme="minorHAnsi" w:hAnsiTheme="minorHAnsi" w:cstheme="minorHAnsi"/>
          <w:bCs/>
        </w:rPr>
        <w:t>)</w:t>
      </w:r>
    </w:p>
    <w:p w14:paraId="30150819" w14:textId="77777777" w:rsidR="00FE0E94" w:rsidRPr="0080365B" w:rsidRDefault="00FE0E94" w:rsidP="0080365B">
      <w:pPr>
        <w:pStyle w:val="ListParagraph"/>
        <w:numPr>
          <w:ilvl w:val="1"/>
          <w:numId w:val="40"/>
        </w:numPr>
        <w:jc w:val="both"/>
        <w:rPr>
          <w:rFonts w:asciiTheme="minorHAnsi" w:hAnsiTheme="minorHAnsi" w:cstheme="minorHAnsi"/>
          <w:bCs/>
        </w:rPr>
      </w:pPr>
      <w:r w:rsidRPr="0080365B">
        <w:rPr>
          <w:rFonts w:asciiTheme="minorHAnsi" w:hAnsiTheme="minorHAnsi" w:cstheme="minorHAnsi"/>
          <w:bCs/>
        </w:rPr>
        <w:t>The system can able to store the status of invoice whether it is paid or due</w:t>
      </w:r>
    </w:p>
    <w:p w14:paraId="401AE8F7" w14:textId="7911CB8E" w:rsidR="00ED217F" w:rsidRPr="0080365B" w:rsidRDefault="00ED217F" w:rsidP="0080365B">
      <w:pPr>
        <w:pStyle w:val="ListParagraph"/>
        <w:numPr>
          <w:ilvl w:val="1"/>
          <w:numId w:val="40"/>
        </w:numPr>
        <w:jc w:val="both"/>
        <w:rPr>
          <w:rFonts w:asciiTheme="minorHAnsi" w:hAnsiTheme="minorHAnsi" w:cstheme="minorHAnsi"/>
          <w:bCs/>
        </w:rPr>
      </w:pPr>
      <w:r w:rsidRPr="0080365B">
        <w:rPr>
          <w:rFonts w:asciiTheme="minorHAnsi" w:hAnsiTheme="minorHAnsi" w:cstheme="minorHAnsi"/>
          <w:bCs/>
        </w:rPr>
        <w:t>Dentist can able to add or edit treatment types.</w:t>
      </w:r>
    </w:p>
    <w:p w14:paraId="3ABB0A63" w14:textId="77C24C4D" w:rsidR="00726AD7" w:rsidRPr="0080365B" w:rsidRDefault="00726AD7" w:rsidP="0080365B">
      <w:pPr>
        <w:pStyle w:val="ListParagraph"/>
        <w:numPr>
          <w:ilvl w:val="1"/>
          <w:numId w:val="40"/>
        </w:numPr>
        <w:jc w:val="both"/>
        <w:rPr>
          <w:rFonts w:asciiTheme="minorHAnsi" w:hAnsiTheme="minorHAnsi" w:cstheme="minorHAnsi"/>
          <w:bCs/>
        </w:rPr>
      </w:pPr>
      <w:r w:rsidRPr="0080365B">
        <w:rPr>
          <w:rFonts w:asciiTheme="minorHAnsi" w:hAnsiTheme="minorHAnsi" w:cstheme="minorHAnsi"/>
          <w:bCs/>
        </w:rPr>
        <w:t>Dentist can able to record their availability on a schedular that will feed the schedule onto M</w:t>
      </w:r>
      <w:r w:rsidR="00535E84" w:rsidRPr="0080365B">
        <w:rPr>
          <w:rFonts w:asciiTheme="minorHAnsi" w:hAnsiTheme="minorHAnsi" w:cstheme="minorHAnsi"/>
          <w:bCs/>
        </w:rPr>
        <w:t>r</w:t>
      </w:r>
      <w:r w:rsidRPr="0080365B">
        <w:rPr>
          <w:rFonts w:asciiTheme="minorHAnsi" w:hAnsiTheme="minorHAnsi" w:cstheme="minorHAnsi"/>
          <w:bCs/>
        </w:rPr>
        <w:t>. Care to match appointments and schedules.</w:t>
      </w:r>
    </w:p>
    <w:p w14:paraId="55F42CC5" w14:textId="3D4798E6" w:rsidR="008B417D" w:rsidRPr="0080365B" w:rsidRDefault="008B417D" w:rsidP="0080365B">
      <w:pPr>
        <w:pStyle w:val="ListParagraph"/>
        <w:numPr>
          <w:ilvl w:val="1"/>
          <w:numId w:val="40"/>
        </w:numPr>
        <w:spacing w:before="120" w:line="240" w:lineRule="auto"/>
        <w:jc w:val="both"/>
        <w:rPr>
          <w:rFonts w:asciiTheme="minorHAnsi" w:hAnsiTheme="minorHAnsi" w:cstheme="minorHAnsi"/>
          <w:color w:val="0F243E" w:themeColor="text2" w:themeShade="80"/>
          <w:szCs w:val="24"/>
        </w:rPr>
      </w:pPr>
      <w:r w:rsidRPr="0080365B">
        <w:rPr>
          <w:rFonts w:asciiTheme="minorHAnsi" w:hAnsiTheme="minorHAnsi" w:cstheme="minorHAnsi"/>
          <w:color w:val="0F243E" w:themeColor="text2" w:themeShade="80"/>
          <w:szCs w:val="24"/>
        </w:rPr>
        <w:t xml:space="preserve">Administrative Staff can able to manage treatment schedule, doctor schedule as well as recalls on a regular basis. </w:t>
      </w:r>
    </w:p>
    <w:p w14:paraId="478F0D0B" w14:textId="41D292CC" w:rsidR="008B417D" w:rsidRPr="0080365B" w:rsidRDefault="008B417D" w:rsidP="0080365B">
      <w:pPr>
        <w:pStyle w:val="ListParagraph"/>
        <w:numPr>
          <w:ilvl w:val="1"/>
          <w:numId w:val="40"/>
        </w:numPr>
        <w:jc w:val="both"/>
        <w:rPr>
          <w:rFonts w:asciiTheme="minorHAnsi" w:hAnsiTheme="minorHAnsi" w:cstheme="minorHAnsi"/>
          <w:bCs/>
        </w:rPr>
      </w:pPr>
      <w:r w:rsidRPr="0080365B">
        <w:rPr>
          <w:rFonts w:asciiTheme="minorHAnsi" w:hAnsiTheme="minorHAnsi" w:cstheme="minorHAnsi"/>
          <w:bCs/>
        </w:rPr>
        <w:t xml:space="preserve">Staff/dentist can able to generate weekly </w:t>
      </w:r>
      <w:r w:rsidR="006C756D" w:rsidRPr="0080365B">
        <w:rPr>
          <w:rFonts w:asciiTheme="minorHAnsi" w:hAnsiTheme="minorHAnsi" w:cstheme="minorHAnsi"/>
          <w:bCs/>
        </w:rPr>
        <w:t>schedule at</w:t>
      </w:r>
      <w:r w:rsidRPr="0080365B">
        <w:rPr>
          <w:rFonts w:asciiTheme="minorHAnsi" w:hAnsiTheme="minorHAnsi" w:cstheme="minorHAnsi"/>
          <w:bCs/>
        </w:rPr>
        <w:t xml:space="preserve"> any time.</w:t>
      </w:r>
    </w:p>
    <w:p w14:paraId="4656781F" w14:textId="61CAD2CC" w:rsidR="006C756D" w:rsidRPr="0080365B" w:rsidRDefault="006C756D" w:rsidP="0080365B">
      <w:pPr>
        <w:pStyle w:val="ListParagraph"/>
        <w:numPr>
          <w:ilvl w:val="1"/>
          <w:numId w:val="40"/>
        </w:numPr>
        <w:jc w:val="both"/>
        <w:rPr>
          <w:rFonts w:asciiTheme="minorHAnsi" w:hAnsiTheme="minorHAnsi" w:cstheme="minorHAnsi"/>
          <w:bCs/>
        </w:rPr>
      </w:pPr>
      <w:r w:rsidRPr="0080365B">
        <w:rPr>
          <w:rFonts w:asciiTheme="minorHAnsi" w:hAnsiTheme="minorHAnsi" w:cstheme="minorHAnsi"/>
          <w:bCs/>
        </w:rPr>
        <w:t>Admin staff should be able to update inventory pricing, information and schedule of dentist on ad hoc request.</w:t>
      </w:r>
    </w:p>
    <w:p w14:paraId="3D05BF8A" w14:textId="64B22CD4" w:rsidR="00E17FE2" w:rsidRPr="0080365B" w:rsidRDefault="00E17FE2" w:rsidP="0080365B">
      <w:pPr>
        <w:pStyle w:val="ListParagraph"/>
        <w:numPr>
          <w:ilvl w:val="1"/>
          <w:numId w:val="40"/>
        </w:numPr>
        <w:jc w:val="both"/>
        <w:rPr>
          <w:rFonts w:asciiTheme="minorHAnsi" w:hAnsiTheme="minorHAnsi" w:cstheme="minorHAnsi"/>
          <w:bCs/>
        </w:rPr>
      </w:pPr>
      <w:r w:rsidRPr="0080365B">
        <w:rPr>
          <w:rFonts w:asciiTheme="minorHAnsi" w:hAnsiTheme="minorHAnsi" w:cstheme="minorHAnsi"/>
          <w:bCs/>
        </w:rPr>
        <w:t>Each dentist should be able to view and have full access of their own schedule</w:t>
      </w:r>
    </w:p>
    <w:p w14:paraId="226EB7B4" w14:textId="77777777" w:rsidR="00FB0628" w:rsidRPr="0080365B" w:rsidRDefault="00FB0628" w:rsidP="0080365B">
      <w:pPr>
        <w:pStyle w:val="ListParagraph"/>
        <w:ind w:left="1440"/>
        <w:jc w:val="both"/>
        <w:rPr>
          <w:rFonts w:asciiTheme="minorHAnsi" w:hAnsiTheme="minorHAnsi" w:cstheme="minorHAnsi"/>
          <w:bCs/>
        </w:rPr>
      </w:pPr>
    </w:p>
    <w:p w14:paraId="32F48EB0" w14:textId="4362046B" w:rsidR="0063675F" w:rsidRPr="0080365B" w:rsidRDefault="0063675F" w:rsidP="0080365B">
      <w:pPr>
        <w:pStyle w:val="ListParagraph"/>
        <w:numPr>
          <w:ilvl w:val="1"/>
          <w:numId w:val="30"/>
        </w:numPr>
        <w:jc w:val="both"/>
        <w:rPr>
          <w:rFonts w:asciiTheme="minorHAnsi" w:hAnsiTheme="minorHAnsi" w:cstheme="minorHAnsi"/>
          <w:b/>
        </w:rPr>
      </w:pPr>
      <w:r w:rsidRPr="0080365B">
        <w:rPr>
          <w:rFonts w:asciiTheme="minorHAnsi" w:hAnsiTheme="minorHAnsi" w:cstheme="minorHAnsi"/>
          <w:b/>
        </w:rPr>
        <w:t xml:space="preserve"> Non-Functional Requirements:</w:t>
      </w:r>
    </w:p>
    <w:p w14:paraId="22504255" w14:textId="77777777" w:rsidR="00AF23A2" w:rsidRPr="0080365B" w:rsidRDefault="00AF23A2" w:rsidP="0080365B">
      <w:pPr>
        <w:pStyle w:val="ListParagraph"/>
        <w:ind w:left="927"/>
        <w:jc w:val="both"/>
        <w:rPr>
          <w:rFonts w:asciiTheme="minorHAnsi" w:hAnsiTheme="minorHAnsi" w:cstheme="minorHAnsi"/>
          <w:b/>
        </w:rPr>
      </w:pPr>
    </w:p>
    <w:p w14:paraId="52B30385" w14:textId="77777777" w:rsidR="002508F9" w:rsidRPr="0080365B" w:rsidRDefault="002508F9" w:rsidP="0080365B">
      <w:pPr>
        <w:pStyle w:val="ListParagraph"/>
        <w:numPr>
          <w:ilvl w:val="0"/>
          <w:numId w:val="34"/>
        </w:numPr>
        <w:spacing w:line="360" w:lineRule="auto"/>
        <w:jc w:val="both"/>
        <w:rPr>
          <w:rFonts w:asciiTheme="minorHAnsi" w:hAnsiTheme="minorHAnsi" w:cstheme="minorHAnsi"/>
          <w:szCs w:val="24"/>
        </w:rPr>
      </w:pPr>
      <w:r w:rsidRPr="0080365B">
        <w:rPr>
          <w:rFonts w:asciiTheme="minorHAnsi" w:hAnsiTheme="minorHAnsi" w:cstheme="minorHAnsi"/>
          <w:szCs w:val="24"/>
        </w:rPr>
        <w:t>Performance</w:t>
      </w:r>
    </w:p>
    <w:p w14:paraId="09968CF8" w14:textId="06646F59" w:rsidR="00DE3141" w:rsidRPr="0080365B" w:rsidRDefault="002508F9" w:rsidP="0080365B">
      <w:pPr>
        <w:pStyle w:val="ListParagraph"/>
        <w:numPr>
          <w:ilvl w:val="1"/>
          <w:numId w:val="34"/>
        </w:numPr>
        <w:spacing w:line="360" w:lineRule="auto"/>
        <w:jc w:val="both"/>
        <w:rPr>
          <w:rFonts w:asciiTheme="minorHAnsi" w:hAnsiTheme="minorHAnsi" w:cstheme="minorHAnsi"/>
          <w:szCs w:val="24"/>
        </w:rPr>
      </w:pPr>
      <w:r w:rsidRPr="0080365B">
        <w:rPr>
          <w:rFonts w:asciiTheme="minorHAnsi" w:hAnsiTheme="minorHAnsi" w:cstheme="minorHAnsi"/>
          <w:szCs w:val="24"/>
        </w:rPr>
        <w:t xml:space="preserve">Response Time: </w:t>
      </w:r>
      <w:r w:rsidR="00DE3141" w:rsidRPr="0080365B">
        <w:rPr>
          <w:rFonts w:asciiTheme="minorHAnsi" w:hAnsiTheme="minorHAnsi" w:cstheme="minorHAnsi"/>
          <w:szCs w:val="24"/>
        </w:rPr>
        <w:t xml:space="preserve">the </w:t>
      </w:r>
      <w:r w:rsidR="00DE3141" w:rsidRPr="0080365B">
        <w:rPr>
          <w:rFonts w:asciiTheme="minorHAnsi" w:hAnsiTheme="minorHAnsi" w:cstheme="minorHAnsi"/>
          <w:color w:val="0F243E" w:themeColor="text2" w:themeShade="80"/>
          <w:szCs w:val="24"/>
        </w:rPr>
        <w:t xml:space="preserve">new software that will provide quick and easy to use </w:t>
      </w:r>
      <w:r w:rsidR="004A2413" w:rsidRPr="0080365B">
        <w:rPr>
          <w:rFonts w:asciiTheme="minorHAnsi" w:hAnsiTheme="minorHAnsi" w:cstheme="minorHAnsi"/>
          <w:color w:val="0F243E" w:themeColor="text2" w:themeShade="80"/>
          <w:szCs w:val="24"/>
        </w:rPr>
        <w:t xml:space="preserve">for user/ </w:t>
      </w:r>
      <w:r w:rsidR="00DE3141" w:rsidRPr="0080365B">
        <w:rPr>
          <w:rFonts w:asciiTheme="minorHAnsi" w:hAnsiTheme="minorHAnsi" w:cstheme="minorHAnsi"/>
          <w:color w:val="0F243E" w:themeColor="text2" w:themeShade="80"/>
          <w:szCs w:val="24"/>
        </w:rPr>
        <w:t>patients.</w:t>
      </w:r>
    </w:p>
    <w:p w14:paraId="52AD0D6E" w14:textId="77777777" w:rsidR="00690EAD" w:rsidRPr="0080365B" w:rsidRDefault="00690EAD" w:rsidP="0080365B">
      <w:pPr>
        <w:pStyle w:val="ListParagraph"/>
        <w:numPr>
          <w:ilvl w:val="0"/>
          <w:numId w:val="35"/>
        </w:numPr>
        <w:spacing w:line="360" w:lineRule="auto"/>
        <w:jc w:val="both"/>
        <w:rPr>
          <w:rFonts w:asciiTheme="minorHAnsi" w:hAnsiTheme="minorHAnsi" w:cstheme="minorHAnsi"/>
          <w:szCs w:val="24"/>
        </w:rPr>
      </w:pPr>
      <w:r w:rsidRPr="0080365B">
        <w:rPr>
          <w:rFonts w:asciiTheme="minorHAnsi" w:hAnsiTheme="minorHAnsi" w:cstheme="minorHAnsi"/>
          <w:szCs w:val="24"/>
        </w:rPr>
        <w:t>Availability</w:t>
      </w:r>
    </w:p>
    <w:p w14:paraId="53E929C6" w14:textId="299CB33B" w:rsidR="00690EAD" w:rsidRPr="0080365B" w:rsidRDefault="00690EAD" w:rsidP="0080365B">
      <w:pPr>
        <w:pStyle w:val="ListParagraph"/>
        <w:numPr>
          <w:ilvl w:val="0"/>
          <w:numId w:val="36"/>
        </w:numPr>
        <w:spacing w:line="360" w:lineRule="auto"/>
        <w:jc w:val="both"/>
        <w:rPr>
          <w:rFonts w:asciiTheme="minorHAnsi" w:hAnsiTheme="minorHAnsi" w:cstheme="minorHAnsi"/>
          <w:szCs w:val="24"/>
        </w:rPr>
      </w:pPr>
      <w:r w:rsidRPr="0080365B">
        <w:rPr>
          <w:rFonts w:asciiTheme="minorHAnsi" w:hAnsiTheme="minorHAnsi" w:cstheme="minorHAnsi"/>
          <w:szCs w:val="24"/>
        </w:rPr>
        <w:t>The system</w:t>
      </w:r>
      <w:r w:rsidR="00CB778A" w:rsidRPr="0080365B">
        <w:rPr>
          <w:rFonts w:asciiTheme="minorHAnsi" w:hAnsiTheme="minorHAnsi" w:cstheme="minorHAnsi"/>
          <w:szCs w:val="24"/>
        </w:rPr>
        <w:t>/portal</w:t>
      </w:r>
      <w:r w:rsidRPr="0080365B">
        <w:rPr>
          <w:rFonts w:asciiTheme="minorHAnsi" w:hAnsiTheme="minorHAnsi" w:cstheme="minorHAnsi"/>
          <w:szCs w:val="24"/>
        </w:rPr>
        <w:t xml:space="preserve"> should be available at all time.</w:t>
      </w:r>
    </w:p>
    <w:p w14:paraId="5ED9E38F" w14:textId="5D77B5B8" w:rsidR="002508F9" w:rsidRPr="0080365B" w:rsidRDefault="002508F9" w:rsidP="0080365B">
      <w:pPr>
        <w:pStyle w:val="ListParagraph"/>
        <w:numPr>
          <w:ilvl w:val="0"/>
          <w:numId w:val="34"/>
        </w:numPr>
        <w:spacing w:line="360" w:lineRule="auto"/>
        <w:jc w:val="both"/>
        <w:rPr>
          <w:rFonts w:asciiTheme="minorHAnsi" w:hAnsiTheme="minorHAnsi" w:cstheme="minorHAnsi"/>
          <w:szCs w:val="24"/>
        </w:rPr>
      </w:pPr>
      <w:r w:rsidRPr="0080365B">
        <w:rPr>
          <w:rFonts w:asciiTheme="minorHAnsi" w:hAnsiTheme="minorHAnsi" w:cstheme="minorHAnsi"/>
          <w:szCs w:val="24"/>
        </w:rPr>
        <w:t>Security</w:t>
      </w:r>
    </w:p>
    <w:p w14:paraId="67FBBEDC" w14:textId="6F3E5966" w:rsidR="002508F9" w:rsidRPr="0080365B" w:rsidRDefault="002508F9" w:rsidP="0080365B">
      <w:pPr>
        <w:pStyle w:val="ListParagraph"/>
        <w:numPr>
          <w:ilvl w:val="1"/>
          <w:numId w:val="34"/>
        </w:numPr>
        <w:spacing w:line="360" w:lineRule="auto"/>
        <w:jc w:val="both"/>
        <w:rPr>
          <w:rFonts w:asciiTheme="minorHAnsi" w:hAnsiTheme="minorHAnsi" w:cstheme="minorHAnsi"/>
          <w:szCs w:val="24"/>
        </w:rPr>
      </w:pPr>
      <w:r w:rsidRPr="0080365B">
        <w:rPr>
          <w:rFonts w:asciiTheme="minorHAnsi" w:hAnsiTheme="minorHAnsi" w:cstheme="minorHAnsi"/>
          <w:szCs w:val="24"/>
        </w:rPr>
        <w:t>Modification: Any update (include insert, delete, alter) in database shall be synchronized and done by administration staff only.</w:t>
      </w:r>
    </w:p>
    <w:p w14:paraId="45F880F6" w14:textId="5870B4BB" w:rsidR="007D5FDA" w:rsidRPr="0080365B" w:rsidRDefault="007D5FDA" w:rsidP="0080365B">
      <w:pPr>
        <w:pStyle w:val="ListParagraph"/>
        <w:numPr>
          <w:ilvl w:val="0"/>
          <w:numId w:val="34"/>
        </w:numPr>
        <w:spacing w:line="360" w:lineRule="auto"/>
        <w:jc w:val="both"/>
        <w:rPr>
          <w:rFonts w:asciiTheme="minorHAnsi" w:hAnsiTheme="minorHAnsi" w:cstheme="minorHAnsi"/>
          <w:szCs w:val="24"/>
        </w:rPr>
      </w:pPr>
      <w:r w:rsidRPr="0080365B">
        <w:rPr>
          <w:rFonts w:asciiTheme="minorHAnsi" w:hAnsiTheme="minorHAnsi" w:cstheme="minorHAnsi"/>
          <w:szCs w:val="24"/>
        </w:rPr>
        <w:t>The system should be able to run on both website and mobile platform.</w:t>
      </w:r>
    </w:p>
    <w:p w14:paraId="3C97800D" w14:textId="77777777" w:rsidR="0063675F" w:rsidRPr="0080365B" w:rsidRDefault="0063675F" w:rsidP="0080365B">
      <w:pPr>
        <w:tabs>
          <w:tab w:val="left" w:pos="8040"/>
        </w:tabs>
        <w:spacing w:after="200"/>
        <w:jc w:val="both"/>
        <w:rPr>
          <w:rFonts w:asciiTheme="minorHAnsi" w:hAnsiTheme="minorHAnsi" w:cstheme="minorHAnsi"/>
        </w:rPr>
      </w:pPr>
    </w:p>
    <w:p w14:paraId="0BC4DD36" w14:textId="77777777" w:rsidR="0063675F" w:rsidRPr="0080365B" w:rsidRDefault="0063675F" w:rsidP="0080365B">
      <w:pPr>
        <w:tabs>
          <w:tab w:val="left" w:pos="8040"/>
        </w:tabs>
        <w:spacing w:after="200"/>
        <w:jc w:val="both"/>
        <w:rPr>
          <w:rFonts w:asciiTheme="minorHAnsi" w:hAnsiTheme="minorHAnsi" w:cstheme="minorHAnsi"/>
        </w:rPr>
      </w:pPr>
    </w:p>
    <w:p w14:paraId="3C00FBB5" w14:textId="77777777" w:rsidR="0063675F" w:rsidRPr="0080365B" w:rsidRDefault="0063675F" w:rsidP="0080365B">
      <w:pPr>
        <w:tabs>
          <w:tab w:val="left" w:pos="8040"/>
        </w:tabs>
        <w:spacing w:after="200"/>
        <w:jc w:val="both"/>
        <w:rPr>
          <w:rFonts w:asciiTheme="minorHAnsi" w:hAnsiTheme="minorHAnsi" w:cstheme="minorHAnsi"/>
        </w:rPr>
      </w:pPr>
    </w:p>
    <w:p w14:paraId="3A6836F4" w14:textId="77777777" w:rsidR="002508F9" w:rsidRPr="0080365B" w:rsidRDefault="002508F9" w:rsidP="0080365B">
      <w:pPr>
        <w:spacing w:after="200"/>
        <w:jc w:val="both"/>
        <w:rPr>
          <w:rFonts w:asciiTheme="minorHAnsi" w:hAnsiTheme="minorHAnsi" w:cstheme="minorHAnsi"/>
          <w:smallCaps/>
          <w:color w:val="00B0F0"/>
          <w:sz w:val="28"/>
          <w:szCs w:val="28"/>
        </w:rPr>
      </w:pPr>
      <w:r w:rsidRPr="0080365B">
        <w:rPr>
          <w:rFonts w:asciiTheme="minorHAnsi" w:hAnsiTheme="minorHAnsi" w:cstheme="minorHAnsi"/>
          <w:color w:val="00B0F0"/>
        </w:rPr>
        <w:br w:type="page"/>
      </w:r>
    </w:p>
    <w:p w14:paraId="4CA26E2A" w14:textId="3E0460EA" w:rsidR="00DE1814" w:rsidRPr="0080365B" w:rsidRDefault="00DE1814" w:rsidP="0080365B">
      <w:pPr>
        <w:pStyle w:val="Heading2"/>
        <w:numPr>
          <w:ilvl w:val="0"/>
          <w:numId w:val="1"/>
        </w:numPr>
        <w:jc w:val="both"/>
        <w:rPr>
          <w:rFonts w:asciiTheme="minorHAnsi" w:hAnsiTheme="minorHAnsi" w:cstheme="minorHAnsi"/>
          <w:b/>
          <w:bCs/>
          <w:color w:val="00B0F0"/>
        </w:rPr>
      </w:pPr>
      <w:r w:rsidRPr="0080365B">
        <w:rPr>
          <w:rFonts w:asciiTheme="minorHAnsi" w:hAnsiTheme="minorHAnsi" w:cstheme="minorHAnsi"/>
          <w:color w:val="00B0F0"/>
        </w:rPr>
        <w:lastRenderedPageBreak/>
        <w:t>User Stories</w:t>
      </w:r>
    </w:p>
    <w:tbl>
      <w:tblPr>
        <w:tblStyle w:val="TableGrid"/>
        <w:tblW w:w="9903" w:type="dxa"/>
        <w:tblLook w:val="04A0" w:firstRow="1" w:lastRow="0" w:firstColumn="1" w:lastColumn="0" w:noHBand="0" w:noVBand="1"/>
      </w:tblPr>
      <w:tblGrid>
        <w:gridCol w:w="9903"/>
      </w:tblGrid>
      <w:tr w:rsidR="00013AD6" w:rsidRPr="0080365B" w14:paraId="49268FE7" w14:textId="77777777" w:rsidTr="005875F8">
        <w:trPr>
          <w:trHeight w:val="519"/>
        </w:trPr>
        <w:tc>
          <w:tcPr>
            <w:tcW w:w="9903" w:type="dxa"/>
          </w:tcPr>
          <w:p w14:paraId="75794A5C" w14:textId="10F6ED9D" w:rsidR="00013AD6" w:rsidRPr="0080365B" w:rsidRDefault="00013AD6" w:rsidP="0080365B">
            <w:pPr>
              <w:jc w:val="both"/>
              <w:rPr>
                <w:rFonts w:asciiTheme="minorHAnsi" w:hAnsiTheme="minorHAnsi" w:cstheme="minorHAnsi"/>
                <w:b/>
                <w:bCs/>
              </w:rPr>
            </w:pPr>
            <w:r w:rsidRPr="0080365B">
              <w:rPr>
                <w:rFonts w:asciiTheme="minorHAnsi" w:hAnsiTheme="minorHAnsi" w:cstheme="minorHAnsi"/>
                <w:b/>
                <w:bCs/>
                <w:color w:val="0F243E" w:themeColor="text2" w:themeShade="80"/>
                <w:szCs w:val="24"/>
              </w:rPr>
              <w:t>Steering</w:t>
            </w:r>
            <w:r w:rsidRPr="0080365B">
              <w:rPr>
                <w:rFonts w:asciiTheme="minorHAnsi" w:hAnsiTheme="minorHAnsi" w:cstheme="minorHAnsi"/>
                <w:b/>
                <w:bCs/>
              </w:rPr>
              <w:t xml:space="preserve"> Committee</w:t>
            </w:r>
          </w:p>
        </w:tc>
      </w:tr>
      <w:tr w:rsidR="00013AD6" w:rsidRPr="0080365B" w14:paraId="1C8441D4" w14:textId="77777777" w:rsidTr="005875F8">
        <w:trPr>
          <w:trHeight w:val="1573"/>
        </w:trPr>
        <w:tc>
          <w:tcPr>
            <w:tcW w:w="9903" w:type="dxa"/>
          </w:tcPr>
          <w:p w14:paraId="58002DF8" w14:textId="77777777" w:rsidR="00013AD6" w:rsidRPr="0080365B" w:rsidRDefault="00013AD6" w:rsidP="0080365B">
            <w:pPr>
              <w:jc w:val="both"/>
              <w:rPr>
                <w:rFonts w:asciiTheme="minorHAnsi" w:hAnsiTheme="minorHAnsi" w:cstheme="minorHAnsi"/>
              </w:rPr>
            </w:pPr>
            <w:r w:rsidRPr="0080365B">
              <w:rPr>
                <w:rFonts w:asciiTheme="minorHAnsi" w:hAnsiTheme="minorHAnsi" w:cstheme="minorHAnsi"/>
              </w:rPr>
              <w:t xml:space="preserve">As a </w:t>
            </w:r>
            <w:r w:rsidRPr="0080365B">
              <w:rPr>
                <w:rFonts w:asciiTheme="minorHAnsi" w:hAnsiTheme="minorHAnsi" w:cstheme="minorHAnsi"/>
                <w:color w:val="0F243E" w:themeColor="text2" w:themeShade="80"/>
                <w:szCs w:val="24"/>
              </w:rPr>
              <w:t>Steering</w:t>
            </w:r>
            <w:r w:rsidRPr="0080365B">
              <w:rPr>
                <w:rFonts w:asciiTheme="minorHAnsi" w:hAnsiTheme="minorHAnsi" w:cstheme="minorHAnsi"/>
                <w:b/>
                <w:bCs/>
              </w:rPr>
              <w:t xml:space="preserve"> </w:t>
            </w:r>
            <w:r w:rsidRPr="0080365B">
              <w:rPr>
                <w:rFonts w:asciiTheme="minorHAnsi" w:hAnsiTheme="minorHAnsi" w:cstheme="minorHAnsi"/>
              </w:rPr>
              <w:t>committee,</w:t>
            </w:r>
          </w:p>
          <w:p w14:paraId="6BE6EB46" w14:textId="77777777" w:rsidR="00013AD6" w:rsidRPr="0080365B" w:rsidRDefault="00013AD6" w:rsidP="0080365B">
            <w:pPr>
              <w:jc w:val="both"/>
              <w:rPr>
                <w:rFonts w:asciiTheme="minorHAnsi" w:hAnsiTheme="minorHAnsi" w:cstheme="minorHAnsi"/>
              </w:rPr>
            </w:pPr>
            <w:r w:rsidRPr="0080365B">
              <w:rPr>
                <w:rFonts w:asciiTheme="minorHAnsi" w:hAnsiTheme="minorHAnsi" w:cstheme="minorHAnsi"/>
              </w:rPr>
              <w:t>I need a new software.</w:t>
            </w:r>
          </w:p>
          <w:p w14:paraId="676B5AB8" w14:textId="6498E45B" w:rsidR="00013AD6" w:rsidRPr="0080365B" w:rsidRDefault="00013AD6" w:rsidP="0080365B">
            <w:pPr>
              <w:jc w:val="both"/>
              <w:rPr>
                <w:rFonts w:asciiTheme="minorHAnsi" w:hAnsiTheme="minorHAnsi" w:cstheme="minorHAnsi"/>
              </w:rPr>
            </w:pPr>
            <w:r w:rsidRPr="0080365B">
              <w:rPr>
                <w:rFonts w:asciiTheme="minorHAnsi" w:hAnsiTheme="minorHAnsi" w:cstheme="minorHAnsi"/>
              </w:rPr>
              <w:t xml:space="preserve">So that, I can </w:t>
            </w:r>
            <w:r w:rsidR="009B28AB" w:rsidRPr="0080365B">
              <w:rPr>
                <w:rFonts w:asciiTheme="minorHAnsi" w:hAnsiTheme="minorHAnsi" w:cstheme="minorHAnsi"/>
              </w:rPr>
              <w:t>make it system online and flexible</w:t>
            </w:r>
            <w:r w:rsidRPr="0080365B">
              <w:rPr>
                <w:rFonts w:asciiTheme="minorHAnsi" w:hAnsiTheme="minorHAnsi" w:cstheme="minorHAnsi"/>
              </w:rPr>
              <w:t xml:space="preserve"> registration </w:t>
            </w:r>
            <w:r w:rsidR="009B28AB" w:rsidRPr="0080365B">
              <w:rPr>
                <w:rFonts w:asciiTheme="minorHAnsi" w:hAnsiTheme="minorHAnsi" w:cstheme="minorHAnsi"/>
              </w:rPr>
              <w:t xml:space="preserve">process </w:t>
            </w:r>
            <w:r w:rsidRPr="0080365B">
              <w:rPr>
                <w:rFonts w:asciiTheme="minorHAnsi" w:hAnsiTheme="minorHAnsi" w:cstheme="minorHAnsi"/>
              </w:rPr>
              <w:t xml:space="preserve">to old/new patients. </w:t>
            </w:r>
          </w:p>
        </w:tc>
      </w:tr>
      <w:tr w:rsidR="00013AD6" w:rsidRPr="0080365B" w14:paraId="1AC8D600" w14:textId="77777777" w:rsidTr="005875F8">
        <w:trPr>
          <w:trHeight w:val="534"/>
        </w:trPr>
        <w:tc>
          <w:tcPr>
            <w:tcW w:w="9903" w:type="dxa"/>
          </w:tcPr>
          <w:p w14:paraId="18DE1498" w14:textId="63987799" w:rsidR="00013AD6" w:rsidRPr="0080365B" w:rsidRDefault="00BB2F0B" w:rsidP="0080365B">
            <w:pPr>
              <w:jc w:val="both"/>
              <w:rPr>
                <w:rFonts w:asciiTheme="minorHAnsi" w:hAnsiTheme="minorHAnsi" w:cstheme="minorHAnsi"/>
                <w:b/>
                <w:bCs/>
              </w:rPr>
            </w:pPr>
            <w:r w:rsidRPr="0080365B">
              <w:rPr>
                <w:rFonts w:asciiTheme="minorHAnsi" w:hAnsiTheme="minorHAnsi" w:cstheme="minorHAnsi"/>
                <w:b/>
                <w:bCs/>
                <w:color w:val="0F243E" w:themeColor="text2" w:themeShade="80"/>
                <w:szCs w:val="24"/>
              </w:rPr>
              <w:t>New patients</w:t>
            </w:r>
          </w:p>
        </w:tc>
      </w:tr>
      <w:tr w:rsidR="00013AD6" w:rsidRPr="0080365B" w14:paraId="4A9454A1" w14:textId="77777777" w:rsidTr="005875F8">
        <w:trPr>
          <w:trHeight w:val="1573"/>
        </w:trPr>
        <w:tc>
          <w:tcPr>
            <w:tcW w:w="9903" w:type="dxa"/>
          </w:tcPr>
          <w:p w14:paraId="0486FA85" w14:textId="0A0D5230" w:rsidR="00013AD6" w:rsidRPr="0080365B" w:rsidRDefault="00BB2F0B" w:rsidP="0080365B">
            <w:pPr>
              <w:jc w:val="both"/>
              <w:rPr>
                <w:rFonts w:asciiTheme="minorHAnsi" w:hAnsiTheme="minorHAnsi" w:cstheme="minorHAnsi"/>
              </w:rPr>
            </w:pPr>
            <w:r w:rsidRPr="0080365B">
              <w:rPr>
                <w:rFonts w:asciiTheme="minorHAnsi" w:hAnsiTheme="minorHAnsi" w:cstheme="minorHAnsi"/>
              </w:rPr>
              <w:t>As a new patient</w:t>
            </w:r>
          </w:p>
          <w:p w14:paraId="72EE393E" w14:textId="77777777" w:rsidR="00BB2F0B" w:rsidRPr="0080365B" w:rsidRDefault="00BB2F0B" w:rsidP="0080365B">
            <w:pPr>
              <w:jc w:val="both"/>
              <w:rPr>
                <w:rFonts w:asciiTheme="minorHAnsi" w:hAnsiTheme="minorHAnsi" w:cstheme="minorHAnsi"/>
              </w:rPr>
            </w:pPr>
            <w:r w:rsidRPr="0080365B">
              <w:rPr>
                <w:rFonts w:asciiTheme="minorHAnsi" w:hAnsiTheme="minorHAnsi" w:cstheme="minorHAnsi"/>
              </w:rPr>
              <w:t>I need to complete online patient information.</w:t>
            </w:r>
          </w:p>
          <w:p w14:paraId="25C67C1E" w14:textId="30FC61F5" w:rsidR="00BB2F0B" w:rsidRPr="0080365B" w:rsidRDefault="00BB2F0B" w:rsidP="0080365B">
            <w:pPr>
              <w:jc w:val="both"/>
              <w:rPr>
                <w:rFonts w:asciiTheme="minorHAnsi" w:hAnsiTheme="minorHAnsi" w:cstheme="minorHAnsi"/>
              </w:rPr>
            </w:pPr>
            <w:r w:rsidRPr="0080365B">
              <w:rPr>
                <w:rFonts w:asciiTheme="minorHAnsi" w:hAnsiTheme="minorHAnsi" w:cstheme="minorHAnsi"/>
              </w:rPr>
              <w:t>So that, I can store my personal information in</w:t>
            </w:r>
            <w:r w:rsidR="00616139" w:rsidRPr="0080365B">
              <w:rPr>
                <w:rFonts w:asciiTheme="minorHAnsi" w:hAnsiTheme="minorHAnsi" w:cstheme="minorHAnsi"/>
              </w:rPr>
              <w:t xml:space="preserve"> patient</w:t>
            </w:r>
            <w:r w:rsidRPr="0080365B">
              <w:rPr>
                <w:rFonts w:asciiTheme="minorHAnsi" w:hAnsiTheme="minorHAnsi" w:cstheme="minorHAnsi"/>
              </w:rPr>
              <w:t xml:space="preserve"> database.</w:t>
            </w:r>
          </w:p>
        </w:tc>
      </w:tr>
      <w:tr w:rsidR="00013AD6" w:rsidRPr="0080365B" w14:paraId="2F973FC7" w14:textId="77777777" w:rsidTr="005875F8">
        <w:trPr>
          <w:trHeight w:val="519"/>
        </w:trPr>
        <w:tc>
          <w:tcPr>
            <w:tcW w:w="9903" w:type="dxa"/>
          </w:tcPr>
          <w:p w14:paraId="377F7423" w14:textId="604A6C3F" w:rsidR="00013AD6" w:rsidRPr="0080365B" w:rsidRDefault="005875F8" w:rsidP="0080365B">
            <w:pPr>
              <w:jc w:val="both"/>
              <w:rPr>
                <w:rFonts w:asciiTheme="minorHAnsi" w:hAnsiTheme="minorHAnsi" w:cstheme="minorHAnsi"/>
                <w:b/>
                <w:bCs/>
              </w:rPr>
            </w:pPr>
            <w:r w:rsidRPr="0080365B">
              <w:rPr>
                <w:rFonts w:asciiTheme="minorHAnsi" w:hAnsiTheme="minorHAnsi" w:cstheme="minorHAnsi"/>
                <w:b/>
                <w:bCs/>
              </w:rPr>
              <w:t>Register patient</w:t>
            </w:r>
          </w:p>
        </w:tc>
      </w:tr>
      <w:tr w:rsidR="00013AD6" w:rsidRPr="0080365B" w14:paraId="550DB7AA" w14:textId="77777777" w:rsidTr="005875F8">
        <w:trPr>
          <w:trHeight w:val="1573"/>
        </w:trPr>
        <w:tc>
          <w:tcPr>
            <w:tcW w:w="9903" w:type="dxa"/>
          </w:tcPr>
          <w:p w14:paraId="1964ED46" w14:textId="77777777" w:rsidR="00013AD6" w:rsidRPr="0080365B" w:rsidRDefault="005875F8" w:rsidP="0080365B">
            <w:pPr>
              <w:jc w:val="both"/>
              <w:rPr>
                <w:rFonts w:asciiTheme="minorHAnsi" w:hAnsiTheme="minorHAnsi" w:cstheme="minorHAnsi"/>
              </w:rPr>
            </w:pPr>
            <w:r w:rsidRPr="0080365B">
              <w:rPr>
                <w:rFonts w:asciiTheme="minorHAnsi" w:hAnsiTheme="minorHAnsi" w:cstheme="minorHAnsi"/>
              </w:rPr>
              <w:t>As a register patient,</w:t>
            </w:r>
          </w:p>
          <w:p w14:paraId="1C49E78A" w14:textId="77777777" w:rsidR="005875F8" w:rsidRPr="0080365B" w:rsidRDefault="005875F8" w:rsidP="0080365B">
            <w:pPr>
              <w:jc w:val="both"/>
              <w:rPr>
                <w:rFonts w:asciiTheme="minorHAnsi" w:hAnsiTheme="minorHAnsi" w:cstheme="minorHAnsi"/>
              </w:rPr>
            </w:pPr>
            <w:r w:rsidRPr="0080365B">
              <w:rPr>
                <w:rFonts w:asciiTheme="minorHAnsi" w:hAnsiTheme="minorHAnsi" w:cstheme="minorHAnsi"/>
              </w:rPr>
              <w:t>I need to be register in Mr. Care system.</w:t>
            </w:r>
          </w:p>
          <w:p w14:paraId="58767FB2" w14:textId="7AFE207C" w:rsidR="005875F8" w:rsidRPr="0080365B" w:rsidRDefault="005875F8" w:rsidP="0080365B">
            <w:pPr>
              <w:jc w:val="both"/>
              <w:rPr>
                <w:rFonts w:asciiTheme="minorHAnsi" w:hAnsiTheme="minorHAnsi" w:cstheme="minorHAnsi"/>
              </w:rPr>
            </w:pPr>
            <w:r w:rsidRPr="0080365B">
              <w:rPr>
                <w:rFonts w:asciiTheme="minorHAnsi" w:hAnsiTheme="minorHAnsi" w:cstheme="minorHAnsi"/>
              </w:rPr>
              <w:t>So that, I can make new appointment or change appointment.</w:t>
            </w:r>
          </w:p>
        </w:tc>
      </w:tr>
      <w:tr w:rsidR="005875F8" w:rsidRPr="0080365B" w14:paraId="4D9BFC27" w14:textId="77777777" w:rsidTr="005875F8">
        <w:trPr>
          <w:trHeight w:val="1609"/>
        </w:trPr>
        <w:tc>
          <w:tcPr>
            <w:tcW w:w="9903" w:type="dxa"/>
          </w:tcPr>
          <w:p w14:paraId="4654B11C" w14:textId="77777777" w:rsidR="005875F8" w:rsidRPr="0080365B" w:rsidRDefault="005875F8" w:rsidP="0080365B">
            <w:pPr>
              <w:jc w:val="both"/>
              <w:rPr>
                <w:rFonts w:asciiTheme="minorHAnsi" w:hAnsiTheme="minorHAnsi" w:cstheme="minorHAnsi"/>
              </w:rPr>
            </w:pPr>
            <w:r w:rsidRPr="0080365B">
              <w:rPr>
                <w:rFonts w:asciiTheme="minorHAnsi" w:hAnsiTheme="minorHAnsi" w:cstheme="minorHAnsi"/>
              </w:rPr>
              <w:t>As a register patient,</w:t>
            </w:r>
          </w:p>
          <w:p w14:paraId="3A1B4DC6" w14:textId="77777777" w:rsidR="005875F8" w:rsidRPr="0080365B" w:rsidRDefault="005875F8" w:rsidP="0080365B">
            <w:pPr>
              <w:jc w:val="both"/>
              <w:rPr>
                <w:rFonts w:asciiTheme="minorHAnsi" w:hAnsiTheme="minorHAnsi" w:cstheme="minorHAnsi"/>
              </w:rPr>
            </w:pPr>
            <w:r w:rsidRPr="0080365B">
              <w:rPr>
                <w:rFonts w:asciiTheme="minorHAnsi" w:hAnsiTheme="minorHAnsi" w:cstheme="minorHAnsi"/>
              </w:rPr>
              <w:t>I need to be register in Mr. Care system.</w:t>
            </w:r>
          </w:p>
          <w:p w14:paraId="7129046F" w14:textId="461A45F4" w:rsidR="005875F8" w:rsidRPr="0080365B" w:rsidRDefault="005875F8" w:rsidP="0080365B">
            <w:pPr>
              <w:jc w:val="both"/>
              <w:rPr>
                <w:rFonts w:asciiTheme="minorHAnsi" w:hAnsiTheme="minorHAnsi" w:cstheme="minorHAnsi"/>
              </w:rPr>
            </w:pPr>
            <w:r w:rsidRPr="0080365B">
              <w:rPr>
                <w:rFonts w:asciiTheme="minorHAnsi" w:hAnsiTheme="minorHAnsi" w:cstheme="minorHAnsi"/>
              </w:rPr>
              <w:t xml:space="preserve">So that, I can able to check availability of doctor for </w:t>
            </w:r>
            <w:r w:rsidR="003D41B3" w:rsidRPr="0080365B">
              <w:rPr>
                <w:rFonts w:asciiTheme="minorHAnsi" w:hAnsiTheme="minorHAnsi" w:cstheme="minorHAnsi"/>
              </w:rPr>
              <w:t>appointment</w:t>
            </w:r>
            <w:r w:rsidRPr="0080365B">
              <w:rPr>
                <w:rFonts w:asciiTheme="minorHAnsi" w:hAnsiTheme="minorHAnsi" w:cstheme="minorHAnsi"/>
              </w:rPr>
              <w:t>.</w:t>
            </w:r>
          </w:p>
        </w:tc>
      </w:tr>
      <w:tr w:rsidR="00BB759E" w:rsidRPr="0080365B" w14:paraId="01E6426C" w14:textId="77777777" w:rsidTr="00D37E48">
        <w:trPr>
          <w:trHeight w:val="1609"/>
        </w:trPr>
        <w:tc>
          <w:tcPr>
            <w:tcW w:w="9903" w:type="dxa"/>
          </w:tcPr>
          <w:p w14:paraId="03C3892C" w14:textId="77777777" w:rsidR="00BB759E" w:rsidRPr="0080365B" w:rsidRDefault="00BB759E" w:rsidP="0080365B">
            <w:pPr>
              <w:jc w:val="both"/>
              <w:rPr>
                <w:rFonts w:asciiTheme="minorHAnsi" w:hAnsiTheme="minorHAnsi" w:cstheme="minorHAnsi"/>
              </w:rPr>
            </w:pPr>
            <w:r w:rsidRPr="0080365B">
              <w:rPr>
                <w:rFonts w:asciiTheme="minorHAnsi" w:hAnsiTheme="minorHAnsi" w:cstheme="minorHAnsi"/>
              </w:rPr>
              <w:t>As a register patient,</w:t>
            </w:r>
          </w:p>
          <w:p w14:paraId="20C3ACFD" w14:textId="77777777" w:rsidR="00BB759E" w:rsidRPr="0080365B" w:rsidRDefault="00BB759E" w:rsidP="0080365B">
            <w:pPr>
              <w:jc w:val="both"/>
              <w:rPr>
                <w:rFonts w:asciiTheme="minorHAnsi" w:hAnsiTheme="minorHAnsi" w:cstheme="minorHAnsi"/>
              </w:rPr>
            </w:pPr>
            <w:r w:rsidRPr="0080365B">
              <w:rPr>
                <w:rFonts w:asciiTheme="minorHAnsi" w:hAnsiTheme="minorHAnsi" w:cstheme="minorHAnsi"/>
              </w:rPr>
              <w:t>I need to go through with check list on online/app.</w:t>
            </w:r>
          </w:p>
          <w:p w14:paraId="1186F80A" w14:textId="3E29CBC2" w:rsidR="00BB759E" w:rsidRPr="0080365B" w:rsidRDefault="00BB759E" w:rsidP="0080365B">
            <w:pPr>
              <w:jc w:val="both"/>
              <w:rPr>
                <w:rFonts w:asciiTheme="minorHAnsi" w:hAnsiTheme="minorHAnsi" w:cstheme="minorHAnsi"/>
              </w:rPr>
            </w:pPr>
            <w:r w:rsidRPr="0080365B">
              <w:rPr>
                <w:rFonts w:asciiTheme="minorHAnsi" w:hAnsiTheme="minorHAnsi" w:cstheme="minorHAnsi"/>
              </w:rPr>
              <w:t xml:space="preserve">So that, I can solve query </w:t>
            </w:r>
            <w:r w:rsidR="007843E2" w:rsidRPr="0080365B">
              <w:rPr>
                <w:rFonts w:asciiTheme="minorHAnsi" w:hAnsiTheme="minorHAnsi" w:cstheme="minorHAnsi"/>
              </w:rPr>
              <w:t>on the type of</w:t>
            </w:r>
            <w:r w:rsidRPr="0080365B">
              <w:rPr>
                <w:rFonts w:asciiTheme="minorHAnsi" w:hAnsiTheme="minorHAnsi" w:cstheme="minorHAnsi"/>
              </w:rPr>
              <w:t xml:space="preserve"> required treatment</w:t>
            </w:r>
            <w:r w:rsidR="007843E2" w:rsidRPr="0080365B">
              <w:rPr>
                <w:rFonts w:asciiTheme="minorHAnsi" w:hAnsiTheme="minorHAnsi" w:cstheme="minorHAnsi"/>
              </w:rPr>
              <w:t>.</w:t>
            </w:r>
            <w:r w:rsidRPr="0080365B">
              <w:rPr>
                <w:rFonts w:asciiTheme="minorHAnsi" w:hAnsiTheme="minorHAnsi" w:cstheme="minorHAnsi"/>
              </w:rPr>
              <w:t xml:space="preserve"> </w:t>
            </w:r>
          </w:p>
        </w:tc>
      </w:tr>
      <w:tr w:rsidR="00BB759E" w:rsidRPr="0080365B" w14:paraId="7715368A" w14:textId="77777777" w:rsidTr="00D37E48">
        <w:trPr>
          <w:trHeight w:val="1609"/>
        </w:trPr>
        <w:tc>
          <w:tcPr>
            <w:tcW w:w="9903" w:type="dxa"/>
          </w:tcPr>
          <w:p w14:paraId="312099BC" w14:textId="77777777" w:rsidR="007843E2" w:rsidRPr="0080365B" w:rsidRDefault="007843E2" w:rsidP="0080365B">
            <w:pPr>
              <w:jc w:val="both"/>
              <w:rPr>
                <w:rFonts w:asciiTheme="minorHAnsi" w:hAnsiTheme="minorHAnsi" w:cstheme="minorHAnsi"/>
              </w:rPr>
            </w:pPr>
            <w:r w:rsidRPr="0080365B">
              <w:rPr>
                <w:rFonts w:asciiTheme="minorHAnsi" w:hAnsiTheme="minorHAnsi" w:cstheme="minorHAnsi"/>
              </w:rPr>
              <w:t>As a register patient,</w:t>
            </w:r>
          </w:p>
          <w:p w14:paraId="4AB69B10" w14:textId="77777777" w:rsidR="007843E2" w:rsidRPr="0080365B" w:rsidRDefault="007843E2" w:rsidP="0080365B">
            <w:pPr>
              <w:jc w:val="both"/>
              <w:rPr>
                <w:rFonts w:asciiTheme="minorHAnsi" w:hAnsiTheme="minorHAnsi" w:cstheme="minorHAnsi"/>
              </w:rPr>
            </w:pPr>
            <w:r w:rsidRPr="0080365B">
              <w:rPr>
                <w:rFonts w:asciiTheme="minorHAnsi" w:hAnsiTheme="minorHAnsi" w:cstheme="minorHAnsi"/>
              </w:rPr>
              <w:t>I need to go through with check list on online/app.</w:t>
            </w:r>
          </w:p>
          <w:p w14:paraId="798ED1D8" w14:textId="51DA0AC9" w:rsidR="00BB759E" w:rsidRPr="0080365B" w:rsidRDefault="00012D41" w:rsidP="0080365B">
            <w:pPr>
              <w:jc w:val="both"/>
              <w:rPr>
                <w:rFonts w:asciiTheme="minorHAnsi" w:hAnsiTheme="minorHAnsi" w:cstheme="minorHAnsi"/>
              </w:rPr>
            </w:pPr>
            <w:r w:rsidRPr="0080365B">
              <w:rPr>
                <w:rFonts w:asciiTheme="minorHAnsi" w:hAnsiTheme="minorHAnsi" w:cstheme="minorHAnsi"/>
              </w:rPr>
              <w:t>So that, I can solve query on recommended time for appointment.</w:t>
            </w:r>
          </w:p>
        </w:tc>
      </w:tr>
      <w:tr w:rsidR="00BB759E" w:rsidRPr="0080365B" w14:paraId="69A0C620" w14:textId="77777777" w:rsidTr="00D37E48">
        <w:trPr>
          <w:trHeight w:val="1609"/>
        </w:trPr>
        <w:tc>
          <w:tcPr>
            <w:tcW w:w="9903" w:type="dxa"/>
          </w:tcPr>
          <w:p w14:paraId="7A41CCF9" w14:textId="77777777" w:rsidR="000C05B5" w:rsidRPr="0080365B" w:rsidRDefault="000C05B5" w:rsidP="0080365B">
            <w:pPr>
              <w:jc w:val="both"/>
              <w:rPr>
                <w:rFonts w:asciiTheme="minorHAnsi" w:hAnsiTheme="minorHAnsi" w:cstheme="minorHAnsi"/>
              </w:rPr>
            </w:pPr>
            <w:r w:rsidRPr="0080365B">
              <w:rPr>
                <w:rFonts w:asciiTheme="minorHAnsi" w:hAnsiTheme="minorHAnsi" w:cstheme="minorHAnsi"/>
              </w:rPr>
              <w:t>As a register patient,</w:t>
            </w:r>
          </w:p>
          <w:p w14:paraId="39D48ECB" w14:textId="77777777" w:rsidR="000C05B5" w:rsidRPr="0080365B" w:rsidRDefault="000C05B5" w:rsidP="0080365B">
            <w:pPr>
              <w:jc w:val="both"/>
              <w:rPr>
                <w:rFonts w:asciiTheme="minorHAnsi" w:hAnsiTheme="minorHAnsi" w:cstheme="minorHAnsi"/>
              </w:rPr>
            </w:pPr>
            <w:r w:rsidRPr="0080365B">
              <w:rPr>
                <w:rFonts w:asciiTheme="minorHAnsi" w:hAnsiTheme="minorHAnsi" w:cstheme="minorHAnsi"/>
              </w:rPr>
              <w:t>I needed required time for the appointment.</w:t>
            </w:r>
          </w:p>
          <w:p w14:paraId="03DA52A2" w14:textId="50825C32" w:rsidR="000C05B5" w:rsidRPr="0080365B" w:rsidRDefault="000C05B5" w:rsidP="0080365B">
            <w:pPr>
              <w:jc w:val="both"/>
              <w:rPr>
                <w:rFonts w:asciiTheme="minorHAnsi" w:hAnsiTheme="minorHAnsi" w:cstheme="minorHAnsi"/>
              </w:rPr>
            </w:pPr>
            <w:r w:rsidRPr="0080365B">
              <w:rPr>
                <w:rFonts w:asciiTheme="minorHAnsi" w:hAnsiTheme="minorHAnsi" w:cstheme="minorHAnsi"/>
              </w:rPr>
              <w:t>So that, I can select generic type of treatment.</w:t>
            </w:r>
          </w:p>
        </w:tc>
      </w:tr>
      <w:tr w:rsidR="00BB759E" w:rsidRPr="0080365B" w14:paraId="6B46A433" w14:textId="77777777" w:rsidTr="00D37E48">
        <w:trPr>
          <w:trHeight w:val="1609"/>
        </w:trPr>
        <w:tc>
          <w:tcPr>
            <w:tcW w:w="9903" w:type="dxa"/>
          </w:tcPr>
          <w:p w14:paraId="1A9DDFE8" w14:textId="77777777" w:rsidR="00BB759E" w:rsidRPr="0080365B" w:rsidRDefault="00A71827" w:rsidP="0080365B">
            <w:pPr>
              <w:jc w:val="both"/>
              <w:rPr>
                <w:rFonts w:asciiTheme="minorHAnsi" w:hAnsiTheme="minorHAnsi" w:cstheme="minorHAnsi"/>
              </w:rPr>
            </w:pPr>
            <w:r w:rsidRPr="0080365B">
              <w:rPr>
                <w:rFonts w:asciiTheme="minorHAnsi" w:hAnsiTheme="minorHAnsi" w:cstheme="minorHAnsi"/>
              </w:rPr>
              <w:lastRenderedPageBreak/>
              <w:t>As a register patient,</w:t>
            </w:r>
          </w:p>
          <w:p w14:paraId="5CF2C516" w14:textId="77777777" w:rsidR="00A71827" w:rsidRPr="0080365B" w:rsidRDefault="00A71827" w:rsidP="0080365B">
            <w:pPr>
              <w:jc w:val="both"/>
              <w:rPr>
                <w:rFonts w:asciiTheme="minorHAnsi" w:hAnsiTheme="minorHAnsi" w:cstheme="minorHAnsi"/>
              </w:rPr>
            </w:pPr>
            <w:r w:rsidRPr="0080365B">
              <w:rPr>
                <w:rFonts w:asciiTheme="minorHAnsi" w:hAnsiTheme="minorHAnsi" w:cstheme="minorHAnsi"/>
              </w:rPr>
              <w:t>I need to check after each appointment.</w:t>
            </w:r>
          </w:p>
          <w:p w14:paraId="57DD9915" w14:textId="3990955C" w:rsidR="00A71827" w:rsidRPr="0080365B" w:rsidRDefault="00A71827" w:rsidP="0080365B">
            <w:pPr>
              <w:jc w:val="both"/>
              <w:rPr>
                <w:rFonts w:asciiTheme="minorHAnsi" w:hAnsiTheme="minorHAnsi" w:cstheme="minorHAnsi"/>
              </w:rPr>
            </w:pPr>
            <w:r w:rsidRPr="0080365B">
              <w:rPr>
                <w:rFonts w:asciiTheme="minorHAnsi" w:hAnsiTheme="minorHAnsi" w:cstheme="minorHAnsi"/>
              </w:rPr>
              <w:t>So that, I can view report of my treatment details.</w:t>
            </w:r>
          </w:p>
        </w:tc>
      </w:tr>
      <w:tr w:rsidR="00BB759E" w:rsidRPr="0080365B" w14:paraId="3F269422" w14:textId="77777777" w:rsidTr="00D37E48">
        <w:trPr>
          <w:trHeight w:val="1609"/>
        </w:trPr>
        <w:tc>
          <w:tcPr>
            <w:tcW w:w="9903" w:type="dxa"/>
          </w:tcPr>
          <w:p w14:paraId="54538ED9" w14:textId="77777777" w:rsidR="00A71827" w:rsidRPr="0080365B" w:rsidRDefault="00A71827" w:rsidP="0080365B">
            <w:pPr>
              <w:jc w:val="both"/>
              <w:rPr>
                <w:rFonts w:asciiTheme="minorHAnsi" w:hAnsiTheme="minorHAnsi" w:cstheme="minorHAnsi"/>
              </w:rPr>
            </w:pPr>
            <w:r w:rsidRPr="0080365B">
              <w:rPr>
                <w:rFonts w:asciiTheme="minorHAnsi" w:hAnsiTheme="minorHAnsi" w:cstheme="minorHAnsi"/>
              </w:rPr>
              <w:t>As a register patient,</w:t>
            </w:r>
          </w:p>
          <w:p w14:paraId="249BEC5B" w14:textId="77777777" w:rsidR="00A71827" w:rsidRPr="0080365B" w:rsidRDefault="00A71827" w:rsidP="0080365B">
            <w:pPr>
              <w:jc w:val="both"/>
              <w:rPr>
                <w:rFonts w:asciiTheme="minorHAnsi" w:hAnsiTheme="minorHAnsi" w:cstheme="minorHAnsi"/>
              </w:rPr>
            </w:pPr>
            <w:r w:rsidRPr="0080365B">
              <w:rPr>
                <w:rFonts w:asciiTheme="minorHAnsi" w:hAnsiTheme="minorHAnsi" w:cstheme="minorHAnsi"/>
              </w:rPr>
              <w:t>I need to check after each appointment.</w:t>
            </w:r>
          </w:p>
          <w:p w14:paraId="1016361C" w14:textId="1CD673EE" w:rsidR="00BB759E" w:rsidRPr="0080365B" w:rsidRDefault="00A71827" w:rsidP="0080365B">
            <w:pPr>
              <w:jc w:val="both"/>
              <w:rPr>
                <w:rFonts w:asciiTheme="minorHAnsi" w:hAnsiTheme="minorHAnsi" w:cstheme="minorHAnsi"/>
              </w:rPr>
            </w:pPr>
            <w:r w:rsidRPr="0080365B">
              <w:rPr>
                <w:rFonts w:asciiTheme="minorHAnsi" w:hAnsiTheme="minorHAnsi" w:cstheme="minorHAnsi"/>
              </w:rPr>
              <w:t>So that, I can view my Invoice/receipt of treatment.</w:t>
            </w:r>
          </w:p>
        </w:tc>
      </w:tr>
      <w:tr w:rsidR="00BB759E" w:rsidRPr="0080365B" w14:paraId="15A07829" w14:textId="77777777" w:rsidTr="00D37E48">
        <w:trPr>
          <w:trHeight w:val="1609"/>
        </w:trPr>
        <w:tc>
          <w:tcPr>
            <w:tcW w:w="9903" w:type="dxa"/>
          </w:tcPr>
          <w:p w14:paraId="508B20F5" w14:textId="77777777" w:rsidR="00BB759E" w:rsidRPr="0080365B" w:rsidRDefault="008A1C35" w:rsidP="0080365B">
            <w:pPr>
              <w:jc w:val="both"/>
              <w:rPr>
                <w:rFonts w:asciiTheme="minorHAnsi" w:hAnsiTheme="minorHAnsi" w:cstheme="minorHAnsi"/>
              </w:rPr>
            </w:pPr>
            <w:r w:rsidRPr="0080365B">
              <w:rPr>
                <w:rFonts w:asciiTheme="minorHAnsi" w:hAnsiTheme="minorHAnsi" w:cstheme="minorHAnsi"/>
              </w:rPr>
              <w:t>As a register patient,</w:t>
            </w:r>
          </w:p>
          <w:p w14:paraId="5F9C8E6F" w14:textId="77777777" w:rsidR="008A1C35" w:rsidRPr="0080365B" w:rsidRDefault="008A1C35" w:rsidP="0080365B">
            <w:pPr>
              <w:jc w:val="both"/>
              <w:rPr>
                <w:rFonts w:asciiTheme="minorHAnsi" w:hAnsiTheme="minorHAnsi" w:cstheme="minorHAnsi"/>
              </w:rPr>
            </w:pPr>
            <w:r w:rsidRPr="0080365B">
              <w:rPr>
                <w:rFonts w:asciiTheme="minorHAnsi" w:hAnsiTheme="minorHAnsi" w:cstheme="minorHAnsi"/>
              </w:rPr>
              <w:t>I need access of portal anytime.</w:t>
            </w:r>
          </w:p>
          <w:p w14:paraId="460DAC86" w14:textId="54EFE7A2" w:rsidR="008A1C35" w:rsidRPr="0080365B" w:rsidRDefault="008A1C35" w:rsidP="0080365B">
            <w:pPr>
              <w:jc w:val="both"/>
              <w:rPr>
                <w:rFonts w:asciiTheme="minorHAnsi" w:hAnsiTheme="minorHAnsi" w:cstheme="minorHAnsi"/>
              </w:rPr>
            </w:pPr>
            <w:r w:rsidRPr="0080365B">
              <w:rPr>
                <w:rFonts w:asciiTheme="minorHAnsi" w:hAnsiTheme="minorHAnsi" w:cstheme="minorHAnsi"/>
              </w:rPr>
              <w:t>So that, I can manage my information</w:t>
            </w:r>
            <w:r w:rsidR="00E7104F" w:rsidRPr="0080365B">
              <w:rPr>
                <w:rFonts w:asciiTheme="minorHAnsi" w:hAnsiTheme="minorHAnsi" w:cstheme="minorHAnsi"/>
              </w:rPr>
              <w:t>.</w:t>
            </w:r>
          </w:p>
        </w:tc>
      </w:tr>
      <w:tr w:rsidR="00C6102F" w:rsidRPr="0080365B" w14:paraId="44A5356A" w14:textId="77777777" w:rsidTr="00FB3A39">
        <w:trPr>
          <w:trHeight w:val="637"/>
        </w:trPr>
        <w:tc>
          <w:tcPr>
            <w:tcW w:w="9903" w:type="dxa"/>
          </w:tcPr>
          <w:p w14:paraId="45756B61" w14:textId="1AEF9048" w:rsidR="00C6102F" w:rsidRPr="0080365B" w:rsidRDefault="00FB3A39" w:rsidP="0080365B">
            <w:pPr>
              <w:jc w:val="both"/>
              <w:rPr>
                <w:rFonts w:asciiTheme="minorHAnsi" w:hAnsiTheme="minorHAnsi" w:cstheme="minorHAnsi"/>
                <w:b/>
                <w:bCs/>
              </w:rPr>
            </w:pPr>
            <w:r w:rsidRPr="0080365B">
              <w:rPr>
                <w:rFonts w:asciiTheme="minorHAnsi" w:hAnsiTheme="minorHAnsi" w:cstheme="minorHAnsi"/>
                <w:b/>
                <w:bCs/>
              </w:rPr>
              <w:t xml:space="preserve">Mr. </w:t>
            </w:r>
            <w:r w:rsidR="008718D8" w:rsidRPr="0080365B">
              <w:rPr>
                <w:rFonts w:asciiTheme="minorHAnsi" w:hAnsiTheme="minorHAnsi" w:cstheme="minorHAnsi"/>
                <w:b/>
                <w:bCs/>
              </w:rPr>
              <w:t xml:space="preserve">Care </w:t>
            </w:r>
            <w:r w:rsidRPr="0080365B">
              <w:rPr>
                <w:rFonts w:asciiTheme="minorHAnsi" w:hAnsiTheme="minorHAnsi" w:cstheme="minorHAnsi"/>
                <w:b/>
                <w:bCs/>
              </w:rPr>
              <w:t>Dentist System</w:t>
            </w:r>
          </w:p>
        </w:tc>
      </w:tr>
      <w:tr w:rsidR="00C6102F" w:rsidRPr="0080365B" w14:paraId="21CE4B0F" w14:textId="77777777" w:rsidTr="00D37E48">
        <w:trPr>
          <w:trHeight w:val="1609"/>
        </w:trPr>
        <w:tc>
          <w:tcPr>
            <w:tcW w:w="9903" w:type="dxa"/>
          </w:tcPr>
          <w:p w14:paraId="60E3EAF6" w14:textId="77777777" w:rsidR="00C6102F" w:rsidRPr="0080365B" w:rsidRDefault="00FB3A39" w:rsidP="0080365B">
            <w:pPr>
              <w:jc w:val="both"/>
              <w:rPr>
                <w:rFonts w:asciiTheme="minorHAnsi" w:hAnsiTheme="minorHAnsi" w:cstheme="minorHAnsi"/>
              </w:rPr>
            </w:pPr>
            <w:r w:rsidRPr="0080365B">
              <w:rPr>
                <w:rFonts w:asciiTheme="minorHAnsi" w:hAnsiTheme="minorHAnsi" w:cstheme="minorHAnsi"/>
              </w:rPr>
              <w:t>As a system,</w:t>
            </w:r>
          </w:p>
          <w:p w14:paraId="2E9CB172" w14:textId="77777777" w:rsidR="00FB3A39" w:rsidRPr="0080365B" w:rsidRDefault="00FB3A39" w:rsidP="0080365B">
            <w:pPr>
              <w:jc w:val="both"/>
              <w:rPr>
                <w:rFonts w:asciiTheme="minorHAnsi" w:hAnsiTheme="minorHAnsi" w:cstheme="minorHAnsi"/>
              </w:rPr>
            </w:pPr>
            <w:r w:rsidRPr="0080365B">
              <w:rPr>
                <w:rFonts w:asciiTheme="minorHAnsi" w:hAnsiTheme="minorHAnsi" w:cstheme="minorHAnsi"/>
              </w:rPr>
              <w:t>I need to set reminder on bills.</w:t>
            </w:r>
          </w:p>
          <w:p w14:paraId="10FF00CC" w14:textId="58DE0E4A" w:rsidR="00FB3A39" w:rsidRPr="0080365B" w:rsidRDefault="00FB3A39" w:rsidP="0080365B">
            <w:pPr>
              <w:jc w:val="both"/>
              <w:rPr>
                <w:rFonts w:asciiTheme="minorHAnsi" w:hAnsiTheme="minorHAnsi" w:cstheme="minorHAnsi"/>
              </w:rPr>
            </w:pPr>
            <w:r w:rsidRPr="0080365B">
              <w:rPr>
                <w:rFonts w:asciiTheme="minorHAnsi" w:hAnsiTheme="minorHAnsi" w:cstheme="minorHAnsi"/>
              </w:rPr>
              <w:t xml:space="preserve">So that, I can </w:t>
            </w:r>
            <w:r w:rsidR="00606B48" w:rsidRPr="0080365B">
              <w:rPr>
                <w:rFonts w:asciiTheme="minorHAnsi" w:hAnsiTheme="minorHAnsi" w:cstheme="minorHAnsi"/>
              </w:rPr>
              <w:t>send</w:t>
            </w:r>
            <w:r w:rsidRPr="0080365B">
              <w:rPr>
                <w:rFonts w:asciiTheme="minorHAnsi" w:hAnsiTheme="minorHAnsi" w:cstheme="minorHAnsi"/>
              </w:rPr>
              <w:t xml:space="preserve"> automatic email/SMS to the patients.</w:t>
            </w:r>
          </w:p>
        </w:tc>
      </w:tr>
      <w:tr w:rsidR="00C6102F" w:rsidRPr="0080365B" w14:paraId="7F4D357C" w14:textId="77777777" w:rsidTr="00ED217F">
        <w:trPr>
          <w:trHeight w:val="507"/>
        </w:trPr>
        <w:tc>
          <w:tcPr>
            <w:tcW w:w="9903" w:type="dxa"/>
          </w:tcPr>
          <w:p w14:paraId="6298143C" w14:textId="6F51AC3F" w:rsidR="00C6102F" w:rsidRPr="0080365B" w:rsidRDefault="00ED217F" w:rsidP="0080365B">
            <w:pPr>
              <w:jc w:val="both"/>
              <w:rPr>
                <w:rFonts w:asciiTheme="minorHAnsi" w:hAnsiTheme="minorHAnsi" w:cstheme="minorHAnsi"/>
                <w:b/>
                <w:bCs/>
              </w:rPr>
            </w:pPr>
            <w:r w:rsidRPr="0080365B">
              <w:rPr>
                <w:rFonts w:asciiTheme="minorHAnsi" w:hAnsiTheme="minorHAnsi" w:cstheme="minorHAnsi"/>
                <w:b/>
                <w:bCs/>
              </w:rPr>
              <w:t>Dentist</w:t>
            </w:r>
          </w:p>
        </w:tc>
      </w:tr>
      <w:tr w:rsidR="00C6102F" w:rsidRPr="0080365B" w14:paraId="21484B36" w14:textId="77777777" w:rsidTr="00D37E48">
        <w:trPr>
          <w:trHeight w:val="1609"/>
        </w:trPr>
        <w:tc>
          <w:tcPr>
            <w:tcW w:w="9903" w:type="dxa"/>
          </w:tcPr>
          <w:p w14:paraId="0CF8F63F" w14:textId="77777777" w:rsidR="00C6102F" w:rsidRPr="0080365B" w:rsidRDefault="00ED217F" w:rsidP="0080365B">
            <w:pPr>
              <w:jc w:val="both"/>
              <w:rPr>
                <w:rFonts w:asciiTheme="minorHAnsi" w:hAnsiTheme="minorHAnsi" w:cstheme="minorHAnsi"/>
              </w:rPr>
            </w:pPr>
            <w:r w:rsidRPr="0080365B">
              <w:rPr>
                <w:rFonts w:asciiTheme="minorHAnsi" w:hAnsiTheme="minorHAnsi" w:cstheme="minorHAnsi"/>
              </w:rPr>
              <w:t>As a dentist,</w:t>
            </w:r>
          </w:p>
          <w:p w14:paraId="36628883" w14:textId="77777777" w:rsidR="00ED217F" w:rsidRPr="0080365B" w:rsidRDefault="00ED217F" w:rsidP="0080365B">
            <w:pPr>
              <w:jc w:val="both"/>
              <w:rPr>
                <w:rFonts w:asciiTheme="minorHAnsi" w:hAnsiTheme="minorHAnsi" w:cstheme="minorHAnsi"/>
              </w:rPr>
            </w:pPr>
            <w:r w:rsidRPr="0080365B">
              <w:rPr>
                <w:rFonts w:asciiTheme="minorHAnsi" w:hAnsiTheme="minorHAnsi" w:cstheme="minorHAnsi"/>
              </w:rPr>
              <w:t>I need to use Mr. Care system.</w:t>
            </w:r>
          </w:p>
          <w:p w14:paraId="5009C145" w14:textId="383AEE50" w:rsidR="00ED217F" w:rsidRPr="0080365B" w:rsidRDefault="00ED217F" w:rsidP="0080365B">
            <w:pPr>
              <w:jc w:val="both"/>
              <w:rPr>
                <w:rFonts w:asciiTheme="minorHAnsi" w:hAnsiTheme="minorHAnsi" w:cstheme="minorHAnsi"/>
              </w:rPr>
            </w:pPr>
            <w:r w:rsidRPr="0080365B">
              <w:rPr>
                <w:rFonts w:asciiTheme="minorHAnsi" w:hAnsiTheme="minorHAnsi" w:cstheme="minorHAnsi"/>
              </w:rPr>
              <w:t>So that, I can able to manage treatment types available for patients.</w:t>
            </w:r>
          </w:p>
        </w:tc>
      </w:tr>
      <w:tr w:rsidR="00C6102F" w:rsidRPr="0080365B" w14:paraId="6618D7C4" w14:textId="77777777" w:rsidTr="00D37E48">
        <w:trPr>
          <w:trHeight w:val="1609"/>
        </w:trPr>
        <w:tc>
          <w:tcPr>
            <w:tcW w:w="9903" w:type="dxa"/>
          </w:tcPr>
          <w:p w14:paraId="0C8BBFC5" w14:textId="77777777" w:rsidR="00B057AA" w:rsidRPr="0080365B" w:rsidRDefault="00B057AA" w:rsidP="0080365B">
            <w:pPr>
              <w:jc w:val="both"/>
              <w:rPr>
                <w:rFonts w:asciiTheme="minorHAnsi" w:hAnsiTheme="minorHAnsi" w:cstheme="minorHAnsi"/>
              </w:rPr>
            </w:pPr>
            <w:r w:rsidRPr="0080365B">
              <w:rPr>
                <w:rFonts w:asciiTheme="minorHAnsi" w:hAnsiTheme="minorHAnsi" w:cstheme="minorHAnsi"/>
              </w:rPr>
              <w:t>As a dentist</w:t>
            </w:r>
          </w:p>
          <w:p w14:paraId="6848A7CE" w14:textId="77777777" w:rsidR="00B057AA" w:rsidRPr="0080365B" w:rsidRDefault="00B057AA" w:rsidP="0080365B">
            <w:pPr>
              <w:jc w:val="both"/>
              <w:rPr>
                <w:rFonts w:asciiTheme="minorHAnsi" w:hAnsiTheme="minorHAnsi" w:cstheme="minorHAnsi"/>
              </w:rPr>
            </w:pPr>
            <w:r w:rsidRPr="0080365B">
              <w:rPr>
                <w:rFonts w:asciiTheme="minorHAnsi" w:hAnsiTheme="minorHAnsi" w:cstheme="minorHAnsi"/>
              </w:rPr>
              <w:t>I need to record my availability on schedular.</w:t>
            </w:r>
          </w:p>
          <w:p w14:paraId="18F0B9E9" w14:textId="442AB040" w:rsidR="00C6102F" w:rsidRPr="0080365B" w:rsidRDefault="00B057AA" w:rsidP="0080365B">
            <w:pPr>
              <w:jc w:val="both"/>
              <w:rPr>
                <w:rFonts w:asciiTheme="minorHAnsi" w:hAnsiTheme="minorHAnsi" w:cstheme="minorHAnsi"/>
              </w:rPr>
            </w:pPr>
            <w:r w:rsidRPr="0080365B">
              <w:rPr>
                <w:rFonts w:asciiTheme="minorHAnsi" w:hAnsiTheme="minorHAnsi" w:cstheme="minorHAnsi"/>
              </w:rPr>
              <w:t>So that, Mr. Care can match the appointments and schedules.</w:t>
            </w:r>
          </w:p>
        </w:tc>
      </w:tr>
      <w:tr w:rsidR="004E0D5F" w:rsidRPr="0080365B" w14:paraId="24931810" w14:textId="77777777" w:rsidTr="004E0D5F">
        <w:trPr>
          <w:trHeight w:val="513"/>
        </w:trPr>
        <w:tc>
          <w:tcPr>
            <w:tcW w:w="9903" w:type="dxa"/>
          </w:tcPr>
          <w:p w14:paraId="29650C3C" w14:textId="5D5CB17F" w:rsidR="004E0D5F" w:rsidRPr="0080365B" w:rsidRDefault="004E0D5F" w:rsidP="0080365B">
            <w:pPr>
              <w:jc w:val="both"/>
              <w:rPr>
                <w:rFonts w:asciiTheme="minorHAnsi" w:hAnsiTheme="minorHAnsi" w:cstheme="minorHAnsi"/>
                <w:b/>
                <w:bCs/>
              </w:rPr>
            </w:pPr>
            <w:r w:rsidRPr="0080365B">
              <w:rPr>
                <w:rFonts w:asciiTheme="minorHAnsi" w:hAnsiTheme="minorHAnsi" w:cstheme="minorHAnsi"/>
                <w:b/>
                <w:bCs/>
              </w:rPr>
              <w:t>Administrative staff</w:t>
            </w:r>
          </w:p>
        </w:tc>
      </w:tr>
      <w:tr w:rsidR="004E0D5F" w:rsidRPr="0080365B" w14:paraId="5D384F1B" w14:textId="77777777" w:rsidTr="00D37E48">
        <w:trPr>
          <w:trHeight w:val="1609"/>
        </w:trPr>
        <w:tc>
          <w:tcPr>
            <w:tcW w:w="9903" w:type="dxa"/>
          </w:tcPr>
          <w:p w14:paraId="79850C89" w14:textId="61078DDC" w:rsidR="004E0D5F" w:rsidRPr="0080365B" w:rsidRDefault="004E0D5F" w:rsidP="0080365B">
            <w:pPr>
              <w:jc w:val="both"/>
              <w:rPr>
                <w:rFonts w:asciiTheme="minorHAnsi" w:hAnsiTheme="minorHAnsi" w:cstheme="minorHAnsi"/>
              </w:rPr>
            </w:pPr>
            <w:r w:rsidRPr="0080365B">
              <w:rPr>
                <w:rFonts w:asciiTheme="minorHAnsi" w:hAnsiTheme="minorHAnsi" w:cstheme="minorHAnsi"/>
              </w:rPr>
              <w:t xml:space="preserve">As </w:t>
            </w:r>
            <w:proofErr w:type="spellStart"/>
            <w:proofErr w:type="gramStart"/>
            <w:r w:rsidRPr="0080365B">
              <w:rPr>
                <w:rFonts w:asciiTheme="minorHAnsi" w:hAnsiTheme="minorHAnsi" w:cstheme="minorHAnsi"/>
              </w:rPr>
              <w:t>a</w:t>
            </w:r>
            <w:proofErr w:type="spellEnd"/>
            <w:proofErr w:type="gramEnd"/>
            <w:r w:rsidRPr="0080365B">
              <w:rPr>
                <w:rFonts w:asciiTheme="minorHAnsi" w:hAnsiTheme="minorHAnsi" w:cstheme="minorHAnsi"/>
              </w:rPr>
              <w:t xml:space="preserve"> administrative staff</w:t>
            </w:r>
            <w:r w:rsidR="00646A19" w:rsidRPr="0080365B">
              <w:rPr>
                <w:rFonts w:asciiTheme="minorHAnsi" w:hAnsiTheme="minorHAnsi" w:cstheme="minorHAnsi"/>
              </w:rPr>
              <w:t>,</w:t>
            </w:r>
          </w:p>
          <w:p w14:paraId="79DA1180" w14:textId="7C532A08" w:rsidR="00646A19" w:rsidRPr="0080365B" w:rsidRDefault="00646A19" w:rsidP="0080365B">
            <w:pPr>
              <w:jc w:val="both"/>
              <w:rPr>
                <w:rFonts w:asciiTheme="minorHAnsi" w:hAnsiTheme="minorHAnsi" w:cstheme="minorHAnsi"/>
              </w:rPr>
            </w:pPr>
            <w:r w:rsidRPr="0080365B">
              <w:rPr>
                <w:rFonts w:asciiTheme="minorHAnsi" w:hAnsiTheme="minorHAnsi" w:cstheme="minorHAnsi"/>
              </w:rPr>
              <w:t xml:space="preserve">I need </w:t>
            </w:r>
            <w:proofErr w:type="gramStart"/>
            <w:r w:rsidRPr="0080365B">
              <w:rPr>
                <w:rFonts w:asciiTheme="minorHAnsi" w:hAnsiTheme="minorHAnsi" w:cstheme="minorHAnsi"/>
              </w:rPr>
              <w:t>a</w:t>
            </w:r>
            <w:proofErr w:type="gramEnd"/>
            <w:r w:rsidRPr="0080365B">
              <w:rPr>
                <w:rFonts w:asciiTheme="minorHAnsi" w:hAnsiTheme="minorHAnsi" w:cstheme="minorHAnsi"/>
              </w:rPr>
              <w:t xml:space="preserve"> access of Mr. Care system</w:t>
            </w:r>
          </w:p>
          <w:p w14:paraId="1D80793B" w14:textId="405D00E5" w:rsidR="00646A19" w:rsidRPr="0080365B" w:rsidRDefault="00646A19" w:rsidP="0080365B">
            <w:pPr>
              <w:jc w:val="both"/>
              <w:rPr>
                <w:rFonts w:asciiTheme="minorHAnsi" w:hAnsiTheme="minorHAnsi" w:cstheme="minorHAnsi"/>
              </w:rPr>
            </w:pPr>
            <w:r w:rsidRPr="0080365B">
              <w:rPr>
                <w:rFonts w:asciiTheme="minorHAnsi" w:hAnsiTheme="minorHAnsi" w:cstheme="minorHAnsi"/>
              </w:rPr>
              <w:t>So that, I can able to manage treatment schedule.</w:t>
            </w:r>
          </w:p>
          <w:p w14:paraId="0520FA8B" w14:textId="454EC269" w:rsidR="004E0D5F" w:rsidRPr="0080365B" w:rsidRDefault="004E0D5F" w:rsidP="0080365B">
            <w:pPr>
              <w:jc w:val="both"/>
              <w:rPr>
                <w:rFonts w:asciiTheme="minorHAnsi" w:hAnsiTheme="minorHAnsi" w:cstheme="minorHAnsi"/>
              </w:rPr>
            </w:pPr>
          </w:p>
        </w:tc>
      </w:tr>
      <w:tr w:rsidR="00646A19" w:rsidRPr="0080365B" w14:paraId="51928D39" w14:textId="77777777" w:rsidTr="00D37E48">
        <w:trPr>
          <w:trHeight w:val="1609"/>
        </w:trPr>
        <w:tc>
          <w:tcPr>
            <w:tcW w:w="9903" w:type="dxa"/>
          </w:tcPr>
          <w:p w14:paraId="3030A6FB" w14:textId="77777777" w:rsidR="00646A19" w:rsidRPr="0080365B" w:rsidRDefault="00646A19" w:rsidP="0080365B">
            <w:pPr>
              <w:jc w:val="both"/>
              <w:rPr>
                <w:rFonts w:asciiTheme="minorHAnsi" w:hAnsiTheme="minorHAnsi" w:cstheme="minorHAnsi"/>
              </w:rPr>
            </w:pPr>
            <w:r w:rsidRPr="0080365B">
              <w:rPr>
                <w:rFonts w:asciiTheme="minorHAnsi" w:hAnsiTheme="minorHAnsi" w:cstheme="minorHAnsi"/>
              </w:rPr>
              <w:lastRenderedPageBreak/>
              <w:t xml:space="preserve">As </w:t>
            </w:r>
            <w:proofErr w:type="spellStart"/>
            <w:proofErr w:type="gramStart"/>
            <w:r w:rsidRPr="0080365B">
              <w:rPr>
                <w:rFonts w:asciiTheme="minorHAnsi" w:hAnsiTheme="minorHAnsi" w:cstheme="minorHAnsi"/>
              </w:rPr>
              <w:t>a</w:t>
            </w:r>
            <w:proofErr w:type="spellEnd"/>
            <w:proofErr w:type="gramEnd"/>
            <w:r w:rsidRPr="0080365B">
              <w:rPr>
                <w:rFonts w:asciiTheme="minorHAnsi" w:hAnsiTheme="minorHAnsi" w:cstheme="minorHAnsi"/>
              </w:rPr>
              <w:t xml:space="preserve"> administrative staff,</w:t>
            </w:r>
          </w:p>
          <w:p w14:paraId="5582C060" w14:textId="77777777" w:rsidR="00646A19" w:rsidRPr="0080365B" w:rsidRDefault="00646A19" w:rsidP="0080365B">
            <w:pPr>
              <w:jc w:val="both"/>
              <w:rPr>
                <w:rFonts w:asciiTheme="minorHAnsi" w:hAnsiTheme="minorHAnsi" w:cstheme="minorHAnsi"/>
              </w:rPr>
            </w:pPr>
            <w:r w:rsidRPr="0080365B">
              <w:rPr>
                <w:rFonts w:asciiTheme="minorHAnsi" w:hAnsiTheme="minorHAnsi" w:cstheme="minorHAnsi"/>
              </w:rPr>
              <w:t xml:space="preserve">I need </w:t>
            </w:r>
            <w:proofErr w:type="gramStart"/>
            <w:r w:rsidRPr="0080365B">
              <w:rPr>
                <w:rFonts w:asciiTheme="minorHAnsi" w:hAnsiTheme="minorHAnsi" w:cstheme="minorHAnsi"/>
              </w:rPr>
              <w:t>a</w:t>
            </w:r>
            <w:proofErr w:type="gramEnd"/>
            <w:r w:rsidRPr="0080365B">
              <w:rPr>
                <w:rFonts w:asciiTheme="minorHAnsi" w:hAnsiTheme="minorHAnsi" w:cstheme="minorHAnsi"/>
              </w:rPr>
              <w:t xml:space="preserve"> access of Mr. Care system</w:t>
            </w:r>
          </w:p>
          <w:p w14:paraId="141B10DF" w14:textId="6B60A46A" w:rsidR="00646A19" w:rsidRPr="0080365B" w:rsidRDefault="00646A19" w:rsidP="0080365B">
            <w:pPr>
              <w:jc w:val="both"/>
              <w:rPr>
                <w:rFonts w:asciiTheme="minorHAnsi" w:hAnsiTheme="minorHAnsi" w:cstheme="minorHAnsi"/>
              </w:rPr>
            </w:pPr>
            <w:r w:rsidRPr="0080365B">
              <w:rPr>
                <w:rFonts w:asciiTheme="minorHAnsi" w:hAnsiTheme="minorHAnsi" w:cstheme="minorHAnsi"/>
              </w:rPr>
              <w:t>So that, I can able to manage doctor schedule.</w:t>
            </w:r>
          </w:p>
          <w:p w14:paraId="1993AE4D" w14:textId="6D88B264" w:rsidR="00646A19" w:rsidRPr="0080365B" w:rsidRDefault="00646A19" w:rsidP="0080365B">
            <w:pPr>
              <w:jc w:val="both"/>
              <w:rPr>
                <w:rFonts w:asciiTheme="minorHAnsi" w:hAnsiTheme="minorHAnsi" w:cstheme="minorHAnsi"/>
              </w:rPr>
            </w:pPr>
          </w:p>
        </w:tc>
      </w:tr>
      <w:tr w:rsidR="00646A19" w:rsidRPr="0080365B" w14:paraId="63EFCE05" w14:textId="77777777" w:rsidTr="00F72A89">
        <w:trPr>
          <w:trHeight w:val="1609"/>
        </w:trPr>
        <w:tc>
          <w:tcPr>
            <w:tcW w:w="9903" w:type="dxa"/>
          </w:tcPr>
          <w:p w14:paraId="3C729DD2" w14:textId="77777777" w:rsidR="00646A19" w:rsidRPr="0080365B" w:rsidRDefault="00646A19" w:rsidP="0080365B">
            <w:pPr>
              <w:jc w:val="both"/>
              <w:rPr>
                <w:rFonts w:asciiTheme="minorHAnsi" w:hAnsiTheme="minorHAnsi" w:cstheme="minorHAnsi"/>
              </w:rPr>
            </w:pPr>
            <w:r w:rsidRPr="0080365B">
              <w:rPr>
                <w:rFonts w:asciiTheme="minorHAnsi" w:hAnsiTheme="minorHAnsi" w:cstheme="minorHAnsi"/>
              </w:rPr>
              <w:t xml:space="preserve">As </w:t>
            </w:r>
            <w:proofErr w:type="spellStart"/>
            <w:proofErr w:type="gramStart"/>
            <w:r w:rsidRPr="0080365B">
              <w:rPr>
                <w:rFonts w:asciiTheme="minorHAnsi" w:hAnsiTheme="minorHAnsi" w:cstheme="minorHAnsi"/>
              </w:rPr>
              <w:t>a</w:t>
            </w:r>
            <w:proofErr w:type="spellEnd"/>
            <w:proofErr w:type="gramEnd"/>
            <w:r w:rsidRPr="0080365B">
              <w:rPr>
                <w:rFonts w:asciiTheme="minorHAnsi" w:hAnsiTheme="minorHAnsi" w:cstheme="minorHAnsi"/>
              </w:rPr>
              <w:t xml:space="preserve"> administrative staff,</w:t>
            </w:r>
          </w:p>
          <w:p w14:paraId="141D63F9" w14:textId="77777777" w:rsidR="00646A19" w:rsidRPr="0080365B" w:rsidRDefault="00646A19" w:rsidP="0080365B">
            <w:pPr>
              <w:jc w:val="both"/>
              <w:rPr>
                <w:rFonts w:asciiTheme="minorHAnsi" w:hAnsiTheme="minorHAnsi" w:cstheme="minorHAnsi"/>
              </w:rPr>
            </w:pPr>
            <w:r w:rsidRPr="0080365B">
              <w:rPr>
                <w:rFonts w:asciiTheme="minorHAnsi" w:hAnsiTheme="minorHAnsi" w:cstheme="minorHAnsi"/>
              </w:rPr>
              <w:t xml:space="preserve">I need </w:t>
            </w:r>
            <w:proofErr w:type="gramStart"/>
            <w:r w:rsidRPr="0080365B">
              <w:rPr>
                <w:rFonts w:asciiTheme="minorHAnsi" w:hAnsiTheme="minorHAnsi" w:cstheme="minorHAnsi"/>
              </w:rPr>
              <w:t>a</w:t>
            </w:r>
            <w:proofErr w:type="gramEnd"/>
            <w:r w:rsidRPr="0080365B">
              <w:rPr>
                <w:rFonts w:asciiTheme="minorHAnsi" w:hAnsiTheme="minorHAnsi" w:cstheme="minorHAnsi"/>
              </w:rPr>
              <w:t xml:space="preserve"> access of Mr. Care system</w:t>
            </w:r>
          </w:p>
          <w:p w14:paraId="46910366" w14:textId="551EA20B" w:rsidR="00646A19" w:rsidRPr="0080365B" w:rsidRDefault="00646A19" w:rsidP="0080365B">
            <w:pPr>
              <w:jc w:val="both"/>
              <w:rPr>
                <w:rFonts w:asciiTheme="minorHAnsi" w:hAnsiTheme="minorHAnsi" w:cstheme="minorHAnsi"/>
              </w:rPr>
            </w:pPr>
            <w:r w:rsidRPr="0080365B">
              <w:rPr>
                <w:rFonts w:asciiTheme="minorHAnsi" w:hAnsiTheme="minorHAnsi" w:cstheme="minorHAnsi"/>
              </w:rPr>
              <w:t>So that, I can able to recall on regular basis.</w:t>
            </w:r>
          </w:p>
          <w:p w14:paraId="31A00BC2" w14:textId="77777777" w:rsidR="00646A19" w:rsidRPr="0080365B" w:rsidRDefault="00646A19" w:rsidP="0080365B">
            <w:pPr>
              <w:jc w:val="both"/>
              <w:rPr>
                <w:rFonts w:asciiTheme="minorHAnsi" w:hAnsiTheme="minorHAnsi" w:cstheme="minorHAnsi"/>
              </w:rPr>
            </w:pPr>
          </w:p>
        </w:tc>
      </w:tr>
      <w:tr w:rsidR="00646A19" w:rsidRPr="0080365B" w14:paraId="288B9D69" w14:textId="77777777" w:rsidTr="00F72A89">
        <w:trPr>
          <w:trHeight w:val="1609"/>
        </w:trPr>
        <w:tc>
          <w:tcPr>
            <w:tcW w:w="9903" w:type="dxa"/>
          </w:tcPr>
          <w:p w14:paraId="1B63FB9D" w14:textId="77777777" w:rsidR="00646A19" w:rsidRPr="0080365B" w:rsidRDefault="00E17FE2" w:rsidP="0080365B">
            <w:pPr>
              <w:jc w:val="both"/>
              <w:rPr>
                <w:rFonts w:asciiTheme="minorHAnsi" w:hAnsiTheme="minorHAnsi" w:cstheme="minorHAnsi"/>
              </w:rPr>
            </w:pPr>
            <w:r w:rsidRPr="0080365B">
              <w:rPr>
                <w:rFonts w:asciiTheme="minorHAnsi" w:hAnsiTheme="minorHAnsi" w:cstheme="minorHAnsi"/>
              </w:rPr>
              <w:t xml:space="preserve">As </w:t>
            </w:r>
            <w:proofErr w:type="gramStart"/>
            <w:r w:rsidRPr="0080365B">
              <w:rPr>
                <w:rFonts w:asciiTheme="minorHAnsi" w:hAnsiTheme="minorHAnsi" w:cstheme="minorHAnsi"/>
              </w:rPr>
              <w:t>a</w:t>
            </w:r>
            <w:proofErr w:type="gramEnd"/>
            <w:r w:rsidRPr="0080365B">
              <w:rPr>
                <w:rFonts w:asciiTheme="minorHAnsi" w:hAnsiTheme="minorHAnsi" w:cstheme="minorHAnsi"/>
              </w:rPr>
              <w:t xml:space="preserve"> admin staff,</w:t>
            </w:r>
          </w:p>
          <w:p w14:paraId="4186ECDE" w14:textId="77777777" w:rsidR="00E17FE2" w:rsidRPr="0080365B" w:rsidRDefault="00E17FE2" w:rsidP="0080365B">
            <w:pPr>
              <w:jc w:val="both"/>
              <w:rPr>
                <w:rFonts w:asciiTheme="minorHAnsi" w:hAnsiTheme="minorHAnsi" w:cstheme="minorHAnsi"/>
              </w:rPr>
            </w:pPr>
            <w:r w:rsidRPr="0080365B">
              <w:rPr>
                <w:rFonts w:asciiTheme="minorHAnsi" w:hAnsiTheme="minorHAnsi" w:cstheme="minorHAnsi"/>
              </w:rPr>
              <w:t>I need to access Mr. Care system,</w:t>
            </w:r>
          </w:p>
          <w:p w14:paraId="01BF722B" w14:textId="0CCEB1BA" w:rsidR="00E17FE2" w:rsidRPr="0080365B" w:rsidRDefault="00E17FE2" w:rsidP="0080365B">
            <w:pPr>
              <w:jc w:val="both"/>
              <w:rPr>
                <w:rFonts w:asciiTheme="minorHAnsi" w:hAnsiTheme="minorHAnsi" w:cstheme="minorHAnsi"/>
              </w:rPr>
            </w:pPr>
            <w:r w:rsidRPr="0080365B">
              <w:rPr>
                <w:rFonts w:asciiTheme="minorHAnsi" w:hAnsiTheme="minorHAnsi" w:cstheme="minorHAnsi"/>
              </w:rPr>
              <w:t>So that, I can able to update inventory pricing.</w:t>
            </w:r>
          </w:p>
        </w:tc>
      </w:tr>
      <w:tr w:rsidR="00646A19" w:rsidRPr="0080365B" w14:paraId="3B3D749F" w14:textId="77777777" w:rsidTr="00F72A89">
        <w:trPr>
          <w:trHeight w:val="1609"/>
        </w:trPr>
        <w:tc>
          <w:tcPr>
            <w:tcW w:w="9903" w:type="dxa"/>
          </w:tcPr>
          <w:p w14:paraId="030F6E18" w14:textId="77777777" w:rsidR="00E17FE2" w:rsidRPr="0080365B" w:rsidRDefault="00E17FE2" w:rsidP="0080365B">
            <w:pPr>
              <w:jc w:val="both"/>
              <w:rPr>
                <w:rFonts w:asciiTheme="minorHAnsi" w:hAnsiTheme="minorHAnsi" w:cstheme="minorHAnsi"/>
              </w:rPr>
            </w:pPr>
            <w:r w:rsidRPr="0080365B">
              <w:rPr>
                <w:rFonts w:asciiTheme="minorHAnsi" w:hAnsiTheme="minorHAnsi" w:cstheme="minorHAnsi"/>
              </w:rPr>
              <w:t xml:space="preserve">As </w:t>
            </w:r>
            <w:proofErr w:type="gramStart"/>
            <w:r w:rsidRPr="0080365B">
              <w:rPr>
                <w:rFonts w:asciiTheme="minorHAnsi" w:hAnsiTheme="minorHAnsi" w:cstheme="minorHAnsi"/>
              </w:rPr>
              <w:t>a</w:t>
            </w:r>
            <w:proofErr w:type="gramEnd"/>
            <w:r w:rsidRPr="0080365B">
              <w:rPr>
                <w:rFonts w:asciiTheme="minorHAnsi" w:hAnsiTheme="minorHAnsi" w:cstheme="minorHAnsi"/>
              </w:rPr>
              <w:t xml:space="preserve"> admin staff,</w:t>
            </w:r>
          </w:p>
          <w:p w14:paraId="01FF3ED4" w14:textId="77777777" w:rsidR="00E17FE2" w:rsidRPr="0080365B" w:rsidRDefault="00E17FE2" w:rsidP="0080365B">
            <w:pPr>
              <w:jc w:val="both"/>
              <w:rPr>
                <w:rFonts w:asciiTheme="minorHAnsi" w:hAnsiTheme="minorHAnsi" w:cstheme="minorHAnsi"/>
              </w:rPr>
            </w:pPr>
            <w:r w:rsidRPr="0080365B">
              <w:rPr>
                <w:rFonts w:asciiTheme="minorHAnsi" w:hAnsiTheme="minorHAnsi" w:cstheme="minorHAnsi"/>
              </w:rPr>
              <w:t>I need to access Mr. Care system,</w:t>
            </w:r>
          </w:p>
          <w:p w14:paraId="0F228B0F" w14:textId="16695B90" w:rsidR="00646A19" w:rsidRPr="0080365B" w:rsidRDefault="00E17FE2" w:rsidP="0080365B">
            <w:pPr>
              <w:jc w:val="both"/>
              <w:rPr>
                <w:rFonts w:asciiTheme="minorHAnsi" w:hAnsiTheme="minorHAnsi" w:cstheme="minorHAnsi"/>
              </w:rPr>
            </w:pPr>
            <w:r w:rsidRPr="0080365B">
              <w:rPr>
                <w:rFonts w:asciiTheme="minorHAnsi" w:hAnsiTheme="minorHAnsi" w:cstheme="minorHAnsi"/>
              </w:rPr>
              <w:t>So that, I can able to update information and dentist schedules on ad hoc request.</w:t>
            </w:r>
          </w:p>
        </w:tc>
      </w:tr>
    </w:tbl>
    <w:p w14:paraId="497F929E" w14:textId="49F6A05B" w:rsidR="00DE1814" w:rsidRPr="0080365B" w:rsidRDefault="00DE1814" w:rsidP="0080365B">
      <w:pPr>
        <w:spacing w:after="200"/>
        <w:jc w:val="both"/>
        <w:rPr>
          <w:rFonts w:asciiTheme="minorHAnsi" w:eastAsia="PMingLiU" w:hAnsiTheme="minorHAnsi" w:cstheme="minorHAnsi"/>
          <w:smallCaps/>
          <w:sz w:val="28"/>
          <w:szCs w:val="28"/>
          <w:lang w:eastAsia="zh-TW"/>
        </w:rPr>
      </w:pPr>
    </w:p>
    <w:p w14:paraId="157298A1" w14:textId="0ECD9BC7" w:rsidR="000C6BD7" w:rsidRPr="0080365B" w:rsidRDefault="000C6BD7" w:rsidP="0080365B">
      <w:pPr>
        <w:spacing w:after="200"/>
        <w:jc w:val="both"/>
        <w:rPr>
          <w:rFonts w:asciiTheme="minorHAnsi" w:eastAsia="PMingLiU" w:hAnsiTheme="minorHAnsi" w:cstheme="minorHAnsi"/>
          <w:smallCaps/>
          <w:sz w:val="28"/>
          <w:szCs w:val="28"/>
          <w:lang w:eastAsia="zh-TW"/>
        </w:rPr>
      </w:pPr>
    </w:p>
    <w:p w14:paraId="00DDCD6E" w14:textId="6CE38E95" w:rsidR="000C6BD7" w:rsidRPr="0080365B" w:rsidRDefault="000C6BD7" w:rsidP="0080365B">
      <w:pPr>
        <w:spacing w:after="200"/>
        <w:jc w:val="both"/>
        <w:rPr>
          <w:rFonts w:asciiTheme="minorHAnsi" w:eastAsia="PMingLiU" w:hAnsiTheme="minorHAnsi" w:cstheme="minorHAnsi"/>
          <w:smallCaps/>
          <w:sz w:val="28"/>
          <w:szCs w:val="28"/>
          <w:lang w:eastAsia="zh-TW"/>
        </w:rPr>
      </w:pPr>
    </w:p>
    <w:p w14:paraId="70E1ED8D" w14:textId="4F2EC180" w:rsidR="000C6BD7" w:rsidRPr="0080365B" w:rsidRDefault="000C6BD7" w:rsidP="0080365B">
      <w:pPr>
        <w:spacing w:after="200"/>
        <w:jc w:val="both"/>
        <w:rPr>
          <w:rFonts w:asciiTheme="minorHAnsi" w:eastAsia="PMingLiU" w:hAnsiTheme="minorHAnsi" w:cstheme="minorHAnsi"/>
          <w:smallCaps/>
          <w:sz w:val="28"/>
          <w:szCs w:val="28"/>
          <w:lang w:eastAsia="zh-TW"/>
        </w:rPr>
      </w:pPr>
    </w:p>
    <w:p w14:paraId="53601771" w14:textId="77777777" w:rsidR="0063675F" w:rsidRPr="0080365B" w:rsidRDefault="0063675F" w:rsidP="0080365B">
      <w:pPr>
        <w:spacing w:after="200"/>
        <w:jc w:val="both"/>
        <w:rPr>
          <w:rFonts w:asciiTheme="minorHAnsi" w:eastAsia="PMingLiU" w:hAnsiTheme="minorHAnsi" w:cstheme="minorHAnsi"/>
          <w:smallCaps/>
          <w:sz w:val="28"/>
          <w:szCs w:val="28"/>
          <w:lang w:eastAsia="zh-TW"/>
        </w:rPr>
      </w:pPr>
    </w:p>
    <w:p w14:paraId="45748201" w14:textId="220A9999" w:rsidR="00BA1879" w:rsidRPr="0080365B" w:rsidRDefault="00BA1879" w:rsidP="0080365B">
      <w:pPr>
        <w:spacing w:after="200"/>
        <w:jc w:val="both"/>
        <w:rPr>
          <w:rFonts w:asciiTheme="minorHAnsi" w:eastAsia="PMingLiU" w:hAnsiTheme="minorHAnsi" w:cstheme="minorHAnsi"/>
          <w:smallCaps/>
          <w:sz w:val="28"/>
          <w:szCs w:val="28"/>
          <w:lang w:eastAsia="zh-TW"/>
        </w:rPr>
      </w:pPr>
      <w:r w:rsidRPr="0080365B">
        <w:rPr>
          <w:rFonts w:asciiTheme="minorHAnsi" w:eastAsia="PMingLiU" w:hAnsiTheme="minorHAnsi" w:cstheme="minorHAnsi"/>
          <w:smallCaps/>
          <w:sz w:val="28"/>
          <w:szCs w:val="28"/>
          <w:lang w:eastAsia="zh-TW"/>
        </w:rPr>
        <w:br w:type="page"/>
      </w:r>
    </w:p>
    <w:p w14:paraId="0FE93493" w14:textId="1BAE3700" w:rsidR="00403417" w:rsidRDefault="00403417" w:rsidP="00744D78">
      <w:pPr>
        <w:pStyle w:val="Heading2"/>
        <w:numPr>
          <w:ilvl w:val="0"/>
          <w:numId w:val="1"/>
        </w:numPr>
        <w:jc w:val="both"/>
        <w:rPr>
          <w:rFonts w:asciiTheme="minorHAnsi" w:hAnsiTheme="minorHAnsi" w:cstheme="minorHAnsi"/>
          <w:color w:val="00B0F0"/>
        </w:rPr>
      </w:pPr>
      <w:r w:rsidRPr="0080365B">
        <w:rPr>
          <w:rFonts w:asciiTheme="minorHAnsi" w:hAnsiTheme="minorHAnsi" w:cstheme="minorHAnsi"/>
          <w:color w:val="00B0F0"/>
        </w:rPr>
        <w:lastRenderedPageBreak/>
        <w:t>Use Case Model</w:t>
      </w:r>
    </w:p>
    <w:p w14:paraId="0580ADE1" w14:textId="193D18E3" w:rsidR="0080365B" w:rsidRPr="0080365B" w:rsidRDefault="0080365B" w:rsidP="00744D78">
      <w:pPr>
        <w:jc w:val="both"/>
        <w:rPr>
          <w:rFonts w:asciiTheme="minorHAnsi" w:hAnsiTheme="minorHAnsi" w:cstheme="minorHAnsi"/>
        </w:rPr>
      </w:pPr>
      <w:r>
        <w:rPr>
          <w:rFonts w:asciiTheme="minorHAnsi" w:hAnsiTheme="minorHAnsi" w:cstheme="minorHAnsi"/>
        </w:rPr>
        <w:t>Use case diagram is a methodology used to describe the functionality of system and decide the system stockholders. Each use case focuses on describing how to achieve a task. Here, there are total main four users, patient which is generalize as a register patient and un-register patient. Register patient can do all operation which are for patient can do. Admin staff and doctor is inherited from system.</w:t>
      </w:r>
      <w:r w:rsidR="006177E7">
        <w:rPr>
          <w:rFonts w:asciiTheme="minorHAnsi" w:hAnsiTheme="minorHAnsi" w:cstheme="minorHAnsi"/>
        </w:rPr>
        <w:t xml:space="preserve"> Include and extend define the whether the task is depending or independently perform or not. Extend is arrived when a guard condition is </w:t>
      </w:r>
      <w:r w:rsidR="00744D78">
        <w:rPr>
          <w:rFonts w:asciiTheme="minorHAnsi" w:hAnsiTheme="minorHAnsi" w:cstheme="minorHAnsi"/>
        </w:rPr>
        <w:t>happening</w:t>
      </w:r>
      <w:r w:rsidR="006177E7">
        <w:rPr>
          <w:rFonts w:asciiTheme="minorHAnsi" w:hAnsiTheme="minorHAnsi" w:cstheme="minorHAnsi"/>
        </w:rPr>
        <w:t xml:space="preserve"> with task.</w:t>
      </w:r>
    </w:p>
    <w:p w14:paraId="1965389C" w14:textId="77777777" w:rsidR="0076770D" w:rsidRPr="0080365B" w:rsidRDefault="0076770D" w:rsidP="0080365B">
      <w:pPr>
        <w:jc w:val="both"/>
        <w:rPr>
          <w:rFonts w:asciiTheme="minorHAnsi" w:hAnsiTheme="minorHAnsi" w:cstheme="minorHAnsi"/>
        </w:rPr>
      </w:pPr>
    </w:p>
    <w:p w14:paraId="5A169354" w14:textId="6785269E" w:rsidR="0076770D" w:rsidRPr="0080365B" w:rsidRDefault="0076770D" w:rsidP="0080365B">
      <w:pPr>
        <w:jc w:val="both"/>
        <w:rPr>
          <w:rFonts w:asciiTheme="minorHAnsi" w:hAnsiTheme="minorHAnsi" w:cstheme="minorHAnsi"/>
        </w:rPr>
      </w:pPr>
      <w:r w:rsidRPr="0080365B">
        <w:rPr>
          <w:rFonts w:asciiTheme="minorHAnsi" w:hAnsiTheme="minorHAnsi" w:cstheme="minorHAnsi"/>
          <w:noProof/>
        </w:rPr>
        <w:drawing>
          <wp:inline distT="0" distB="0" distL="0" distR="0" wp14:anchorId="5E66EB4A" wp14:editId="353D57BE">
            <wp:extent cx="6120130" cy="5803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5803900"/>
                    </a:xfrm>
                    <a:prstGeom prst="rect">
                      <a:avLst/>
                    </a:prstGeom>
                    <a:noFill/>
                    <a:ln>
                      <a:noFill/>
                    </a:ln>
                  </pic:spPr>
                </pic:pic>
              </a:graphicData>
            </a:graphic>
          </wp:inline>
        </w:drawing>
      </w:r>
    </w:p>
    <w:p w14:paraId="4FB00D2F" w14:textId="5B396B9F" w:rsidR="0076770D" w:rsidRPr="0080365B" w:rsidRDefault="0076770D" w:rsidP="0080365B">
      <w:pPr>
        <w:jc w:val="both"/>
        <w:rPr>
          <w:rFonts w:asciiTheme="minorHAnsi" w:hAnsiTheme="minorHAnsi" w:cstheme="minorHAnsi"/>
        </w:rPr>
      </w:pPr>
    </w:p>
    <w:p w14:paraId="2EE21B4C" w14:textId="27ED8DAF" w:rsidR="00981AE4" w:rsidRPr="0080365B" w:rsidRDefault="00981AE4" w:rsidP="0080365B">
      <w:pPr>
        <w:jc w:val="both"/>
        <w:rPr>
          <w:rFonts w:asciiTheme="minorHAnsi" w:hAnsiTheme="minorHAnsi" w:cstheme="minorHAnsi"/>
        </w:rPr>
      </w:pPr>
    </w:p>
    <w:p w14:paraId="7FFF238B" w14:textId="057E1985" w:rsidR="00451A0C" w:rsidRPr="0080365B" w:rsidRDefault="00451A0C" w:rsidP="0080365B">
      <w:pPr>
        <w:spacing w:after="200"/>
        <w:jc w:val="both"/>
        <w:rPr>
          <w:rFonts w:asciiTheme="minorHAnsi" w:hAnsiTheme="minorHAnsi" w:cstheme="minorHAnsi"/>
        </w:rPr>
      </w:pPr>
      <w:r w:rsidRPr="0080365B">
        <w:rPr>
          <w:rFonts w:asciiTheme="minorHAnsi" w:hAnsiTheme="minorHAnsi" w:cstheme="minorHAnsi"/>
        </w:rPr>
        <w:br w:type="page"/>
      </w:r>
    </w:p>
    <w:p w14:paraId="5F837218" w14:textId="4F0409A6" w:rsidR="0062689F" w:rsidRDefault="00B22E0C" w:rsidP="0080365B">
      <w:pPr>
        <w:pStyle w:val="Heading2"/>
        <w:numPr>
          <w:ilvl w:val="0"/>
          <w:numId w:val="1"/>
        </w:numPr>
        <w:jc w:val="both"/>
        <w:rPr>
          <w:rFonts w:asciiTheme="minorHAnsi" w:hAnsiTheme="minorHAnsi" w:cstheme="minorHAnsi"/>
          <w:color w:val="00B0F0"/>
        </w:rPr>
      </w:pPr>
      <w:r w:rsidRPr="0080365B">
        <w:rPr>
          <w:rFonts w:asciiTheme="minorHAnsi" w:hAnsiTheme="minorHAnsi" w:cstheme="minorHAnsi"/>
          <w:color w:val="00B0F0"/>
        </w:rPr>
        <w:lastRenderedPageBreak/>
        <w:t>Class Diagram</w:t>
      </w:r>
    </w:p>
    <w:p w14:paraId="68F2FAF2" w14:textId="6E414630" w:rsidR="00140974" w:rsidRPr="00140974" w:rsidRDefault="00140974" w:rsidP="00140974">
      <w:pPr>
        <w:jc w:val="both"/>
        <w:rPr>
          <w:rFonts w:asciiTheme="minorHAnsi" w:hAnsiTheme="minorHAnsi" w:cstheme="minorHAnsi"/>
        </w:rPr>
      </w:pPr>
      <w:r>
        <w:rPr>
          <w:rFonts w:asciiTheme="minorHAnsi" w:hAnsiTheme="minorHAnsi" w:cstheme="minorHAnsi"/>
        </w:rPr>
        <w:t>Class</w:t>
      </w:r>
      <w:r w:rsidR="00914D97">
        <w:rPr>
          <w:rFonts w:asciiTheme="minorHAnsi" w:hAnsiTheme="minorHAnsi" w:cstheme="minorHAnsi"/>
        </w:rPr>
        <w:t xml:space="preserve"> is a static structure diagram, which is made up of a set of classes with different attributes and methods. It also defines the relationship between classes. Class diagram is helpful for developer as well as for business analysts to model system from a business perspective.</w:t>
      </w:r>
      <w:r w:rsidR="00AB7D7C">
        <w:rPr>
          <w:rFonts w:asciiTheme="minorHAnsi" w:hAnsiTheme="minorHAnsi" w:cstheme="minorHAnsi"/>
        </w:rPr>
        <w:t xml:space="preserve"> Class diagram also include aggregation, composition and cardinality and generalization.</w:t>
      </w:r>
    </w:p>
    <w:p w14:paraId="0F3A554D" w14:textId="77777777" w:rsidR="0076770D" w:rsidRPr="0080365B" w:rsidRDefault="0076770D" w:rsidP="0080365B">
      <w:pPr>
        <w:jc w:val="both"/>
        <w:rPr>
          <w:rFonts w:asciiTheme="minorHAnsi" w:hAnsiTheme="minorHAnsi" w:cstheme="minorHAnsi"/>
        </w:rPr>
      </w:pPr>
    </w:p>
    <w:p w14:paraId="7A5491BF" w14:textId="59FE563F" w:rsidR="00C24A75" w:rsidRPr="0080365B" w:rsidRDefault="00C24A75" w:rsidP="0080365B">
      <w:pPr>
        <w:jc w:val="both"/>
        <w:rPr>
          <w:rFonts w:asciiTheme="minorHAnsi" w:hAnsiTheme="minorHAnsi" w:cstheme="minorHAnsi"/>
        </w:rPr>
      </w:pPr>
    </w:p>
    <w:p w14:paraId="67075A92" w14:textId="5B51CDD4" w:rsidR="00C24A75" w:rsidRPr="0080365B" w:rsidRDefault="0076770D" w:rsidP="0080365B">
      <w:pPr>
        <w:jc w:val="both"/>
        <w:rPr>
          <w:rFonts w:asciiTheme="minorHAnsi" w:hAnsiTheme="minorHAnsi" w:cstheme="minorHAnsi"/>
        </w:rPr>
      </w:pPr>
      <w:r w:rsidRPr="0080365B">
        <w:rPr>
          <w:rFonts w:asciiTheme="minorHAnsi" w:hAnsiTheme="minorHAnsi" w:cstheme="minorHAnsi"/>
          <w:noProof/>
        </w:rPr>
        <w:drawing>
          <wp:inline distT="0" distB="0" distL="0" distR="0" wp14:anchorId="2E130024" wp14:editId="0A9D61EE">
            <wp:extent cx="6120130" cy="5357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5357495"/>
                    </a:xfrm>
                    <a:prstGeom prst="rect">
                      <a:avLst/>
                    </a:prstGeom>
                    <a:noFill/>
                    <a:ln>
                      <a:noFill/>
                    </a:ln>
                  </pic:spPr>
                </pic:pic>
              </a:graphicData>
            </a:graphic>
          </wp:inline>
        </w:drawing>
      </w:r>
    </w:p>
    <w:p w14:paraId="7EA73B01" w14:textId="5039D26F" w:rsidR="0076770D" w:rsidRDefault="00CA39AC" w:rsidP="0080365B">
      <w:pPr>
        <w:pStyle w:val="Heading2"/>
        <w:numPr>
          <w:ilvl w:val="0"/>
          <w:numId w:val="1"/>
        </w:numPr>
        <w:jc w:val="both"/>
        <w:rPr>
          <w:rFonts w:asciiTheme="minorHAnsi" w:hAnsiTheme="minorHAnsi" w:cstheme="minorHAnsi"/>
        </w:rPr>
      </w:pPr>
      <w:r w:rsidRPr="0080365B">
        <w:rPr>
          <w:rFonts w:asciiTheme="minorHAnsi" w:hAnsiTheme="minorHAnsi" w:cstheme="minorHAnsi"/>
        </w:rPr>
        <w:br w:type="page"/>
      </w:r>
      <w:r w:rsidR="00D834E2" w:rsidRPr="0080365B">
        <w:rPr>
          <w:rFonts w:asciiTheme="minorHAnsi" w:hAnsiTheme="minorHAnsi" w:cstheme="minorHAnsi"/>
          <w:color w:val="00B0F0"/>
        </w:rPr>
        <w:lastRenderedPageBreak/>
        <w:t>Activity Diagram</w:t>
      </w:r>
      <w:r w:rsidR="00011948" w:rsidRPr="0080365B">
        <w:rPr>
          <w:rFonts w:asciiTheme="minorHAnsi" w:hAnsiTheme="minorHAnsi" w:cstheme="minorHAnsi"/>
        </w:rPr>
        <w:t xml:space="preserve"> </w:t>
      </w:r>
    </w:p>
    <w:p w14:paraId="554ABA40" w14:textId="0A003898" w:rsidR="00797D8B" w:rsidRPr="00797D8B" w:rsidRDefault="00797D8B" w:rsidP="00797D8B">
      <w:pPr>
        <w:jc w:val="both"/>
        <w:rPr>
          <w:rFonts w:asciiTheme="minorHAnsi" w:hAnsiTheme="minorHAnsi" w:cstheme="minorHAnsi"/>
        </w:rPr>
      </w:pPr>
      <w:r w:rsidRPr="00797D8B">
        <w:rPr>
          <w:rFonts w:asciiTheme="minorHAnsi" w:hAnsiTheme="minorHAnsi" w:cstheme="minorHAnsi"/>
        </w:rPr>
        <w:t xml:space="preserve">Activity diagram </w:t>
      </w:r>
      <w:r>
        <w:rPr>
          <w:rFonts w:asciiTheme="minorHAnsi" w:hAnsiTheme="minorHAnsi" w:cstheme="minorHAnsi"/>
        </w:rPr>
        <w:t xml:space="preserve">define the process of each operation of the system. The following activity diagram are categorized in three different process done by patient, doctor and admin staff. Each activity diagram </w:t>
      </w:r>
      <w:r w:rsidR="00E94449">
        <w:rPr>
          <w:rFonts w:asciiTheme="minorHAnsi" w:hAnsiTheme="minorHAnsi" w:cstheme="minorHAnsi"/>
        </w:rPr>
        <w:t>decides</w:t>
      </w:r>
      <w:r>
        <w:rPr>
          <w:rFonts w:asciiTheme="minorHAnsi" w:hAnsiTheme="minorHAnsi" w:cstheme="minorHAnsi"/>
        </w:rPr>
        <w:t xml:space="preserve"> the task done by actor.</w:t>
      </w:r>
    </w:p>
    <w:p w14:paraId="0E9E3574" w14:textId="12D92F19" w:rsidR="0076770D" w:rsidRPr="00A109F9" w:rsidRDefault="0076770D" w:rsidP="0080365B">
      <w:pPr>
        <w:pStyle w:val="Heading2"/>
        <w:ind w:firstLine="720"/>
        <w:jc w:val="both"/>
        <w:rPr>
          <w:rStyle w:val="SubtleReference"/>
          <w:rFonts w:asciiTheme="minorHAnsi" w:hAnsiTheme="minorHAnsi" w:cstheme="minorHAnsi"/>
          <w:b/>
          <w:bCs/>
          <w:sz w:val="24"/>
          <w:szCs w:val="24"/>
        </w:rPr>
      </w:pPr>
      <w:r w:rsidRPr="00A109F9">
        <w:rPr>
          <w:rStyle w:val="SubtleReference"/>
          <w:rFonts w:asciiTheme="minorHAnsi" w:hAnsiTheme="minorHAnsi" w:cstheme="minorHAnsi"/>
          <w:b/>
          <w:bCs/>
          <w:sz w:val="24"/>
          <w:szCs w:val="24"/>
        </w:rPr>
        <w:t>Activity Diagram for Patient</w:t>
      </w:r>
    </w:p>
    <w:p w14:paraId="524031C8" w14:textId="2856378F" w:rsidR="0076770D" w:rsidRPr="0080365B" w:rsidRDefault="0076770D" w:rsidP="00FD3210">
      <w:pPr>
        <w:jc w:val="center"/>
        <w:rPr>
          <w:rFonts w:asciiTheme="minorHAnsi" w:hAnsiTheme="minorHAnsi" w:cstheme="minorHAnsi"/>
        </w:rPr>
      </w:pPr>
      <w:r w:rsidRPr="0080365B">
        <w:rPr>
          <w:rFonts w:asciiTheme="minorHAnsi" w:hAnsiTheme="minorHAnsi" w:cstheme="minorHAnsi"/>
          <w:noProof/>
        </w:rPr>
        <w:drawing>
          <wp:inline distT="0" distB="0" distL="0" distR="0" wp14:anchorId="38EF3E77" wp14:editId="46AADC70">
            <wp:extent cx="3779657" cy="788400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79657" cy="7884000"/>
                    </a:xfrm>
                    <a:prstGeom prst="rect">
                      <a:avLst/>
                    </a:prstGeom>
                    <a:noFill/>
                    <a:ln>
                      <a:noFill/>
                    </a:ln>
                  </pic:spPr>
                </pic:pic>
              </a:graphicData>
            </a:graphic>
          </wp:inline>
        </w:drawing>
      </w:r>
    </w:p>
    <w:p w14:paraId="0D9E7E52" w14:textId="6E292D29" w:rsidR="0076770D" w:rsidRPr="00A109F9" w:rsidRDefault="0076770D" w:rsidP="0080365B">
      <w:pPr>
        <w:pStyle w:val="Heading2"/>
        <w:ind w:firstLine="720"/>
        <w:jc w:val="both"/>
        <w:rPr>
          <w:rStyle w:val="SubtleReference"/>
          <w:rFonts w:asciiTheme="minorHAnsi" w:hAnsiTheme="minorHAnsi" w:cstheme="minorHAnsi"/>
          <w:b/>
          <w:bCs/>
          <w:sz w:val="24"/>
          <w:szCs w:val="24"/>
        </w:rPr>
      </w:pPr>
      <w:r w:rsidRPr="00A109F9">
        <w:rPr>
          <w:rStyle w:val="SubtleReference"/>
          <w:rFonts w:asciiTheme="minorHAnsi" w:hAnsiTheme="minorHAnsi" w:cstheme="minorHAnsi"/>
          <w:b/>
          <w:bCs/>
          <w:sz w:val="24"/>
          <w:szCs w:val="24"/>
        </w:rPr>
        <w:lastRenderedPageBreak/>
        <w:t xml:space="preserve">Activity Diagram for </w:t>
      </w:r>
      <w:r w:rsidRPr="00A109F9">
        <w:rPr>
          <w:rStyle w:val="SubtleReference"/>
          <w:rFonts w:asciiTheme="minorHAnsi" w:hAnsiTheme="minorHAnsi" w:cstheme="minorHAnsi"/>
          <w:b/>
          <w:bCs/>
          <w:sz w:val="24"/>
          <w:szCs w:val="24"/>
        </w:rPr>
        <w:t>Dentist</w:t>
      </w:r>
    </w:p>
    <w:p w14:paraId="3CB682E5" w14:textId="1B20B7F7" w:rsidR="0076770D" w:rsidRPr="0080365B" w:rsidRDefault="0076770D" w:rsidP="0080365B">
      <w:pPr>
        <w:jc w:val="both"/>
        <w:rPr>
          <w:rFonts w:asciiTheme="minorHAnsi" w:hAnsiTheme="minorHAnsi" w:cstheme="minorHAnsi"/>
        </w:rPr>
      </w:pPr>
      <w:r w:rsidRPr="0080365B">
        <w:rPr>
          <w:rFonts w:asciiTheme="minorHAnsi" w:hAnsiTheme="minorHAnsi" w:cstheme="minorHAnsi"/>
          <w:noProof/>
        </w:rPr>
        <w:drawing>
          <wp:inline distT="0" distB="0" distL="0" distR="0" wp14:anchorId="7436B0F4" wp14:editId="3067F0BA">
            <wp:extent cx="6120130" cy="7609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7609205"/>
                    </a:xfrm>
                    <a:prstGeom prst="rect">
                      <a:avLst/>
                    </a:prstGeom>
                    <a:noFill/>
                    <a:ln>
                      <a:noFill/>
                    </a:ln>
                  </pic:spPr>
                </pic:pic>
              </a:graphicData>
            </a:graphic>
          </wp:inline>
        </w:drawing>
      </w:r>
    </w:p>
    <w:p w14:paraId="51078C0E" w14:textId="77777777" w:rsidR="0076770D" w:rsidRPr="0080365B" w:rsidRDefault="0076770D" w:rsidP="0080365B">
      <w:pPr>
        <w:spacing w:after="200"/>
        <w:jc w:val="both"/>
        <w:rPr>
          <w:rStyle w:val="SubtleReference"/>
          <w:rFonts w:asciiTheme="minorHAnsi" w:hAnsiTheme="minorHAnsi" w:cstheme="minorHAnsi"/>
          <w:smallCaps w:val="0"/>
          <w:szCs w:val="24"/>
        </w:rPr>
      </w:pPr>
      <w:r w:rsidRPr="0080365B">
        <w:rPr>
          <w:rStyle w:val="SubtleReference"/>
          <w:rFonts w:asciiTheme="minorHAnsi" w:hAnsiTheme="minorHAnsi" w:cstheme="minorHAnsi"/>
          <w:szCs w:val="24"/>
        </w:rPr>
        <w:br w:type="page"/>
      </w:r>
    </w:p>
    <w:p w14:paraId="229E0E0C" w14:textId="2994CD81" w:rsidR="0076770D" w:rsidRPr="00A109F9" w:rsidRDefault="0076770D" w:rsidP="0080365B">
      <w:pPr>
        <w:pStyle w:val="Heading2"/>
        <w:ind w:firstLine="720"/>
        <w:jc w:val="both"/>
        <w:rPr>
          <w:rStyle w:val="SubtleReference"/>
          <w:rFonts w:asciiTheme="minorHAnsi" w:hAnsiTheme="minorHAnsi" w:cstheme="minorHAnsi"/>
          <w:b/>
          <w:bCs/>
          <w:sz w:val="24"/>
          <w:szCs w:val="24"/>
        </w:rPr>
      </w:pPr>
      <w:r w:rsidRPr="00A109F9">
        <w:rPr>
          <w:rStyle w:val="SubtleReference"/>
          <w:rFonts w:asciiTheme="minorHAnsi" w:hAnsiTheme="minorHAnsi" w:cstheme="minorHAnsi"/>
          <w:b/>
          <w:bCs/>
          <w:sz w:val="24"/>
          <w:szCs w:val="24"/>
        </w:rPr>
        <w:lastRenderedPageBreak/>
        <w:t xml:space="preserve">Activity Diagram for </w:t>
      </w:r>
      <w:r w:rsidRPr="00A109F9">
        <w:rPr>
          <w:rStyle w:val="SubtleReference"/>
          <w:rFonts w:asciiTheme="minorHAnsi" w:hAnsiTheme="minorHAnsi" w:cstheme="minorHAnsi"/>
          <w:b/>
          <w:bCs/>
          <w:sz w:val="24"/>
          <w:szCs w:val="24"/>
        </w:rPr>
        <w:t>Admin</w:t>
      </w:r>
    </w:p>
    <w:p w14:paraId="4C9C8E3A" w14:textId="6ACFCC29" w:rsidR="0076770D" w:rsidRPr="0080365B" w:rsidRDefault="0076770D" w:rsidP="0080365B">
      <w:pPr>
        <w:jc w:val="both"/>
        <w:rPr>
          <w:rFonts w:asciiTheme="minorHAnsi" w:hAnsiTheme="minorHAnsi" w:cstheme="minorHAnsi"/>
        </w:rPr>
      </w:pPr>
      <w:r w:rsidRPr="0080365B">
        <w:rPr>
          <w:rFonts w:asciiTheme="minorHAnsi" w:hAnsiTheme="minorHAnsi" w:cstheme="minorHAnsi"/>
          <w:noProof/>
        </w:rPr>
        <w:drawing>
          <wp:inline distT="0" distB="0" distL="0" distR="0" wp14:anchorId="085682AE" wp14:editId="3F263AE0">
            <wp:extent cx="6120130" cy="66160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6616065"/>
                    </a:xfrm>
                    <a:prstGeom prst="rect">
                      <a:avLst/>
                    </a:prstGeom>
                    <a:noFill/>
                    <a:ln>
                      <a:noFill/>
                    </a:ln>
                  </pic:spPr>
                </pic:pic>
              </a:graphicData>
            </a:graphic>
          </wp:inline>
        </w:drawing>
      </w:r>
    </w:p>
    <w:p w14:paraId="624C4273" w14:textId="77777777" w:rsidR="0076770D" w:rsidRPr="0080365B" w:rsidRDefault="0076770D" w:rsidP="0080365B">
      <w:pPr>
        <w:jc w:val="both"/>
        <w:rPr>
          <w:rFonts w:asciiTheme="minorHAnsi" w:hAnsiTheme="minorHAnsi" w:cstheme="minorHAnsi"/>
        </w:rPr>
      </w:pPr>
    </w:p>
    <w:p w14:paraId="10E81A9A" w14:textId="1460CC09" w:rsidR="004120DE" w:rsidRPr="0080365B" w:rsidRDefault="004120DE" w:rsidP="0080365B">
      <w:pPr>
        <w:jc w:val="both"/>
        <w:rPr>
          <w:rFonts w:asciiTheme="minorHAnsi" w:hAnsiTheme="minorHAnsi" w:cstheme="minorHAnsi"/>
        </w:rPr>
      </w:pPr>
    </w:p>
    <w:p w14:paraId="2A505775" w14:textId="4B8D8E8C" w:rsidR="000C6BD7" w:rsidRPr="0080365B" w:rsidRDefault="000C6BD7" w:rsidP="0080365B">
      <w:pPr>
        <w:jc w:val="both"/>
        <w:rPr>
          <w:rFonts w:asciiTheme="minorHAnsi" w:hAnsiTheme="minorHAnsi" w:cstheme="minorHAnsi"/>
          <w:lang w:eastAsia="zh-TW"/>
        </w:rPr>
      </w:pPr>
    </w:p>
    <w:p w14:paraId="10A25DAA" w14:textId="4E966158" w:rsidR="000C6BD7" w:rsidRPr="0080365B" w:rsidRDefault="000C6BD7" w:rsidP="0080365B">
      <w:pPr>
        <w:jc w:val="both"/>
        <w:rPr>
          <w:rFonts w:asciiTheme="minorHAnsi" w:hAnsiTheme="minorHAnsi" w:cstheme="minorHAnsi"/>
          <w:lang w:eastAsia="zh-TW"/>
        </w:rPr>
      </w:pPr>
    </w:p>
    <w:p w14:paraId="7A215A96" w14:textId="0FC14C57" w:rsidR="000C6BD7" w:rsidRPr="0080365B" w:rsidRDefault="000C6BD7" w:rsidP="0080365B">
      <w:pPr>
        <w:jc w:val="both"/>
        <w:rPr>
          <w:rFonts w:asciiTheme="minorHAnsi" w:hAnsiTheme="minorHAnsi" w:cstheme="minorHAnsi"/>
          <w:lang w:eastAsia="zh-TW"/>
        </w:rPr>
      </w:pPr>
    </w:p>
    <w:p w14:paraId="059A6F27" w14:textId="344982C6" w:rsidR="0063675F" w:rsidRPr="0080365B" w:rsidRDefault="0063675F" w:rsidP="0080365B">
      <w:pPr>
        <w:jc w:val="both"/>
        <w:rPr>
          <w:rFonts w:asciiTheme="minorHAnsi" w:hAnsiTheme="minorHAnsi" w:cstheme="minorHAnsi"/>
          <w:lang w:eastAsia="zh-TW"/>
        </w:rPr>
      </w:pPr>
    </w:p>
    <w:p w14:paraId="032AA579" w14:textId="399C947A" w:rsidR="0063675F" w:rsidRPr="0080365B" w:rsidRDefault="0063675F" w:rsidP="0080365B">
      <w:pPr>
        <w:jc w:val="both"/>
        <w:rPr>
          <w:rFonts w:asciiTheme="minorHAnsi" w:hAnsiTheme="minorHAnsi" w:cstheme="minorHAnsi"/>
          <w:lang w:eastAsia="zh-TW"/>
        </w:rPr>
      </w:pPr>
    </w:p>
    <w:p w14:paraId="46F8E988" w14:textId="2CB02C2A" w:rsidR="0063675F" w:rsidRPr="0080365B" w:rsidRDefault="0063675F" w:rsidP="0080365B">
      <w:pPr>
        <w:jc w:val="both"/>
        <w:rPr>
          <w:rFonts w:asciiTheme="minorHAnsi" w:hAnsiTheme="minorHAnsi" w:cstheme="minorHAnsi"/>
          <w:lang w:eastAsia="zh-TW"/>
        </w:rPr>
      </w:pPr>
    </w:p>
    <w:p w14:paraId="66E03AA1" w14:textId="65A39C4C" w:rsidR="000C6BD7" w:rsidRPr="0080365B" w:rsidRDefault="0063675F" w:rsidP="0080365B">
      <w:pPr>
        <w:pStyle w:val="Heading2"/>
        <w:numPr>
          <w:ilvl w:val="0"/>
          <w:numId w:val="1"/>
        </w:numPr>
        <w:jc w:val="both"/>
        <w:rPr>
          <w:rFonts w:asciiTheme="minorHAnsi" w:hAnsiTheme="minorHAnsi" w:cstheme="minorHAnsi"/>
          <w:color w:val="00B0F0"/>
        </w:rPr>
      </w:pPr>
      <w:r w:rsidRPr="0080365B">
        <w:rPr>
          <w:rFonts w:asciiTheme="minorHAnsi" w:hAnsiTheme="minorHAnsi" w:cstheme="minorHAnsi"/>
          <w:color w:val="00B0F0"/>
        </w:rPr>
        <w:lastRenderedPageBreak/>
        <w:t>Evidence of Professional Practice</w:t>
      </w:r>
    </w:p>
    <w:p w14:paraId="650CF12C" w14:textId="40C2F12A" w:rsidR="0063675F" w:rsidRDefault="00D651E3" w:rsidP="0080365B">
      <w:pPr>
        <w:jc w:val="both"/>
        <w:rPr>
          <w:rFonts w:asciiTheme="minorHAnsi" w:hAnsiTheme="minorHAnsi" w:cstheme="minorHAnsi"/>
        </w:rPr>
      </w:pPr>
      <w:r>
        <w:rPr>
          <w:rFonts w:asciiTheme="minorHAnsi" w:hAnsiTheme="minorHAnsi" w:cstheme="minorHAnsi"/>
        </w:rPr>
        <w:t xml:space="preserve">This assignment is </w:t>
      </w:r>
      <w:r w:rsidR="00CA2CA9">
        <w:rPr>
          <w:rFonts w:asciiTheme="minorHAnsi" w:hAnsiTheme="minorHAnsi" w:cstheme="minorHAnsi"/>
        </w:rPr>
        <w:t xml:space="preserve">about the task which </w:t>
      </w:r>
      <w:proofErr w:type="gramStart"/>
      <w:r w:rsidR="00CA2CA9">
        <w:rPr>
          <w:rFonts w:asciiTheme="minorHAnsi" w:hAnsiTheme="minorHAnsi" w:cstheme="minorHAnsi"/>
        </w:rPr>
        <w:t>has to</w:t>
      </w:r>
      <w:proofErr w:type="gramEnd"/>
      <w:r w:rsidR="00CA2CA9">
        <w:rPr>
          <w:rFonts w:asciiTheme="minorHAnsi" w:hAnsiTheme="minorHAnsi" w:cstheme="minorHAnsi"/>
        </w:rPr>
        <w:t xml:space="preserve"> be done by developer before building software. As in software development life cycle is key things when we are going to build a new system. Here, I was analysed an online dental clinic software Mr. Care requirement and design the UML (Unified Modeling language) diagram, which define the system stake holders, how system will work and process of the system.</w:t>
      </w:r>
    </w:p>
    <w:p w14:paraId="11AAB27A" w14:textId="0D170069" w:rsidR="00CA2CA9" w:rsidRDefault="00CA2CA9" w:rsidP="0080365B">
      <w:pPr>
        <w:jc w:val="both"/>
        <w:rPr>
          <w:rFonts w:asciiTheme="minorHAnsi" w:hAnsiTheme="minorHAnsi" w:cstheme="minorHAnsi"/>
        </w:rPr>
      </w:pPr>
      <w:r>
        <w:rPr>
          <w:rFonts w:asciiTheme="minorHAnsi" w:hAnsiTheme="minorHAnsi" w:cstheme="minorHAnsi"/>
        </w:rPr>
        <w:t>After received requirements, my task was to separate the functional and non- functional requirements</w:t>
      </w:r>
      <w:r w:rsidR="00D33E91">
        <w:rPr>
          <w:rFonts w:asciiTheme="minorHAnsi" w:hAnsiTheme="minorHAnsi" w:cstheme="minorHAnsi"/>
        </w:rPr>
        <w:t>, make a user story which define the actor of system and their work. Then after I need to draw and design class diagram, use case diagram and activity diagram and at the end write an evidence of my practice in professional language.</w:t>
      </w:r>
    </w:p>
    <w:p w14:paraId="46777803" w14:textId="5CC293B3" w:rsidR="00D33E91" w:rsidRDefault="00D33E91" w:rsidP="0080365B">
      <w:pPr>
        <w:jc w:val="both"/>
        <w:rPr>
          <w:rFonts w:asciiTheme="minorHAnsi" w:hAnsiTheme="minorHAnsi" w:cstheme="minorHAnsi"/>
        </w:rPr>
      </w:pPr>
      <w:r>
        <w:rPr>
          <w:rFonts w:asciiTheme="minorHAnsi" w:hAnsiTheme="minorHAnsi" w:cstheme="minorHAnsi"/>
        </w:rPr>
        <w:t>I did reverse engineering to manage my assignment task. For each point from given requirements I decide the what are the functional and non-functional requirements, decide the actor and made user story. Moreover, for the same point I made a roughly decision of diagrams and find is there any condition or not. These all task I did in Microsoft word file by highlighting each task using different colour. After completion of this, I made a roughly diagram on paper which are converted in proper structure at the end by using software tool draw.io</w:t>
      </w:r>
      <w:r w:rsidR="00084712">
        <w:rPr>
          <w:rFonts w:asciiTheme="minorHAnsi" w:hAnsiTheme="minorHAnsi" w:cstheme="minorHAnsi"/>
        </w:rPr>
        <w:t>. While drawing a diagram I faced some difficulties to decide the relationship, also in the software tool I haven’t find all shapes of diagram easily.</w:t>
      </w:r>
      <w:r w:rsidR="00561CB1">
        <w:rPr>
          <w:rFonts w:asciiTheme="minorHAnsi" w:hAnsiTheme="minorHAnsi" w:cstheme="minorHAnsi"/>
        </w:rPr>
        <w:t xml:space="preserve"> After doing this all task I merged my work </w:t>
      </w:r>
      <w:r w:rsidR="00FA375B">
        <w:rPr>
          <w:rFonts w:asciiTheme="minorHAnsi" w:hAnsiTheme="minorHAnsi" w:cstheme="minorHAnsi"/>
        </w:rPr>
        <w:t>into</w:t>
      </w:r>
      <w:r w:rsidR="00561CB1">
        <w:rPr>
          <w:rFonts w:asciiTheme="minorHAnsi" w:hAnsiTheme="minorHAnsi" w:cstheme="minorHAnsi"/>
        </w:rPr>
        <w:t xml:space="preserve"> single word file and organized </w:t>
      </w:r>
      <w:proofErr w:type="gramStart"/>
      <w:r w:rsidR="00561CB1">
        <w:rPr>
          <w:rFonts w:asciiTheme="minorHAnsi" w:hAnsiTheme="minorHAnsi" w:cstheme="minorHAnsi"/>
        </w:rPr>
        <w:t>in a given</w:t>
      </w:r>
      <w:proofErr w:type="gramEnd"/>
      <w:r w:rsidR="00561CB1">
        <w:rPr>
          <w:rFonts w:asciiTheme="minorHAnsi" w:hAnsiTheme="minorHAnsi" w:cstheme="minorHAnsi"/>
        </w:rPr>
        <w:t xml:space="preserve"> templet by adding extra explanation of each diagram.</w:t>
      </w:r>
    </w:p>
    <w:p w14:paraId="2FA92BC5" w14:textId="47DAC4B6" w:rsidR="00623CD8" w:rsidRDefault="00623CD8" w:rsidP="0080365B">
      <w:pPr>
        <w:jc w:val="both"/>
        <w:rPr>
          <w:rFonts w:asciiTheme="minorHAnsi" w:hAnsiTheme="minorHAnsi" w:cstheme="minorHAnsi"/>
        </w:rPr>
      </w:pPr>
      <w:r>
        <w:rPr>
          <w:rFonts w:asciiTheme="minorHAnsi" w:hAnsiTheme="minorHAnsi" w:cstheme="minorHAnsi"/>
        </w:rPr>
        <w:t xml:space="preserve">As a result, this object-oriented modelling assignment improve my software skill, and business analyst skill. It gives me a brief knowledge of how to analyse </w:t>
      </w:r>
      <w:bookmarkStart w:id="3" w:name="_GoBack"/>
      <w:bookmarkEnd w:id="3"/>
      <w:r>
        <w:rPr>
          <w:rFonts w:asciiTheme="minorHAnsi" w:hAnsiTheme="minorHAnsi" w:cstheme="minorHAnsi"/>
        </w:rPr>
        <w:t>a system requirements and design a UML (unified modelling language) diagram.</w:t>
      </w:r>
    </w:p>
    <w:p w14:paraId="3FC44865" w14:textId="77777777" w:rsidR="00CA2CA9" w:rsidRPr="0080365B" w:rsidRDefault="00CA2CA9" w:rsidP="0080365B">
      <w:pPr>
        <w:jc w:val="both"/>
        <w:rPr>
          <w:rFonts w:asciiTheme="minorHAnsi" w:hAnsiTheme="minorHAnsi" w:cstheme="minorHAnsi"/>
        </w:rPr>
      </w:pPr>
    </w:p>
    <w:p w14:paraId="208DEFF8" w14:textId="003BBE6F" w:rsidR="00B22E0C" w:rsidRPr="0080365B" w:rsidRDefault="00B22E0C" w:rsidP="0080365B">
      <w:pPr>
        <w:jc w:val="both"/>
        <w:rPr>
          <w:rFonts w:asciiTheme="minorHAnsi" w:hAnsiTheme="minorHAnsi" w:cstheme="minorHAnsi"/>
        </w:rPr>
      </w:pPr>
    </w:p>
    <w:p w14:paraId="0F056ACA" w14:textId="5DDE7F47" w:rsidR="00B22E0C" w:rsidRPr="0080365B" w:rsidRDefault="00B22E0C" w:rsidP="0080365B">
      <w:pPr>
        <w:jc w:val="both"/>
        <w:rPr>
          <w:rFonts w:asciiTheme="minorHAnsi" w:hAnsiTheme="minorHAnsi" w:cstheme="minorHAnsi"/>
        </w:rPr>
      </w:pPr>
    </w:p>
    <w:p w14:paraId="3BC5C255" w14:textId="77777777" w:rsidR="00B22E0C" w:rsidRPr="0080365B" w:rsidRDefault="00B22E0C" w:rsidP="0080365B">
      <w:pPr>
        <w:jc w:val="both"/>
        <w:rPr>
          <w:rFonts w:asciiTheme="minorHAnsi" w:hAnsiTheme="minorHAnsi" w:cstheme="minorHAnsi"/>
        </w:rPr>
      </w:pPr>
    </w:p>
    <w:sectPr w:rsidR="00B22E0C" w:rsidRPr="0080365B" w:rsidSect="00342F08">
      <w:footerReference w:type="even" r:id="rId13"/>
      <w:footerReference w:type="default" r:id="rId14"/>
      <w:footerReference w:type="first" r:id="rId15"/>
      <w:type w:val="continuous"/>
      <w:pgSz w:w="11906" w:h="16838"/>
      <w:pgMar w:top="1134" w:right="1134" w:bottom="1134"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9E96D" w14:textId="77777777" w:rsidR="00A55948" w:rsidRDefault="00A55948">
      <w:r>
        <w:separator/>
      </w:r>
    </w:p>
  </w:endnote>
  <w:endnote w:type="continuationSeparator" w:id="0">
    <w:p w14:paraId="3DDB7806" w14:textId="77777777" w:rsidR="00A55948" w:rsidRDefault="00A559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78F2F" w14:textId="77777777" w:rsidR="00CA39AC" w:rsidRDefault="00CA39AC" w:rsidP="002200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5CE732" w14:textId="77777777" w:rsidR="00CA39AC" w:rsidRDefault="00CA39AC" w:rsidP="00101C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90159" w14:textId="2AD1D58D" w:rsidR="00CA39AC" w:rsidRDefault="00A55948" w:rsidP="00787542">
    <w:pPr>
      <w:pStyle w:val="Footer"/>
      <w:rPr>
        <w:rFonts w:cs="Times New Roman"/>
      </w:rPr>
    </w:pPr>
    <w:sdt>
      <w:sdtPr>
        <w:rPr>
          <w:caps/>
          <w:color w:val="4F81BD" w:themeColor="accent1"/>
          <w:sz w:val="20"/>
          <w:szCs w:val="20"/>
        </w:rPr>
        <w:alias w:val="Title"/>
        <w:tag w:val=""/>
        <w:id w:val="-1959795019"/>
        <w:dataBinding w:prefixMappings="xmlns:ns0='http://purl.org/dc/elements/1.1/' xmlns:ns1='http://schemas.openxmlformats.org/package/2006/metadata/core-properties' " w:xpath="/ns1:coreProperties[1]/ns0:title[1]" w:storeItemID="{6C3C8BC8-F283-45AE-878A-BAB7291924A1}"/>
        <w:text/>
      </w:sdtPr>
      <w:sdtEndPr/>
      <w:sdtContent>
        <w:r w:rsidR="000B1F75">
          <w:rPr>
            <w:rFonts w:eastAsia="PMingLiU" w:hint="eastAsia"/>
            <w:caps/>
            <w:color w:val="4F81BD" w:themeColor="accent1"/>
            <w:sz w:val="20"/>
            <w:szCs w:val="20"/>
            <w:lang w:eastAsia="zh-TW"/>
          </w:rPr>
          <w:t>I</w:t>
        </w:r>
        <w:r w:rsidR="00C56CE2">
          <w:rPr>
            <w:rFonts w:eastAsia="PMingLiU" w:hint="eastAsia"/>
            <w:caps/>
            <w:color w:val="4F81BD" w:themeColor="accent1"/>
            <w:sz w:val="20"/>
            <w:szCs w:val="20"/>
            <w:lang w:eastAsia="zh-TW"/>
          </w:rPr>
          <w:t>x505001</w:t>
        </w:r>
        <w:r w:rsidR="000B1F75">
          <w:rPr>
            <w:rFonts w:eastAsia="PMingLiU" w:hint="eastAsia"/>
            <w:caps/>
            <w:color w:val="4F81BD" w:themeColor="accent1"/>
            <w:sz w:val="20"/>
            <w:szCs w:val="20"/>
            <w:lang w:eastAsia="zh-TW"/>
          </w:rPr>
          <w:t xml:space="preserve"> Ass</w:t>
        </w:r>
        <w:r w:rsidR="00787542">
          <w:rPr>
            <w:rFonts w:eastAsia="PMingLiU"/>
            <w:caps/>
            <w:color w:val="4F81BD" w:themeColor="accent1"/>
            <w:sz w:val="20"/>
            <w:szCs w:val="20"/>
            <w:lang w:eastAsia="zh-TW"/>
          </w:rPr>
          <w:t>eSSMENT</w:t>
        </w:r>
        <w:r w:rsidR="000B1F75">
          <w:rPr>
            <w:rFonts w:eastAsia="PMingLiU" w:hint="eastAsia"/>
            <w:caps/>
            <w:color w:val="4F81BD" w:themeColor="accent1"/>
            <w:sz w:val="20"/>
            <w:szCs w:val="20"/>
            <w:lang w:eastAsia="zh-TW"/>
          </w:rPr>
          <w:t xml:space="preserve"> 2</w:t>
        </w:r>
        <w:r w:rsidR="000C6BD7">
          <w:rPr>
            <w:rFonts w:eastAsia="PMingLiU"/>
            <w:caps/>
            <w:color w:val="4F81BD" w:themeColor="accent1"/>
            <w:sz w:val="20"/>
            <w:szCs w:val="20"/>
            <w:lang w:eastAsia="zh-TW"/>
          </w:rPr>
          <w:t xml:space="preserve">: </w:t>
        </w:r>
        <w:r w:rsidR="00787542">
          <w:rPr>
            <w:rFonts w:eastAsia="PMingLiU"/>
            <w:caps/>
            <w:color w:val="4F81BD" w:themeColor="accent1"/>
            <w:sz w:val="20"/>
            <w:szCs w:val="20"/>
            <w:lang w:eastAsia="zh-TW"/>
          </w:rPr>
          <w:t>OO</w:t>
        </w:r>
        <w:r w:rsidR="000C6BD7">
          <w:rPr>
            <w:rFonts w:eastAsia="PMingLiU"/>
            <w:caps/>
            <w:color w:val="4F81BD" w:themeColor="accent1"/>
            <w:sz w:val="20"/>
            <w:szCs w:val="20"/>
            <w:lang w:eastAsia="zh-TW"/>
          </w:rPr>
          <w:t xml:space="preserve"> Modelling</w:t>
        </w:r>
      </w:sdtContent>
    </w:sdt>
    <w:r w:rsidR="00CA39AC">
      <w:rPr>
        <w:caps/>
        <w:color w:val="808080" w:themeColor="background1" w:themeShade="80"/>
        <w:sz w:val="20"/>
        <w:szCs w:val="20"/>
      </w:rPr>
      <w:t> | </w:t>
    </w:r>
    <w:sdt>
      <w:sdtPr>
        <w:rPr>
          <w:rFonts w:cs="Times New Roman"/>
        </w:rPr>
        <w:alias w:val="Subtitle"/>
        <w:tag w:val=""/>
        <w:id w:val="545341252"/>
        <w:showingPlcHdr/>
        <w:dataBinding w:prefixMappings="xmlns:ns0='http://purl.org/dc/elements/1.1/' xmlns:ns1='http://schemas.openxmlformats.org/package/2006/metadata/core-properties' " w:xpath="/ns1:coreProperties[1]/ns0:subject[1]" w:storeItemID="{6C3C8BC8-F283-45AE-878A-BAB7291924A1}"/>
        <w:text/>
      </w:sdtPr>
      <w:sdtEndPr/>
      <w:sdtContent>
        <w:r w:rsidR="008C4112">
          <w:rPr>
            <w:rFonts w:cs="Times New Roman"/>
          </w:rPr>
          <w:t xml:space="preserve">     </w:t>
        </w:r>
      </w:sdtContent>
    </w:sdt>
  </w:p>
  <w:sdt>
    <w:sdtPr>
      <w:id w:val="1887989073"/>
      <w:docPartObj>
        <w:docPartGallery w:val="Page Numbers (Top of Page)"/>
        <w:docPartUnique/>
      </w:docPartObj>
    </w:sdtPr>
    <w:sdtEndPr/>
    <w:sdtContent>
      <w:p w14:paraId="75102FC4" w14:textId="4A2AFD81" w:rsidR="00CA39AC" w:rsidRDefault="007B2D53" w:rsidP="007B2D53">
        <w:pPr>
          <w:pStyle w:val="Footer"/>
          <w:jc w:val="right"/>
        </w:pPr>
        <w:r>
          <w:t xml:space="preserve">  </w:t>
        </w:r>
      </w:p>
    </w:sdtContent>
  </w:sdt>
  <w:p w14:paraId="6FA0966C" w14:textId="09895861" w:rsidR="00CA39AC" w:rsidRDefault="00CA39AC" w:rsidP="0020396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061F9" w14:textId="75EBA4DF" w:rsidR="00CA39AC" w:rsidRDefault="00A55948" w:rsidP="00905554">
    <w:pPr>
      <w:pStyle w:val="Footer"/>
      <w:jc w:val="right"/>
      <w:rPr>
        <w:rFonts w:cs="Times New Roman"/>
      </w:rPr>
    </w:pPr>
    <w:sdt>
      <w:sdtPr>
        <w:rPr>
          <w:caps/>
          <w:color w:val="4F81BD" w:themeColor="accent1"/>
          <w:sz w:val="20"/>
          <w:szCs w:val="20"/>
        </w:rPr>
        <w:alias w:val="Title"/>
        <w:tag w:val=""/>
        <w:id w:val="-114299511"/>
        <w:dataBinding w:prefixMappings="xmlns:ns0='http://purl.org/dc/elements/1.1/' xmlns:ns1='http://schemas.openxmlformats.org/package/2006/metadata/core-properties' " w:xpath="/ns1:coreProperties[1]/ns0:title[1]" w:storeItemID="{6C3C8BC8-F283-45AE-878A-BAB7291924A1}"/>
        <w:text/>
      </w:sdtPr>
      <w:sdtEndPr/>
      <w:sdtContent>
        <w:r w:rsidR="00787542">
          <w:rPr>
            <w:caps/>
            <w:color w:val="4F81BD" w:themeColor="accent1"/>
            <w:sz w:val="20"/>
            <w:szCs w:val="20"/>
          </w:rPr>
          <w:t>Ix505001 AsseSSMENT 2: OO Modelling</w:t>
        </w:r>
      </w:sdtContent>
    </w:sdt>
    <w:r w:rsidR="00CA39AC">
      <w:rPr>
        <w:caps/>
        <w:color w:val="808080" w:themeColor="background1" w:themeShade="80"/>
        <w:sz w:val="20"/>
        <w:szCs w:val="20"/>
      </w:rPr>
      <w:t> | </w:t>
    </w:r>
    <w:sdt>
      <w:sdtPr>
        <w:rPr>
          <w:rFonts w:cs="Times New Roman"/>
        </w:rPr>
        <w:alias w:val="Subtitle"/>
        <w:tag w:val=""/>
        <w:id w:val="75408283"/>
        <w:showingPlcHdr/>
        <w:dataBinding w:prefixMappings="xmlns:ns0='http://purl.org/dc/elements/1.1/' xmlns:ns1='http://schemas.openxmlformats.org/package/2006/metadata/core-properties' " w:xpath="/ns1:coreProperties[1]/ns0:subject[1]" w:storeItemID="{6C3C8BC8-F283-45AE-878A-BAB7291924A1}"/>
        <w:text/>
      </w:sdtPr>
      <w:sdtEndPr/>
      <w:sdtContent>
        <w:r w:rsidR="008C4112">
          <w:rPr>
            <w:rFonts w:cs="Times New Roman"/>
          </w:rPr>
          <w:t xml:space="preserve">     </w:t>
        </w:r>
      </w:sdtContent>
    </w:sdt>
  </w:p>
  <w:sdt>
    <w:sdtPr>
      <w:id w:val="-675883576"/>
      <w:docPartObj>
        <w:docPartGallery w:val="Page Numbers (Top of Page)"/>
        <w:docPartUnique/>
      </w:docPartObj>
    </w:sdtPr>
    <w:sdtEndPr/>
    <w:sdtContent>
      <w:p w14:paraId="4B440552" w14:textId="37AEB91D" w:rsidR="00CA39AC" w:rsidRPr="00905554" w:rsidRDefault="00CA39AC" w:rsidP="00905554">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A721D">
          <w:rPr>
            <w:b/>
            <w:bCs/>
            <w:noProof/>
          </w:rPr>
          <w:t>4</w:t>
        </w:r>
        <w:r>
          <w:rPr>
            <w:b/>
            <w:bCs/>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20AC5" w14:textId="77777777" w:rsidR="00A55948" w:rsidRDefault="00A55948">
      <w:r>
        <w:separator/>
      </w:r>
    </w:p>
  </w:footnote>
  <w:footnote w:type="continuationSeparator" w:id="0">
    <w:p w14:paraId="600174DD" w14:textId="77777777" w:rsidR="00A55948" w:rsidRDefault="00A559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7" type="#_x0000_t75" style="width:11.45pt;height:11.45pt" o:bullet="t">
        <v:imagedata r:id="rId1" o:title="msoCE26"/>
      </v:shape>
    </w:pict>
  </w:numPicBullet>
  <w:abstractNum w:abstractNumId="0" w15:restartNumberingAfterBreak="0">
    <w:nsid w:val="008E7F5B"/>
    <w:multiLevelType w:val="hybridMultilevel"/>
    <w:tmpl w:val="3E4C3940"/>
    <w:lvl w:ilvl="0" w:tplc="F9FAB536">
      <w:start w:val="1"/>
      <w:numFmt w:val="decimal"/>
      <w:lvlText w:val="%1."/>
      <w:lvlJc w:val="left"/>
      <w:pPr>
        <w:ind w:left="720" w:hanging="360"/>
      </w:pPr>
      <w:rPr>
        <w:b/>
      </w:rPr>
    </w:lvl>
    <w:lvl w:ilvl="1" w:tplc="00B69234">
      <w:start w:val="1"/>
      <w:numFmt w:val="lowerRoman"/>
      <w:lvlText w:val="%2."/>
      <w:lvlJc w:val="right"/>
      <w:pPr>
        <w:ind w:left="1211" w:hanging="360"/>
      </w:pPr>
      <w:rPr>
        <w:b/>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1037B88"/>
    <w:multiLevelType w:val="hybridMultilevel"/>
    <w:tmpl w:val="AA809FE6"/>
    <w:lvl w:ilvl="0" w:tplc="14090007">
      <w:start w:val="1"/>
      <w:numFmt w:val="bullet"/>
      <w:lvlText w:val=""/>
      <w:lvlPicBulletId w:val="0"/>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04B7144C"/>
    <w:multiLevelType w:val="hybridMultilevel"/>
    <w:tmpl w:val="B2D87774"/>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08E31C23"/>
    <w:multiLevelType w:val="hybridMultilevel"/>
    <w:tmpl w:val="B48873D8"/>
    <w:lvl w:ilvl="0" w:tplc="7EE6CA3A">
      <w:numFmt w:val="bullet"/>
      <w:lvlText w:val=""/>
      <w:lvlJc w:val="left"/>
      <w:pPr>
        <w:ind w:left="1080" w:hanging="360"/>
      </w:pPr>
      <w:rPr>
        <w:rFonts w:ascii="Symbol" w:eastAsiaTheme="majorEastAsia" w:hAnsi="Symbol" w:cstheme="majorBidi"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4" w15:restartNumberingAfterBreak="0">
    <w:nsid w:val="0A5227C8"/>
    <w:multiLevelType w:val="hybridMultilevel"/>
    <w:tmpl w:val="B2A041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CB3556A"/>
    <w:multiLevelType w:val="hybridMultilevel"/>
    <w:tmpl w:val="F656E9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D1468CF"/>
    <w:multiLevelType w:val="hybridMultilevel"/>
    <w:tmpl w:val="53A2DC76"/>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DD56778"/>
    <w:multiLevelType w:val="hybridMultilevel"/>
    <w:tmpl w:val="6F989B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0A8286D"/>
    <w:multiLevelType w:val="hybridMultilevel"/>
    <w:tmpl w:val="1C42652A"/>
    <w:lvl w:ilvl="0" w:tplc="1409000F">
      <w:start w:val="1"/>
      <w:numFmt w:val="decimal"/>
      <w:lvlText w:val="%1."/>
      <w:lvlJc w:val="left"/>
      <w:pPr>
        <w:ind w:left="720" w:hanging="360"/>
      </w:pPr>
      <w:rPr>
        <w:rFonts w:hint="default"/>
      </w:rPr>
    </w:lvl>
    <w:lvl w:ilvl="1" w:tplc="1409001B">
      <w:start w:val="1"/>
      <w:numFmt w:val="lowerRoman"/>
      <w:lvlText w:val="%2."/>
      <w:lvlJc w:val="righ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11C24FB"/>
    <w:multiLevelType w:val="hybridMultilevel"/>
    <w:tmpl w:val="F5985F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4AD6BB0"/>
    <w:multiLevelType w:val="hybridMultilevel"/>
    <w:tmpl w:val="419C5CB4"/>
    <w:lvl w:ilvl="0" w:tplc="B9407B9A">
      <w:numFmt w:val="decimal"/>
      <w:lvlText w:val="%1."/>
      <w:lvlJc w:val="left"/>
      <w:pPr>
        <w:ind w:left="720" w:hanging="360"/>
      </w:pPr>
      <w:rPr>
        <w:rFonts w:hint="default"/>
      </w:r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AE1690B"/>
    <w:multiLevelType w:val="multilevel"/>
    <w:tmpl w:val="1B9C6E54"/>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2" w15:restartNumberingAfterBreak="0">
    <w:nsid w:val="1B4968F8"/>
    <w:multiLevelType w:val="hybridMultilevel"/>
    <w:tmpl w:val="6F08F0C4"/>
    <w:lvl w:ilvl="0" w:tplc="14090011">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10320AC"/>
    <w:multiLevelType w:val="hybridMultilevel"/>
    <w:tmpl w:val="5E626B68"/>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4" w15:restartNumberingAfterBreak="0">
    <w:nsid w:val="23DF524C"/>
    <w:multiLevelType w:val="hybridMultilevel"/>
    <w:tmpl w:val="DEBEDA44"/>
    <w:lvl w:ilvl="0" w:tplc="EDBA9A4C">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5" w15:restartNumberingAfterBreak="0">
    <w:nsid w:val="2BA22B5C"/>
    <w:multiLevelType w:val="hybridMultilevel"/>
    <w:tmpl w:val="51CC888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6" w15:restartNumberingAfterBreak="0">
    <w:nsid w:val="2F6A4356"/>
    <w:multiLevelType w:val="multilevel"/>
    <w:tmpl w:val="1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A3F385C"/>
    <w:multiLevelType w:val="hybridMultilevel"/>
    <w:tmpl w:val="D6F05416"/>
    <w:lvl w:ilvl="0" w:tplc="1409000F">
      <w:start w:val="1"/>
      <w:numFmt w:val="decimal"/>
      <w:lvlText w:val="%1."/>
      <w:lvlJc w:val="left"/>
      <w:pPr>
        <w:ind w:left="72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4484924"/>
    <w:multiLevelType w:val="hybridMultilevel"/>
    <w:tmpl w:val="7136A626"/>
    <w:lvl w:ilvl="0" w:tplc="EDBA9A4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4A5F73C3"/>
    <w:multiLevelType w:val="hybridMultilevel"/>
    <w:tmpl w:val="9B3CE0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A8F0867"/>
    <w:multiLevelType w:val="hybridMultilevel"/>
    <w:tmpl w:val="07C217AE"/>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1" w15:restartNumberingAfterBreak="0">
    <w:nsid w:val="4B0E1288"/>
    <w:multiLevelType w:val="hybridMultilevel"/>
    <w:tmpl w:val="2D5A40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C3262AA"/>
    <w:multiLevelType w:val="hybridMultilevel"/>
    <w:tmpl w:val="AF0E17EA"/>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3" w15:restartNumberingAfterBreak="0">
    <w:nsid w:val="505F0E4C"/>
    <w:multiLevelType w:val="hybridMultilevel"/>
    <w:tmpl w:val="623629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1CC56D1"/>
    <w:multiLevelType w:val="hybridMultilevel"/>
    <w:tmpl w:val="CE982B0E"/>
    <w:lvl w:ilvl="0" w:tplc="14090007">
      <w:start w:val="1"/>
      <w:numFmt w:val="bullet"/>
      <w:lvlText w:val=""/>
      <w:lvlPicBulletId w:val="0"/>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5" w15:restartNumberingAfterBreak="0">
    <w:nsid w:val="55D9276B"/>
    <w:multiLevelType w:val="hybridMultilevel"/>
    <w:tmpl w:val="8724D2E8"/>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6525AF3"/>
    <w:multiLevelType w:val="hybridMultilevel"/>
    <w:tmpl w:val="83E0C4D8"/>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8FB608A"/>
    <w:multiLevelType w:val="hybridMultilevel"/>
    <w:tmpl w:val="6374E2F0"/>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9CA6341"/>
    <w:multiLevelType w:val="hybridMultilevel"/>
    <w:tmpl w:val="16D43C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0833A59"/>
    <w:multiLevelType w:val="hybridMultilevel"/>
    <w:tmpl w:val="70FAC8A2"/>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0" w15:restartNumberingAfterBreak="0">
    <w:nsid w:val="625405E5"/>
    <w:multiLevelType w:val="hybridMultilevel"/>
    <w:tmpl w:val="8A7E9ECC"/>
    <w:lvl w:ilvl="0" w:tplc="EDBA9A4C">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63074431"/>
    <w:multiLevelType w:val="multilevel"/>
    <w:tmpl w:val="00D67326"/>
    <w:lvl w:ilvl="0">
      <w:start w:val="1"/>
      <w:numFmt w:val="decimal"/>
      <w:lvlText w:val="%1."/>
      <w:lvlJc w:val="left"/>
      <w:pPr>
        <w:tabs>
          <w:tab w:val="num" w:pos="357"/>
        </w:tabs>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6F33729"/>
    <w:multiLevelType w:val="hybridMultilevel"/>
    <w:tmpl w:val="9B569F3A"/>
    <w:lvl w:ilvl="0" w:tplc="EDBA9A4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687F1161"/>
    <w:multiLevelType w:val="hybridMultilevel"/>
    <w:tmpl w:val="F80464F4"/>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4" w15:restartNumberingAfterBreak="0">
    <w:nsid w:val="690370A8"/>
    <w:multiLevelType w:val="hybridMultilevel"/>
    <w:tmpl w:val="29121EAA"/>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EB326AC"/>
    <w:multiLevelType w:val="hybridMultilevel"/>
    <w:tmpl w:val="76E4736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FC6504F"/>
    <w:multiLevelType w:val="hybridMultilevel"/>
    <w:tmpl w:val="525275C2"/>
    <w:lvl w:ilvl="0" w:tplc="14090001">
      <w:start w:val="1"/>
      <w:numFmt w:val="bullet"/>
      <w:lvlText w:val=""/>
      <w:lvlJc w:val="left"/>
      <w:pPr>
        <w:ind w:left="787" w:hanging="360"/>
      </w:pPr>
      <w:rPr>
        <w:rFonts w:ascii="Symbol" w:hAnsi="Symbol" w:hint="default"/>
      </w:rPr>
    </w:lvl>
    <w:lvl w:ilvl="1" w:tplc="14090003" w:tentative="1">
      <w:start w:val="1"/>
      <w:numFmt w:val="bullet"/>
      <w:lvlText w:val="o"/>
      <w:lvlJc w:val="left"/>
      <w:pPr>
        <w:ind w:left="1507" w:hanging="360"/>
      </w:pPr>
      <w:rPr>
        <w:rFonts w:ascii="Courier New" w:hAnsi="Courier New" w:cs="Courier New" w:hint="default"/>
      </w:rPr>
    </w:lvl>
    <w:lvl w:ilvl="2" w:tplc="14090005" w:tentative="1">
      <w:start w:val="1"/>
      <w:numFmt w:val="bullet"/>
      <w:lvlText w:val=""/>
      <w:lvlJc w:val="left"/>
      <w:pPr>
        <w:ind w:left="2227" w:hanging="360"/>
      </w:pPr>
      <w:rPr>
        <w:rFonts w:ascii="Wingdings" w:hAnsi="Wingdings" w:hint="default"/>
      </w:rPr>
    </w:lvl>
    <w:lvl w:ilvl="3" w:tplc="14090001" w:tentative="1">
      <w:start w:val="1"/>
      <w:numFmt w:val="bullet"/>
      <w:lvlText w:val=""/>
      <w:lvlJc w:val="left"/>
      <w:pPr>
        <w:ind w:left="2947" w:hanging="360"/>
      </w:pPr>
      <w:rPr>
        <w:rFonts w:ascii="Symbol" w:hAnsi="Symbol" w:hint="default"/>
      </w:rPr>
    </w:lvl>
    <w:lvl w:ilvl="4" w:tplc="14090003" w:tentative="1">
      <w:start w:val="1"/>
      <w:numFmt w:val="bullet"/>
      <w:lvlText w:val="o"/>
      <w:lvlJc w:val="left"/>
      <w:pPr>
        <w:ind w:left="3667" w:hanging="360"/>
      </w:pPr>
      <w:rPr>
        <w:rFonts w:ascii="Courier New" w:hAnsi="Courier New" w:cs="Courier New" w:hint="default"/>
      </w:rPr>
    </w:lvl>
    <w:lvl w:ilvl="5" w:tplc="14090005" w:tentative="1">
      <w:start w:val="1"/>
      <w:numFmt w:val="bullet"/>
      <w:lvlText w:val=""/>
      <w:lvlJc w:val="left"/>
      <w:pPr>
        <w:ind w:left="4387" w:hanging="360"/>
      </w:pPr>
      <w:rPr>
        <w:rFonts w:ascii="Wingdings" w:hAnsi="Wingdings" w:hint="default"/>
      </w:rPr>
    </w:lvl>
    <w:lvl w:ilvl="6" w:tplc="14090001" w:tentative="1">
      <w:start w:val="1"/>
      <w:numFmt w:val="bullet"/>
      <w:lvlText w:val=""/>
      <w:lvlJc w:val="left"/>
      <w:pPr>
        <w:ind w:left="5107" w:hanging="360"/>
      </w:pPr>
      <w:rPr>
        <w:rFonts w:ascii="Symbol" w:hAnsi="Symbol" w:hint="default"/>
      </w:rPr>
    </w:lvl>
    <w:lvl w:ilvl="7" w:tplc="14090003" w:tentative="1">
      <w:start w:val="1"/>
      <w:numFmt w:val="bullet"/>
      <w:lvlText w:val="o"/>
      <w:lvlJc w:val="left"/>
      <w:pPr>
        <w:ind w:left="5827" w:hanging="360"/>
      </w:pPr>
      <w:rPr>
        <w:rFonts w:ascii="Courier New" w:hAnsi="Courier New" w:cs="Courier New" w:hint="default"/>
      </w:rPr>
    </w:lvl>
    <w:lvl w:ilvl="8" w:tplc="14090005" w:tentative="1">
      <w:start w:val="1"/>
      <w:numFmt w:val="bullet"/>
      <w:lvlText w:val=""/>
      <w:lvlJc w:val="left"/>
      <w:pPr>
        <w:ind w:left="6547" w:hanging="360"/>
      </w:pPr>
      <w:rPr>
        <w:rFonts w:ascii="Wingdings" w:hAnsi="Wingdings" w:hint="default"/>
      </w:rPr>
    </w:lvl>
  </w:abstractNum>
  <w:abstractNum w:abstractNumId="37" w15:restartNumberingAfterBreak="0">
    <w:nsid w:val="70CC18CC"/>
    <w:multiLevelType w:val="hybridMultilevel"/>
    <w:tmpl w:val="33406C00"/>
    <w:lvl w:ilvl="0" w:tplc="A8567246">
      <w:start w:val="1"/>
      <w:numFmt w:val="decimal"/>
      <w:lvlText w:val="%1."/>
      <w:lvlJc w:val="left"/>
      <w:pPr>
        <w:ind w:left="720" w:hanging="360"/>
      </w:pPr>
      <w:rPr>
        <w:b/>
        <w:color w:val="00B0F0"/>
      </w:rPr>
    </w:lvl>
    <w:lvl w:ilvl="1" w:tplc="00B69234">
      <w:start w:val="1"/>
      <w:numFmt w:val="lowerRoman"/>
      <w:lvlText w:val="%2."/>
      <w:lvlJc w:val="right"/>
      <w:pPr>
        <w:ind w:left="1211" w:hanging="360"/>
      </w:pPr>
      <w:rPr>
        <w:b/>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40F25F3"/>
    <w:multiLevelType w:val="hybridMultilevel"/>
    <w:tmpl w:val="4EBC0B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9D3702D"/>
    <w:multiLevelType w:val="hybridMultilevel"/>
    <w:tmpl w:val="94367EA0"/>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7"/>
  </w:num>
  <w:num w:numId="2">
    <w:abstractNumId w:val="8"/>
  </w:num>
  <w:num w:numId="3">
    <w:abstractNumId w:val="10"/>
  </w:num>
  <w:num w:numId="4">
    <w:abstractNumId w:val="37"/>
  </w:num>
  <w:num w:numId="5">
    <w:abstractNumId w:val="2"/>
  </w:num>
  <w:num w:numId="6">
    <w:abstractNumId w:val="29"/>
  </w:num>
  <w:num w:numId="7">
    <w:abstractNumId w:val="20"/>
  </w:num>
  <w:num w:numId="8">
    <w:abstractNumId w:val="15"/>
  </w:num>
  <w:num w:numId="9">
    <w:abstractNumId w:val="4"/>
  </w:num>
  <w:num w:numId="10">
    <w:abstractNumId w:val="21"/>
  </w:num>
  <w:num w:numId="11">
    <w:abstractNumId w:val="13"/>
  </w:num>
  <w:num w:numId="12">
    <w:abstractNumId w:val="30"/>
  </w:num>
  <w:num w:numId="13">
    <w:abstractNumId w:val="19"/>
  </w:num>
  <w:num w:numId="14">
    <w:abstractNumId w:val="18"/>
  </w:num>
  <w:num w:numId="15">
    <w:abstractNumId w:val="32"/>
  </w:num>
  <w:num w:numId="16">
    <w:abstractNumId w:val="14"/>
  </w:num>
  <w:num w:numId="17">
    <w:abstractNumId w:val="9"/>
  </w:num>
  <w:num w:numId="18">
    <w:abstractNumId w:val="38"/>
  </w:num>
  <w:num w:numId="19">
    <w:abstractNumId w:val="36"/>
  </w:num>
  <w:num w:numId="20">
    <w:abstractNumId w:val="5"/>
  </w:num>
  <w:num w:numId="21">
    <w:abstractNumId w:val="23"/>
  </w:num>
  <w:num w:numId="22">
    <w:abstractNumId w:val="28"/>
  </w:num>
  <w:num w:numId="23">
    <w:abstractNumId w:val="3"/>
  </w:num>
  <w:num w:numId="24">
    <w:abstractNumId w:val="22"/>
  </w:num>
  <w:num w:numId="25">
    <w:abstractNumId w:val="16"/>
  </w:num>
  <w:num w:numId="26">
    <w:abstractNumId w:val="31"/>
  </w:num>
  <w:num w:numId="27">
    <w:abstractNumId w:val="35"/>
  </w:num>
  <w:num w:numId="28">
    <w:abstractNumId w:val="0"/>
  </w:num>
  <w:num w:numId="29">
    <w:abstractNumId w:val="7"/>
  </w:num>
  <w:num w:numId="30">
    <w:abstractNumId w:val="11"/>
  </w:num>
  <w:num w:numId="31">
    <w:abstractNumId w:val="39"/>
  </w:num>
  <w:num w:numId="32">
    <w:abstractNumId w:val="6"/>
  </w:num>
  <w:num w:numId="33">
    <w:abstractNumId w:val="12"/>
  </w:num>
  <w:num w:numId="34">
    <w:abstractNumId w:val="26"/>
  </w:num>
  <w:num w:numId="35">
    <w:abstractNumId w:val="25"/>
  </w:num>
  <w:num w:numId="36">
    <w:abstractNumId w:val="33"/>
  </w:num>
  <w:num w:numId="37">
    <w:abstractNumId w:val="1"/>
  </w:num>
  <w:num w:numId="38">
    <w:abstractNumId w:val="24"/>
  </w:num>
  <w:num w:numId="39">
    <w:abstractNumId w:val="34"/>
  </w:num>
  <w:num w:numId="40">
    <w:abstractNumId w:val="27"/>
  </w:num>
  <w:num w:numId="41">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1MjQ1NbI0sLCwMDBW0lEKTi0uzszPAykwNKkFANRrNN8tAAAA"/>
  </w:docVars>
  <w:rsids>
    <w:rsidRoot w:val="0024026B"/>
    <w:rsid w:val="00001698"/>
    <w:rsid w:val="00003ED1"/>
    <w:rsid w:val="00007581"/>
    <w:rsid w:val="00010834"/>
    <w:rsid w:val="00011948"/>
    <w:rsid w:val="00012D41"/>
    <w:rsid w:val="00013AD6"/>
    <w:rsid w:val="0001703A"/>
    <w:rsid w:val="00017CF2"/>
    <w:rsid w:val="000216BE"/>
    <w:rsid w:val="000221B2"/>
    <w:rsid w:val="00023678"/>
    <w:rsid w:val="00026112"/>
    <w:rsid w:val="000311A0"/>
    <w:rsid w:val="0003227E"/>
    <w:rsid w:val="0003231A"/>
    <w:rsid w:val="0003265E"/>
    <w:rsid w:val="0003329D"/>
    <w:rsid w:val="00036FA0"/>
    <w:rsid w:val="00037E39"/>
    <w:rsid w:val="00040C27"/>
    <w:rsid w:val="0004180F"/>
    <w:rsid w:val="00042659"/>
    <w:rsid w:val="00046D5C"/>
    <w:rsid w:val="000472D6"/>
    <w:rsid w:val="00051AA3"/>
    <w:rsid w:val="00051DEB"/>
    <w:rsid w:val="0006068E"/>
    <w:rsid w:val="0006083D"/>
    <w:rsid w:val="00064E80"/>
    <w:rsid w:val="00065B05"/>
    <w:rsid w:val="00066185"/>
    <w:rsid w:val="0006727D"/>
    <w:rsid w:val="00070A20"/>
    <w:rsid w:val="00070F02"/>
    <w:rsid w:val="00071713"/>
    <w:rsid w:val="00071A87"/>
    <w:rsid w:val="00075412"/>
    <w:rsid w:val="00075AEE"/>
    <w:rsid w:val="00082AEF"/>
    <w:rsid w:val="00082C9B"/>
    <w:rsid w:val="00084712"/>
    <w:rsid w:val="000905C7"/>
    <w:rsid w:val="00092DC5"/>
    <w:rsid w:val="00096279"/>
    <w:rsid w:val="000A1A63"/>
    <w:rsid w:val="000A2C7E"/>
    <w:rsid w:val="000A51E1"/>
    <w:rsid w:val="000A5B00"/>
    <w:rsid w:val="000A5EA1"/>
    <w:rsid w:val="000A6907"/>
    <w:rsid w:val="000B0683"/>
    <w:rsid w:val="000B1F75"/>
    <w:rsid w:val="000B675F"/>
    <w:rsid w:val="000B693E"/>
    <w:rsid w:val="000C05B5"/>
    <w:rsid w:val="000C122E"/>
    <w:rsid w:val="000C32DF"/>
    <w:rsid w:val="000C5079"/>
    <w:rsid w:val="000C6BD7"/>
    <w:rsid w:val="000C73A4"/>
    <w:rsid w:val="000D0442"/>
    <w:rsid w:val="000D531A"/>
    <w:rsid w:val="000D6AF2"/>
    <w:rsid w:val="000E0439"/>
    <w:rsid w:val="000E1395"/>
    <w:rsid w:val="000E3E74"/>
    <w:rsid w:val="000F3AA7"/>
    <w:rsid w:val="000F62A9"/>
    <w:rsid w:val="000F7C12"/>
    <w:rsid w:val="00100F31"/>
    <w:rsid w:val="00101CD6"/>
    <w:rsid w:val="00103700"/>
    <w:rsid w:val="00103F1E"/>
    <w:rsid w:val="00104055"/>
    <w:rsid w:val="00107010"/>
    <w:rsid w:val="00114042"/>
    <w:rsid w:val="001172B4"/>
    <w:rsid w:val="00117F1E"/>
    <w:rsid w:val="00120C43"/>
    <w:rsid w:val="00121A4E"/>
    <w:rsid w:val="00125A89"/>
    <w:rsid w:val="00127D26"/>
    <w:rsid w:val="001376DF"/>
    <w:rsid w:val="00140974"/>
    <w:rsid w:val="0014122D"/>
    <w:rsid w:val="00141F81"/>
    <w:rsid w:val="00143F64"/>
    <w:rsid w:val="0014663E"/>
    <w:rsid w:val="00150DFC"/>
    <w:rsid w:val="001531CA"/>
    <w:rsid w:val="00155125"/>
    <w:rsid w:val="001558F9"/>
    <w:rsid w:val="001577BA"/>
    <w:rsid w:val="001606B9"/>
    <w:rsid w:val="00162EB3"/>
    <w:rsid w:val="0016467C"/>
    <w:rsid w:val="00164A95"/>
    <w:rsid w:val="00164C5B"/>
    <w:rsid w:val="00164CFF"/>
    <w:rsid w:val="001658D8"/>
    <w:rsid w:val="00166FA4"/>
    <w:rsid w:val="0017104A"/>
    <w:rsid w:val="001733E4"/>
    <w:rsid w:val="0018175D"/>
    <w:rsid w:val="001829FD"/>
    <w:rsid w:val="001851CD"/>
    <w:rsid w:val="00185900"/>
    <w:rsid w:val="00186E9C"/>
    <w:rsid w:val="0018713B"/>
    <w:rsid w:val="00187C22"/>
    <w:rsid w:val="00187D5A"/>
    <w:rsid w:val="00187F77"/>
    <w:rsid w:val="001A721D"/>
    <w:rsid w:val="001B10D7"/>
    <w:rsid w:val="001B160F"/>
    <w:rsid w:val="001B2B73"/>
    <w:rsid w:val="001C0453"/>
    <w:rsid w:val="001C054D"/>
    <w:rsid w:val="001C061D"/>
    <w:rsid w:val="001C112E"/>
    <w:rsid w:val="001C1CAF"/>
    <w:rsid w:val="001C2844"/>
    <w:rsid w:val="001C3C1B"/>
    <w:rsid w:val="001C3D23"/>
    <w:rsid w:val="001C5F49"/>
    <w:rsid w:val="001D4CB1"/>
    <w:rsid w:val="001E05E3"/>
    <w:rsid w:val="001E07AE"/>
    <w:rsid w:val="001E09FB"/>
    <w:rsid w:val="001E5383"/>
    <w:rsid w:val="001E68A2"/>
    <w:rsid w:val="001F0CC9"/>
    <w:rsid w:val="001F2008"/>
    <w:rsid w:val="001F294A"/>
    <w:rsid w:val="001F3467"/>
    <w:rsid w:val="001F370C"/>
    <w:rsid w:val="001F52C5"/>
    <w:rsid w:val="001F5EEA"/>
    <w:rsid w:val="001F6347"/>
    <w:rsid w:val="001F6EA4"/>
    <w:rsid w:val="001F796C"/>
    <w:rsid w:val="00200521"/>
    <w:rsid w:val="002008FB"/>
    <w:rsid w:val="0020309F"/>
    <w:rsid w:val="002037CF"/>
    <w:rsid w:val="0020396D"/>
    <w:rsid w:val="00203AD3"/>
    <w:rsid w:val="00206A3F"/>
    <w:rsid w:val="002077F9"/>
    <w:rsid w:val="002100BC"/>
    <w:rsid w:val="00211574"/>
    <w:rsid w:val="002151FE"/>
    <w:rsid w:val="0021553C"/>
    <w:rsid w:val="002200BB"/>
    <w:rsid w:val="00221C76"/>
    <w:rsid w:val="0022299F"/>
    <w:rsid w:val="0022335F"/>
    <w:rsid w:val="002243AB"/>
    <w:rsid w:val="0022450B"/>
    <w:rsid w:val="00225204"/>
    <w:rsid w:val="00227B90"/>
    <w:rsid w:val="0023478A"/>
    <w:rsid w:val="00234D4E"/>
    <w:rsid w:val="00234E98"/>
    <w:rsid w:val="002351EF"/>
    <w:rsid w:val="00237F69"/>
    <w:rsid w:val="0024026B"/>
    <w:rsid w:val="00241915"/>
    <w:rsid w:val="00246587"/>
    <w:rsid w:val="002508F9"/>
    <w:rsid w:val="00250D93"/>
    <w:rsid w:val="002522B1"/>
    <w:rsid w:val="0025234F"/>
    <w:rsid w:val="00252B62"/>
    <w:rsid w:val="00253E40"/>
    <w:rsid w:val="00257630"/>
    <w:rsid w:val="002646CF"/>
    <w:rsid w:val="0026580C"/>
    <w:rsid w:val="00266C96"/>
    <w:rsid w:val="00266EF3"/>
    <w:rsid w:val="00267D62"/>
    <w:rsid w:val="0027403B"/>
    <w:rsid w:val="00274632"/>
    <w:rsid w:val="00276E6B"/>
    <w:rsid w:val="002825DD"/>
    <w:rsid w:val="00282642"/>
    <w:rsid w:val="00283054"/>
    <w:rsid w:val="00292CA6"/>
    <w:rsid w:val="002A0BD4"/>
    <w:rsid w:val="002A3C2C"/>
    <w:rsid w:val="002A6B0B"/>
    <w:rsid w:val="002A7EA0"/>
    <w:rsid w:val="002B03A3"/>
    <w:rsid w:val="002B2EFF"/>
    <w:rsid w:val="002B45CE"/>
    <w:rsid w:val="002B7517"/>
    <w:rsid w:val="002C0450"/>
    <w:rsid w:val="002C60C0"/>
    <w:rsid w:val="002C75B6"/>
    <w:rsid w:val="002D0EFA"/>
    <w:rsid w:val="002D20DD"/>
    <w:rsid w:val="002D2911"/>
    <w:rsid w:val="002D540B"/>
    <w:rsid w:val="002E0B1A"/>
    <w:rsid w:val="002F3153"/>
    <w:rsid w:val="002F493A"/>
    <w:rsid w:val="002F512A"/>
    <w:rsid w:val="00300D33"/>
    <w:rsid w:val="0030136C"/>
    <w:rsid w:val="003069FA"/>
    <w:rsid w:val="00310E4A"/>
    <w:rsid w:val="00314C9E"/>
    <w:rsid w:val="003164EF"/>
    <w:rsid w:val="00316BAD"/>
    <w:rsid w:val="0032394D"/>
    <w:rsid w:val="00323B82"/>
    <w:rsid w:val="00325E4E"/>
    <w:rsid w:val="0032783F"/>
    <w:rsid w:val="0033239B"/>
    <w:rsid w:val="0033305C"/>
    <w:rsid w:val="0033536C"/>
    <w:rsid w:val="0033677D"/>
    <w:rsid w:val="00342F08"/>
    <w:rsid w:val="003444C8"/>
    <w:rsid w:val="003449CC"/>
    <w:rsid w:val="00345897"/>
    <w:rsid w:val="003465FF"/>
    <w:rsid w:val="00347424"/>
    <w:rsid w:val="00351D6E"/>
    <w:rsid w:val="00352B36"/>
    <w:rsid w:val="00356622"/>
    <w:rsid w:val="00361E16"/>
    <w:rsid w:val="003632C4"/>
    <w:rsid w:val="003702FA"/>
    <w:rsid w:val="00372376"/>
    <w:rsid w:val="00374CC6"/>
    <w:rsid w:val="003755E0"/>
    <w:rsid w:val="0037748B"/>
    <w:rsid w:val="00377F63"/>
    <w:rsid w:val="003851EF"/>
    <w:rsid w:val="0038567E"/>
    <w:rsid w:val="0038596F"/>
    <w:rsid w:val="00385D54"/>
    <w:rsid w:val="00386115"/>
    <w:rsid w:val="0039127C"/>
    <w:rsid w:val="00395E79"/>
    <w:rsid w:val="003A7025"/>
    <w:rsid w:val="003B119C"/>
    <w:rsid w:val="003B46A1"/>
    <w:rsid w:val="003B6C76"/>
    <w:rsid w:val="003B7DD5"/>
    <w:rsid w:val="003C18C5"/>
    <w:rsid w:val="003C1FCF"/>
    <w:rsid w:val="003D0AC3"/>
    <w:rsid w:val="003D3BA0"/>
    <w:rsid w:val="003D41B3"/>
    <w:rsid w:val="003D43F1"/>
    <w:rsid w:val="003D743B"/>
    <w:rsid w:val="003E138D"/>
    <w:rsid w:val="003E5DBE"/>
    <w:rsid w:val="003E604A"/>
    <w:rsid w:val="003E66EC"/>
    <w:rsid w:val="003F00F1"/>
    <w:rsid w:val="003F048E"/>
    <w:rsid w:val="003F4A56"/>
    <w:rsid w:val="003F558A"/>
    <w:rsid w:val="003F5D16"/>
    <w:rsid w:val="003F6376"/>
    <w:rsid w:val="00400225"/>
    <w:rsid w:val="004018C1"/>
    <w:rsid w:val="00403417"/>
    <w:rsid w:val="004049C7"/>
    <w:rsid w:val="00404E0A"/>
    <w:rsid w:val="00405767"/>
    <w:rsid w:val="004059E0"/>
    <w:rsid w:val="004059E3"/>
    <w:rsid w:val="00410BA0"/>
    <w:rsid w:val="004120DE"/>
    <w:rsid w:val="0041782F"/>
    <w:rsid w:val="00420E56"/>
    <w:rsid w:val="00422DC9"/>
    <w:rsid w:val="00425CD5"/>
    <w:rsid w:val="004268B0"/>
    <w:rsid w:val="00430478"/>
    <w:rsid w:val="00434000"/>
    <w:rsid w:val="0044036A"/>
    <w:rsid w:val="0044381D"/>
    <w:rsid w:val="00446FC8"/>
    <w:rsid w:val="00450A91"/>
    <w:rsid w:val="0045114E"/>
    <w:rsid w:val="00451A0C"/>
    <w:rsid w:val="00452B0B"/>
    <w:rsid w:val="00452DC4"/>
    <w:rsid w:val="0045354C"/>
    <w:rsid w:val="00454614"/>
    <w:rsid w:val="00454A8B"/>
    <w:rsid w:val="00455531"/>
    <w:rsid w:val="00460D3B"/>
    <w:rsid w:val="0046104D"/>
    <w:rsid w:val="00464E60"/>
    <w:rsid w:val="00466992"/>
    <w:rsid w:val="0047204E"/>
    <w:rsid w:val="00474C87"/>
    <w:rsid w:val="00477B0C"/>
    <w:rsid w:val="00482A7F"/>
    <w:rsid w:val="00483B77"/>
    <w:rsid w:val="004850FB"/>
    <w:rsid w:val="00486A0D"/>
    <w:rsid w:val="0048738E"/>
    <w:rsid w:val="00493B1C"/>
    <w:rsid w:val="00494F26"/>
    <w:rsid w:val="004965AC"/>
    <w:rsid w:val="00497455"/>
    <w:rsid w:val="004A2413"/>
    <w:rsid w:val="004A284C"/>
    <w:rsid w:val="004A2DCF"/>
    <w:rsid w:val="004A4EA3"/>
    <w:rsid w:val="004A534D"/>
    <w:rsid w:val="004B0391"/>
    <w:rsid w:val="004B4792"/>
    <w:rsid w:val="004B6F15"/>
    <w:rsid w:val="004B7768"/>
    <w:rsid w:val="004C407C"/>
    <w:rsid w:val="004C5ABF"/>
    <w:rsid w:val="004C6016"/>
    <w:rsid w:val="004D3FA8"/>
    <w:rsid w:val="004D5265"/>
    <w:rsid w:val="004E0D5F"/>
    <w:rsid w:val="004E1D6D"/>
    <w:rsid w:val="004E37ED"/>
    <w:rsid w:val="004F02E5"/>
    <w:rsid w:val="004F5ED5"/>
    <w:rsid w:val="0050014D"/>
    <w:rsid w:val="0050178E"/>
    <w:rsid w:val="00504FBD"/>
    <w:rsid w:val="00506A8B"/>
    <w:rsid w:val="00511A19"/>
    <w:rsid w:val="00515478"/>
    <w:rsid w:val="00515E31"/>
    <w:rsid w:val="00520B08"/>
    <w:rsid w:val="005211B1"/>
    <w:rsid w:val="00522499"/>
    <w:rsid w:val="00522656"/>
    <w:rsid w:val="005237BE"/>
    <w:rsid w:val="0052390E"/>
    <w:rsid w:val="00524BD9"/>
    <w:rsid w:val="0052556C"/>
    <w:rsid w:val="005260D8"/>
    <w:rsid w:val="005300F7"/>
    <w:rsid w:val="00535E84"/>
    <w:rsid w:val="00536A40"/>
    <w:rsid w:val="00541D92"/>
    <w:rsid w:val="00542E1E"/>
    <w:rsid w:val="0054391B"/>
    <w:rsid w:val="00547181"/>
    <w:rsid w:val="005517A2"/>
    <w:rsid w:val="00551B89"/>
    <w:rsid w:val="00552499"/>
    <w:rsid w:val="00554220"/>
    <w:rsid w:val="0055445D"/>
    <w:rsid w:val="00557793"/>
    <w:rsid w:val="00557F8A"/>
    <w:rsid w:val="00561CB1"/>
    <w:rsid w:val="00562191"/>
    <w:rsid w:val="005709BE"/>
    <w:rsid w:val="00572B1C"/>
    <w:rsid w:val="00573658"/>
    <w:rsid w:val="00575C23"/>
    <w:rsid w:val="0057716E"/>
    <w:rsid w:val="00581B59"/>
    <w:rsid w:val="005820AB"/>
    <w:rsid w:val="0058270B"/>
    <w:rsid w:val="005875F8"/>
    <w:rsid w:val="00593477"/>
    <w:rsid w:val="005946C4"/>
    <w:rsid w:val="005954C6"/>
    <w:rsid w:val="00597F32"/>
    <w:rsid w:val="005A2E95"/>
    <w:rsid w:val="005A31EA"/>
    <w:rsid w:val="005A4BB3"/>
    <w:rsid w:val="005A7007"/>
    <w:rsid w:val="005A79A2"/>
    <w:rsid w:val="005B10FD"/>
    <w:rsid w:val="005B24D8"/>
    <w:rsid w:val="005B2A07"/>
    <w:rsid w:val="005B67E3"/>
    <w:rsid w:val="005B7FDB"/>
    <w:rsid w:val="005C23C0"/>
    <w:rsid w:val="005C3C25"/>
    <w:rsid w:val="005D1DA6"/>
    <w:rsid w:val="005D3AD4"/>
    <w:rsid w:val="005D3BB2"/>
    <w:rsid w:val="005D69FA"/>
    <w:rsid w:val="005E27BB"/>
    <w:rsid w:val="005F2051"/>
    <w:rsid w:val="005F254F"/>
    <w:rsid w:val="005F474E"/>
    <w:rsid w:val="005F5081"/>
    <w:rsid w:val="005F6648"/>
    <w:rsid w:val="005F75B2"/>
    <w:rsid w:val="0060014B"/>
    <w:rsid w:val="0060209A"/>
    <w:rsid w:val="0060223D"/>
    <w:rsid w:val="00602BCB"/>
    <w:rsid w:val="00604FBB"/>
    <w:rsid w:val="006057FC"/>
    <w:rsid w:val="00606B48"/>
    <w:rsid w:val="00606B6F"/>
    <w:rsid w:val="00610858"/>
    <w:rsid w:val="006137A8"/>
    <w:rsid w:val="00616139"/>
    <w:rsid w:val="0061671D"/>
    <w:rsid w:val="006177E7"/>
    <w:rsid w:val="006211B5"/>
    <w:rsid w:val="006220E5"/>
    <w:rsid w:val="00623238"/>
    <w:rsid w:val="00623CD8"/>
    <w:rsid w:val="0062689F"/>
    <w:rsid w:val="00636477"/>
    <w:rsid w:val="0063675F"/>
    <w:rsid w:val="006372A8"/>
    <w:rsid w:val="00637E4D"/>
    <w:rsid w:val="006412E4"/>
    <w:rsid w:val="0064358A"/>
    <w:rsid w:val="00646A19"/>
    <w:rsid w:val="00647767"/>
    <w:rsid w:val="006533CA"/>
    <w:rsid w:val="006539CF"/>
    <w:rsid w:val="00653A0E"/>
    <w:rsid w:val="00654B9A"/>
    <w:rsid w:val="00654EEC"/>
    <w:rsid w:val="0065538C"/>
    <w:rsid w:val="00661BAF"/>
    <w:rsid w:val="00662381"/>
    <w:rsid w:val="00662B23"/>
    <w:rsid w:val="006633AF"/>
    <w:rsid w:val="00664CD2"/>
    <w:rsid w:val="00667313"/>
    <w:rsid w:val="00670A08"/>
    <w:rsid w:val="006724F0"/>
    <w:rsid w:val="00672591"/>
    <w:rsid w:val="00673A46"/>
    <w:rsid w:val="006842D8"/>
    <w:rsid w:val="0068664D"/>
    <w:rsid w:val="00690EAD"/>
    <w:rsid w:val="00693DB4"/>
    <w:rsid w:val="006940FA"/>
    <w:rsid w:val="0069502F"/>
    <w:rsid w:val="00697DE9"/>
    <w:rsid w:val="006A37F7"/>
    <w:rsid w:val="006B13A8"/>
    <w:rsid w:val="006B1769"/>
    <w:rsid w:val="006B2FE7"/>
    <w:rsid w:val="006C2395"/>
    <w:rsid w:val="006C2C46"/>
    <w:rsid w:val="006C3D43"/>
    <w:rsid w:val="006C41D9"/>
    <w:rsid w:val="006C5E1C"/>
    <w:rsid w:val="006C756D"/>
    <w:rsid w:val="006D3582"/>
    <w:rsid w:val="006D3BBB"/>
    <w:rsid w:val="006D40EA"/>
    <w:rsid w:val="006D471F"/>
    <w:rsid w:val="006D5300"/>
    <w:rsid w:val="006D6637"/>
    <w:rsid w:val="006E0E13"/>
    <w:rsid w:val="006E1463"/>
    <w:rsid w:val="006E4451"/>
    <w:rsid w:val="006F1322"/>
    <w:rsid w:val="006F1EF9"/>
    <w:rsid w:val="006F3864"/>
    <w:rsid w:val="006F46CF"/>
    <w:rsid w:val="006F5004"/>
    <w:rsid w:val="007014C0"/>
    <w:rsid w:val="00706FFE"/>
    <w:rsid w:val="00707417"/>
    <w:rsid w:val="00707C50"/>
    <w:rsid w:val="007101DA"/>
    <w:rsid w:val="00713864"/>
    <w:rsid w:val="007142EE"/>
    <w:rsid w:val="007201E6"/>
    <w:rsid w:val="00722274"/>
    <w:rsid w:val="0072253E"/>
    <w:rsid w:val="00724333"/>
    <w:rsid w:val="00726AD7"/>
    <w:rsid w:val="00733FA6"/>
    <w:rsid w:val="00736BA2"/>
    <w:rsid w:val="0073778D"/>
    <w:rsid w:val="00743903"/>
    <w:rsid w:val="00744779"/>
    <w:rsid w:val="00744D78"/>
    <w:rsid w:val="00745DFE"/>
    <w:rsid w:val="00747770"/>
    <w:rsid w:val="00750B23"/>
    <w:rsid w:val="00750F61"/>
    <w:rsid w:val="00752457"/>
    <w:rsid w:val="00754A05"/>
    <w:rsid w:val="0075526E"/>
    <w:rsid w:val="00757738"/>
    <w:rsid w:val="00762B5C"/>
    <w:rsid w:val="00763000"/>
    <w:rsid w:val="00763810"/>
    <w:rsid w:val="0076770D"/>
    <w:rsid w:val="00770765"/>
    <w:rsid w:val="00771EFF"/>
    <w:rsid w:val="007804CD"/>
    <w:rsid w:val="007843E2"/>
    <w:rsid w:val="00786312"/>
    <w:rsid w:val="00787542"/>
    <w:rsid w:val="0079367A"/>
    <w:rsid w:val="00797D8B"/>
    <w:rsid w:val="007A0BEB"/>
    <w:rsid w:val="007A2DEA"/>
    <w:rsid w:val="007A6D20"/>
    <w:rsid w:val="007A79B8"/>
    <w:rsid w:val="007B2D53"/>
    <w:rsid w:val="007B404D"/>
    <w:rsid w:val="007B4602"/>
    <w:rsid w:val="007C33BD"/>
    <w:rsid w:val="007C47A3"/>
    <w:rsid w:val="007D0597"/>
    <w:rsid w:val="007D098F"/>
    <w:rsid w:val="007D3296"/>
    <w:rsid w:val="007D58D9"/>
    <w:rsid w:val="007D5FDA"/>
    <w:rsid w:val="007D7C8D"/>
    <w:rsid w:val="007D7F1B"/>
    <w:rsid w:val="007E0661"/>
    <w:rsid w:val="007E2721"/>
    <w:rsid w:val="007E632F"/>
    <w:rsid w:val="007E675F"/>
    <w:rsid w:val="007E6E03"/>
    <w:rsid w:val="007E79B8"/>
    <w:rsid w:val="00800C85"/>
    <w:rsid w:val="0080365B"/>
    <w:rsid w:val="008041F1"/>
    <w:rsid w:val="008077B3"/>
    <w:rsid w:val="00811029"/>
    <w:rsid w:val="008118FC"/>
    <w:rsid w:val="0081213C"/>
    <w:rsid w:val="00813B4E"/>
    <w:rsid w:val="008168FF"/>
    <w:rsid w:val="00816972"/>
    <w:rsid w:val="00817300"/>
    <w:rsid w:val="00817406"/>
    <w:rsid w:val="008208C3"/>
    <w:rsid w:val="00820976"/>
    <w:rsid w:val="0082562A"/>
    <w:rsid w:val="00833CC6"/>
    <w:rsid w:val="00837E08"/>
    <w:rsid w:val="0084077A"/>
    <w:rsid w:val="0084078B"/>
    <w:rsid w:val="008407CB"/>
    <w:rsid w:val="0084318C"/>
    <w:rsid w:val="008467C3"/>
    <w:rsid w:val="00850CA7"/>
    <w:rsid w:val="00850F0C"/>
    <w:rsid w:val="00851CB3"/>
    <w:rsid w:val="0085457E"/>
    <w:rsid w:val="008569E9"/>
    <w:rsid w:val="00862267"/>
    <w:rsid w:val="00862AD3"/>
    <w:rsid w:val="00864500"/>
    <w:rsid w:val="00865215"/>
    <w:rsid w:val="00866E4B"/>
    <w:rsid w:val="008718D8"/>
    <w:rsid w:val="00872C8B"/>
    <w:rsid w:val="008737A0"/>
    <w:rsid w:val="008737BB"/>
    <w:rsid w:val="00881719"/>
    <w:rsid w:val="008817EF"/>
    <w:rsid w:val="00882518"/>
    <w:rsid w:val="00882685"/>
    <w:rsid w:val="008834D2"/>
    <w:rsid w:val="0088371D"/>
    <w:rsid w:val="00885821"/>
    <w:rsid w:val="00886BF6"/>
    <w:rsid w:val="00887E56"/>
    <w:rsid w:val="00887E68"/>
    <w:rsid w:val="00890290"/>
    <w:rsid w:val="00891248"/>
    <w:rsid w:val="00891EF9"/>
    <w:rsid w:val="00896954"/>
    <w:rsid w:val="00897FAE"/>
    <w:rsid w:val="008A1C35"/>
    <w:rsid w:val="008A306C"/>
    <w:rsid w:val="008A4B65"/>
    <w:rsid w:val="008A510F"/>
    <w:rsid w:val="008A597B"/>
    <w:rsid w:val="008A6DB5"/>
    <w:rsid w:val="008B16FB"/>
    <w:rsid w:val="008B1749"/>
    <w:rsid w:val="008B417D"/>
    <w:rsid w:val="008C2172"/>
    <w:rsid w:val="008C24D1"/>
    <w:rsid w:val="008C3FEC"/>
    <w:rsid w:val="008C4112"/>
    <w:rsid w:val="008C6196"/>
    <w:rsid w:val="008D03F0"/>
    <w:rsid w:val="008D0E19"/>
    <w:rsid w:val="008D215A"/>
    <w:rsid w:val="008D23B2"/>
    <w:rsid w:val="008D300D"/>
    <w:rsid w:val="008D4111"/>
    <w:rsid w:val="008D45C5"/>
    <w:rsid w:val="008D5FA3"/>
    <w:rsid w:val="008E7AB3"/>
    <w:rsid w:val="008F3289"/>
    <w:rsid w:val="008F4CC3"/>
    <w:rsid w:val="009008BE"/>
    <w:rsid w:val="00903650"/>
    <w:rsid w:val="00905554"/>
    <w:rsid w:val="009062BD"/>
    <w:rsid w:val="00913500"/>
    <w:rsid w:val="00914D97"/>
    <w:rsid w:val="00920961"/>
    <w:rsid w:val="0092146C"/>
    <w:rsid w:val="00921631"/>
    <w:rsid w:val="0092183A"/>
    <w:rsid w:val="00921F18"/>
    <w:rsid w:val="00923BBF"/>
    <w:rsid w:val="00931F87"/>
    <w:rsid w:val="009327CC"/>
    <w:rsid w:val="009361A8"/>
    <w:rsid w:val="00937F25"/>
    <w:rsid w:val="009460D7"/>
    <w:rsid w:val="00946188"/>
    <w:rsid w:val="0095208C"/>
    <w:rsid w:val="00953B47"/>
    <w:rsid w:val="00956884"/>
    <w:rsid w:val="00957D4B"/>
    <w:rsid w:val="00957E5B"/>
    <w:rsid w:val="00962582"/>
    <w:rsid w:val="00966352"/>
    <w:rsid w:val="00971654"/>
    <w:rsid w:val="00973A2E"/>
    <w:rsid w:val="009768E9"/>
    <w:rsid w:val="00981AE4"/>
    <w:rsid w:val="00983BFA"/>
    <w:rsid w:val="00986378"/>
    <w:rsid w:val="0098663B"/>
    <w:rsid w:val="00990C0A"/>
    <w:rsid w:val="00994352"/>
    <w:rsid w:val="009956C5"/>
    <w:rsid w:val="009A06C3"/>
    <w:rsid w:val="009A1F27"/>
    <w:rsid w:val="009A2D85"/>
    <w:rsid w:val="009A2F83"/>
    <w:rsid w:val="009A49EB"/>
    <w:rsid w:val="009A544C"/>
    <w:rsid w:val="009B0D61"/>
    <w:rsid w:val="009B28AB"/>
    <w:rsid w:val="009B467E"/>
    <w:rsid w:val="009B4D4D"/>
    <w:rsid w:val="009B757F"/>
    <w:rsid w:val="009D7028"/>
    <w:rsid w:val="009E338F"/>
    <w:rsid w:val="009E3F97"/>
    <w:rsid w:val="009E57B3"/>
    <w:rsid w:val="009E6AC0"/>
    <w:rsid w:val="009E6B1D"/>
    <w:rsid w:val="009E6CBC"/>
    <w:rsid w:val="009E6FBC"/>
    <w:rsid w:val="009E783E"/>
    <w:rsid w:val="009E7923"/>
    <w:rsid w:val="009E7AB8"/>
    <w:rsid w:val="009F09F3"/>
    <w:rsid w:val="009F184C"/>
    <w:rsid w:val="009F188B"/>
    <w:rsid w:val="009F310D"/>
    <w:rsid w:val="009F625F"/>
    <w:rsid w:val="009F783D"/>
    <w:rsid w:val="00A01096"/>
    <w:rsid w:val="00A056CD"/>
    <w:rsid w:val="00A10032"/>
    <w:rsid w:val="00A109F9"/>
    <w:rsid w:val="00A12903"/>
    <w:rsid w:val="00A12FDE"/>
    <w:rsid w:val="00A166F8"/>
    <w:rsid w:val="00A16A89"/>
    <w:rsid w:val="00A17178"/>
    <w:rsid w:val="00A17193"/>
    <w:rsid w:val="00A17C51"/>
    <w:rsid w:val="00A26914"/>
    <w:rsid w:val="00A31BE5"/>
    <w:rsid w:val="00A323C2"/>
    <w:rsid w:val="00A32D37"/>
    <w:rsid w:val="00A34555"/>
    <w:rsid w:val="00A345A9"/>
    <w:rsid w:val="00A36420"/>
    <w:rsid w:val="00A527EA"/>
    <w:rsid w:val="00A55948"/>
    <w:rsid w:val="00A61219"/>
    <w:rsid w:val="00A6124A"/>
    <w:rsid w:val="00A71827"/>
    <w:rsid w:val="00A71C12"/>
    <w:rsid w:val="00A73C68"/>
    <w:rsid w:val="00A757BA"/>
    <w:rsid w:val="00A7751F"/>
    <w:rsid w:val="00A849F0"/>
    <w:rsid w:val="00A85A57"/>
    <w:rsid w:val="00A87F85"/>
    <w:rsid w:val="00A902AA"/>
    <w:rsid w:val="00A9707B"/>
    <w:rsid w:val="00AA2FED"/>
    <w:rsid w:val="00AA3143"/>
    <w:rsid w:val="00AA3566"/>
    <w:rsid w:val="00AA3D0A"/>
    <w:rsid w:val="00AA5373"/>
    <w:rsid w:val="00AA542D"/>
    <w:rsid w:val="00AA69E1"/>
    <w:rsid w:val="00AB2CC3"/>
    <w:rsid w:val="00AB4F4C"/>
    <w:rsid w:val="00AB506D"/>
    <w:rsid w:val="00AB558F"/>
    <w:rsid w:val="00AB7D7C"/>
    <w:rsid w:val="00AC2263"/>
    <w:rsid w:val="00AC25CA"/>
    <w:rsid w:val="00AC279A"/>
    <w:rsid w:val="00AC29FE"/>
    <w:rsid w:val="00AC416D"/>
    <w:rsid w:val="00AC44D6"/>
    <w:rsid w:val="00AD10CB"/>
    <w:rsid w:val="00AD3E47"/>
    <w:rsid w:val="00AD3ECD"/>
    <w:rsid w:val="00AD4549"/>
    <w:rsid w:val="00AD4C03"/>
    <w:rsid w:val="00AD4DC5"/>
    <w:rsid w:val="00AE0AAD"/>
    <w:rsid w:val="00AE0CE6"/>
    <w:rsid w:val="00AE1971"/>
    <w:rsid w:val="00AE39AA"/>
    <w:rsid w:val="00AE3F93"/>
    <w:rsid w:val="00AE7EFA"/>
    <w:rsid w:val="00AF23A2"/>
    <w:rsid w:val="00AF3301"/>
    <w:rsid w:val="00AF40DD"/>
    <w:rsid w:val="00AF41EC"/>
    <w:rsid w:val="00B00241"/>
    <w:rsid w:val="00B03A6D"/>
    <w:rsid w:val="00B057AA"/>
    <w:rsid w:val="00B05D3C"/>
    <w:rsid w:val="00B06AC9"/>
    <w:rsid w:val="00B075C5"/>
    <w:rsid w:val="00B07668"/>
    <w:rsid w:val="00B12D02"/>
    <w:rsid w:val="00B13269"/>
    <w:rsid w:val="00B14085"/>
    <w:rsid w:val="00B14559"/>
    <w:rsid w:val="00B1516A"/>
    <w:rsid w:val="00B163EF"/>
    <w:rsid w:val="00B22A8C"/>
    <w:rsid w:val="00B22E0C"/>
    <w:rsid w:val="00B22E78"/>
    <w:rsid w:val="00B23BE1"/>
    <w:rsid w:val="00B33C0F"/>
    <w:rsid w:val="00B35D6D"/>
    <w:rsid w:val="00B35EC4"/>
    <w:rsid w:val="00B36840"/>
    <w:rsid w:val="00B36E9C"/>
    <w:rsid w:val="00B37354"/>
    <w:rsid w:val="00B41592"/>
    <w:rsid w:val="00B442FD"/>
    <w:rsid w:val="00B447A6"/>
    <w:rsid w:val="00B60AC9"/>
    <w:rsid w:val="00B61189"/>
    <w:rsid w:val="00B62C90"/>
    <w:rsid w:val="00B63A00"/>
    <w:rsid w:val="00B658D3"/>
    <w:rsid w:val="00B659CE"/>
    <w:rsid w:val="00B73DDC"/>
    <w:rsid w:val="00B73F38"/>
    <w:rsid w:val="00B773B5"/>
    <w:rsid w:val="00B860BE"/>
    <w:rsid w:val="00B865A6"/>
    <w:rsid w:val="00B86A05"/>
    <w:rsid w:val="00B9262C"/>
    <w:rsid w:val="00B94DA2"/>
    <w:rsid w:val="00BA1879"/>
    <w:rsid w:val="00BA1BBA"/>
    <w:rsid w:val="00BA3F17"/>
    <w:rsid w:val="00BA5660"/>
    <w:rsid w:val="00BA6A7D"/>
    <w:rsid w:val="00BA7F3F"/>
    <w:rsid w:val="00BB2F0B"/>
    <w:rsid w:val="00BB4D3A"/>
    <w:rsid w:val="00BB550C"/>
    <w:rsid w:val="00BB759E"/>
    <w:rsid w:val="00BB77F5"/>
    <w:rsid w:val="00BC0692"/>
    <w:rsid w:val="00BC2D9D"/>
    <w:rsid w:val="00BC3820"/>
    <w:rsid w:val="00BD0669"/>
    <w:rsid w:val="00BD23DC"/>
    <w:rsid w:val="00BD5E76"/>
    <w:rsid w:val="00BE2633"/>
    <w:rsid w:val="00BE2CE0"/>
    <w:rsid w:val="00BE464B"/>
    <w:rsid w:val="00BE561B"/>
    <w:rsid w:val="00BF2D59"/>
    <w:rsid w:val="00BF5229"/>
    <w:rsid w:val="00BF5300"/>
    <w:rsid w:val="00BF632D"/>
    <w:rsid w:val="00BF6A0B"/>
    <w:rsid w:val="00C00BBC"/>
    <w:rsid w:val="00C07A1B"/>
    <w:rsid w:val="00C100C8"/>
    <w:rsid w:val="00C111F6"/>
    <w:rsid w:val="00C13BC4"/>
    <w:rsid w:val="00C14A1E"/>
    <w:rsid w:val="00C16B61"/>
    <w:rsid w:val="00C17B72"/>
    <w:rsid w:val="00C211AD"/>
    <w:rsid w:val="00C21546"/>
    <w:rsid w:val="00C231A4"/>
    <w:rsid w:val="00C23CF0"/>
    <w:rsid w:val="00C24A75"/>
    <w:rsid w:val="00C25190"/>
    <w:rsid w:val="00C322EC"/>
    <w:rsid w:val="00C33698"/>
    <w:rsid w:val="00C34446"/>
    <w:rsid w:val="00C363B8"/>
    <w:rsid w:val="00C367A4"/>
    <w:rsid w:val="00C42C2F"/>
    <w:rsid w:val="00C44282"/>
    <w:rsid w:val="00C444CF"/>
    <w:rsid w:val="00C46431"/>
    <w:rsid w:val="00C4783B"/>
    <w:rsid w:val="00C504CE"/>
    <w:rsid w:val="00C51290"/>
    <w:rsid w:val="00C5303E"/>
    <w:rsid w:val="00C55FB2"/>
    <w:rsid w:val="00C56CE2"/>
    <w:rsid w:val="00C6102F"/>
    <w:rsid w:val="00C71354"/>
    <w:rsid w:val="00C74220"/>
    <w:rsid w:val="00C755C9"/>
    <w:rsid w:val="00C77D4E"/>
    <w:rsid w:val="00C811A1"/>
    <w:rsid w:val="00C819C5"/>
    <w:rsid w:val="00C828A1"/>
    <w:rsid w:val="00C83522"/>
    <w:rsid w:val="00C874BB"/>
    <w:rsid w:val="00C87813"/>
    <w:rsid w:val="00C87DEE"/>
    <w:rsid w:val="00C90EB4"/>
    <w:rsid w:val="00C92524"/>
    <w:rsid w:val="00C93542"/>
    <w:rsid w:val="00C9509E"/>
    <w:rsid w:val="00C97F45"/>
    <w:rsid w:val="00CA2CA9"/>
    <w:rsid w:val="00CA39AC"/>
    <w:rsid w:val="00CA3E70"/>
    <w:rsid w:val="00CA5E7A"/>
    <w:rsid w:val="00CB1CF2"/>
    <w:rsid w:val="00CB5432"/>
    <w:rsid w:val="00CB574A"/>
    <w:rsid w:val="00CB5C65"/>
    <w:rsid w:val="00CB778A"/>
    <w:rsid w:val="00CB7B24"/>
    <w:rsid w:val="00CC0348"/>
    <w:rsid w:val="00CC2A57"/>
    <w:rsid w:val="00CD0DF5"/>
    <w:rsid w:val="00CE2EF2"/>
    <w:rsid w:val="00CE4349"/>
    <w:rsid w:val="00CE445C"/>
    <w:rsid w:val="00CE6C5C"/>
    <w:rsid w:val="00CE7A51"/>
    <w:rsid w:val="00CE7B19"/>
    <w:rsid w:val="00CF0F25"/>
    <w:rsid w:val="00CF1D68"/>
    <w:rsid w:val="00D04300"/>
    <w:rsid w:val="00D11645"/>
    <w:rsid w:val="00D123FE"/>
    <w:rsid w:val="00D12778"/>
    <w:rsid w:val="00D127F8"/>
    <w:rsid w:val="00D1463D"/>
    <w:rsid w:val="00D14A27"/>
    <w:rsid w:val="00D16157"/>
    <w:rsid w:val="00D20725"/>
    <w:rsid w:val="00D20A88"/>
    <w:rsid w:val="00D23703"/>
    <w:rsid w:val="00D3073F"/>
    <w:rsid w:val="00D30B56"/>
    <w:rsid w:val="00D30F16"/>
    <w:rsid w:val="00D323E2"/>
    <w:rsid w:val="00D32A98"/>
    <w:rsid w:val="00D32B24"/>
    <w:rsid w:val="00D33E91"/>
    <w:rsid w:val="00D3468C"/>
    <w:rsid w:val="00D3549E"/>
    <w:rsid w:val="00D411D9"/>
    <w:rsid w:val="00D431E9"/>
    <w:rsid w:val="00D502B2"/>
    <w:rsid w:val="00D506B5"/>
    <w:rsid w:val="00D51F76"/>
    <w:rsid w:val="00D53D28"/>
    <w:rsid w:val="00D56203"/>
    <w:rsid w:val="00D5657B"/>
    <w:rsid w:val="00D63964"/>
    <w:rsid w:val="00D63F45"/>
    <w:rsid w:val="00D651E3"/>
    <w:rsid w:val="00D674E8"/>
    <w:rsid w:val="00D67774"/>
    <w:rsid w:val="00D71078"/>
    <w:rsid w:val="00D711E2"/>
    <w:rsid w:val="00D71237"/>
    <w:rsid w:val="00D73346"/>
    <w:rsid w:val="00D748E3"/>
    <w:rsid w:val="00D74B7E"/>
    <w:rsid w:val="00D765B9"/>
    <w:rsid w:val="00D76FFA"/>
    <w:rsid w:val="00D834E2"/>
    <w:rsid w:val="00D83B5E"/>
    <w:rsid w:val="00D83C08"/>
    <w:rsid w:val="00D84ACF"/>
    <w:rsid w:val="00D852FA"/>
    <w:rsid w:val="00D8755C"/>
    <w:rsid w:val="00D92086"/>
    <w:rsid w:val="00D93625"/>
    <w:rsid w:val="00D93B4F"/>
    <w:rsid w:val="00D94806"/>
    <w:rsid w:val="00D94B5C"/>
    <w:rsid w:val="00D9770C"/>
    <w:rsid w:val="00DA0206"/>
    <w:rsid w:val="00DA0697"/>
    <w:rsid w:val="00DA10C3"/>
    <w:rsid w:val="00DA11BC"/>
    <w:rsid w:val="00DA2917"/>
    <w:rsid w:val="00DA5FB7"/>
    <w:rsid w:val="00DB04AA"/>
    <w:rsid w:val="00DB772D"/>
    <w:rsid w:val="00DB780E"/>
    <w:rsid w:val="00DC3EBB"/>
    <w:rsid w:val="00DC483A"/>
    <w:rsid w:val="00DC7601"/>
    <w:rsid w:val="00DC78B4"/>
    <w:rsid w:val="00DD3550"/>
    <w:rsid w:val="00DD5628"/>
    <w:rsid w:val="00DD6FD0"/>
    <w:rsid w:val="00DE1814"/>
    <w:rsid w:val="00DE3141"/>
    <w:rsid w:val="00DE54CB"/>
    <w:rsid w:val="00DE5A2A"/>
    <w:rsid w:val="00DE70F3"/>
    <w:rsid w:val="00DF07F5"/>
    <w:rsid w:val="00DF0F2C"/>
    <w:rsid w:val="00DF14A5"/>
    <w:rsid w:val="00DF1B90"/>
    <w:rsid w:val="00DF3EED"/>
    <w:rsid w:val="00DF59CB"/>
    <w:rsid w:val="00E01BD8"/>
    <w:rsid w:val="00E0255B"/>
    <w:rsid w:val="00E06EBA"/>
    <w:rsid w:val="00E07136"/>
    <w:rsid w:val="00E10CE0"/>
    <w:rsid w:val="00E1148D"/>
    <w:rsid w:val="00E13626"/>
    <w:rsid w:val="00E13ECC"/>
    <w:rsid w:val="00E14565"/>
    <w:rsid w:val="00E17286"/>
    <w:rsid w:val="00E17FE2"/>
    <w:rsid w:val="00E2060B"/>
    <w:rsid w:val="00E2155D"/>
    <w:rsid w:val="00E21CF2"/>
    <w:rsid w:val="00E24635"/>
    <w:rsid w:val="00E27F04"/>
    <w:rsid w:val="00E30906"/>
    <w:rsid w:val="00E333E3"/>
    <w:rsid w:val="00E348AC"/>
    <w:rsid w:val="00E34A15"/>
    <w:rsid w:val="00E405C9"/>
    <w:rsid w:val="00E42016"/>
    <w:rsid w:val="00E445CF"/>
    <w:rsid w:val="00E46656"/>
    <w:rsid w:val="00E46E67"/>
    <w:rsid w:val="00E477B0"/>
    <w:rsid w:val="00E47C61"/>
    <w:rsid w:val="00E5051A"/>
    <w:rsid w:val="00E51526"/>
    <w:rsid w:val="00E521E7"/>
    <w:rsid w:val="00E523DB"/>
    <w:rsid w:val="00E54C79"/>
    <w:rsid w:val="00E55421"/>
    <w:rsid w:val="00E6319E"/>
    <w:rsid w:val="00E638B7"/>
    <w:rsid w:val="00E64EE1"/>
    <w:rsid w:val="00E655BF"/>
    <w:rsid w:val="00E657FD"/>
    <w:rsid w:val="00E7104F"/>
    <w:rsid w:val="00E7300F"/>
    <w:rsid w:val="00E8164C"/>
    <w:rsid w:val="00E85868"/>
    <w:rsid w:val="00E86266"/>
    <w:rsid w:val="00E86FEA"/>
    <w:rsid w:val="00E87C6F"/>
    <w:rsid w:val="00E94449"/>
    <w:rsid w:val="00EA016E"/>
    <w:rsid w:val="00EA03F3"/>
    <w:rsid w:val="00EA11DC"/>
    <w:rsid w:val="00EA2817"/>
    <w:rsid w:val="00EA3559"/>
    <w:rsid w:val="00EA5009"/>
    <w:rsid w:val="00EB61EE"/>
    <w:rsid w:val="00EB6C94"/>
    <w:rsid w:val="00EC404C"/>
    <w:rsid w:val="00ED09D6"/>
    <w:rsid w:val="00ED217F"/>
    <w:rsid w:val="00ED32C5"/>
    <w:rsid w:val="00ED430E"/>
    <w:rsid w:val="00ED53B6"/>
    <w:rsid w:val="00ED580D"/>
    <w:rsid w:val="00ED5E00"/>
    <w:rsid w:val="00ED62AD"/>
    <w:rsid w:val="00ED6E99"/>
    <w:rsid w:val="00EE1685"/>
    <w:rsid w:val="00EE1AEE"/>
    <w:rsid w:val="00EE1D23"/>
    <w:rsid w:val="00EE2907"/>
    <w:rsid w:val="00EE45F7"/>
    <w:rsid w:val="00EF0ECD"/>
    <w:rsid w:val="00EF4030"/>
    <w:rsid w:val="00EF5E06"/>
    <w:rsid w:val="00EF6E06"/>
    <w:rsid w:val="00F02137"/>
    <w:rsid w:val="00F033FF"/>
    <w:rsid w:val="00F05130"/>
    <w:rsid w:val="00F057A0"/>
    <w:rsid w:val="00F06016"/>
    <w:rsid w:val="00F07048"/>
    <w:rsid w:val="00F07AF2"/>
    <w:rsid w:val="00F11CE5"/>
    <w:rsid w:val="00F1501F"/>
    <w:rsid w:val="00F2065E"/>
    <w:rsid w:val="00F21219"/>
    <w:rsid w:val="00F213A0"/>
    <w:rsid w:val="00F24B81"/>
    <w:rsid w:val="00F27218"/>
    <w:rsid w:val="00F3224C"/>
    <w:rsid w:val="00F33B6C"/>
    <w:rsid w:val="00F34DDD"/>
    <w:rsid w:val="00F35AF6"/>
    <w:rsid w:val="00F36D27"/>
    <w:rsid w:val="00F401C1"/>
    <w:rsid w:val="00F41D10"/>
    <w:rsid w:val="00F426E5"/>
    <w:rsid w:val="00F42B99"/>
    <w:rsid w:val="00F47B4B"/>
    <w:rsid w:val="00F5382B"/>
    <w:rsid w:val="00F54277"/>
    <w:rsid w:val="00F554E4"/>
    <w:rsid w:val="00F55D43"/>
    <w:rsid w:val="00F57564"/>
    <w:rsid w:val="00F61325"/>
    <w:rsid w:val="00F626DD"/>
    <w:rsid w:val="00F6503C"/>
    <w:rsid w:val="00F66C16"/>
    <w:rsid w:val="00F6788A"/>
    <w:rsid w:val="00F67F71"/>
    <w:rsid w:val="00F70491"/>
    <w:rsid w:val="00F72551"/>
    <w:rsid w:val="00F735B3"/>
    <w:rsid w:val="00F74975"/>
    <w:rsid w:val="00F7534D"/>
    <w:rsid w:val="00F77153"/>
    <w:rsid w:val="00F81732"/>
    <w:rsid w:val="00F90864"/>
    <w:rsid w:val="00F968A2"/>
    <w:rsid w:val="00FA0F70"/>
    <w:rsid w:val="00FA375B"/>
    <w:rsid w:val="00FA3F81"/>
    <w:rsid w:val="00FA6EF5"/>
    <w:rsid w:val="00FB0628"/>
    <w:rsid w:val="00FB3A39"/>
    <w:rsid w:val="00FC0CA7"/>
    <w:rsid w:val="00FD3210"/>
    <w:rsid w:val="00FD592E"/>
    <w:rsid w:val="00FE0E94"/>
    <w:rsid w:val="00FE40C3"/>
    <w:rsid w:val="00FE65C7"/>
    <w:rsid w:val="00FF0917"/>
    <w:rsid w:val="00FF1E42"/>
    <w:rsid w:val="00FF2F20"/>
    <w:rsid w:val="00FF3E63"/>
    <w:rsid w:val="00FF3EBA"/>
    <w:rsid w:val="00FF4258"/>
    <w:rsid w:val="00FF48D8"/>
    <w:rsid w:val="00FF6E7C"/>
    <w:rsid w:val="00FF7765"/>
    <w:rsid w:val="00FF7D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0BF332"/>
  <w15:docId w15:val="{CCB9572E-C4A4-4F14-87D7-3522F1251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NZ" w:eastAsia="en-NZ"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7BB"/>
    <w:pPr>
      <w:spacing w:after="120"/>
    </w:pPr>
    <w:rPr>
      <w:rFonts w:ascii="Times New Roman" w:hAnsi="Times New Roman"/>
      <w:sz w:val="24"/>
    </w:rPr>
  </w:style>
  <w:style w:type="paragraph" w:styleId="Heading1">
    <w:name w:val="heading 1"/>
    <w:basedOn w:val="Normal"/>
    <w:next w:val="Normal"/>
    <w:link w:val="Heading1Char"/>
    <w:uiPriority w:val="9"/>
    <w:qFormat/>
    <w:rsid w:val="009E3F97"/>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9E3F97"/>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BF5229"/>
    <w:pPr>
      <w:spacing w:before="360" w:after="60"/>
      <w:outlineLvl w:val="2"/>
    </w:pPr>
    <w:rPr>
      <w:i/>
      <w:iCs/>
      <w:smallCaps/>
      <w:color w:val="1F497D" w:themeColor="text2"/>
      <w:spacing w:val="5"/>
      <w:sz w:val="26"/>
      <w:szCs w:val="26"/>
    </w:rPr>
  </w:style>
  <w:style w:type="paragraph" w:styleId="Heading4">
    <w:name w:val="heading 4"/>
    <w:basedOn w:val="Heading3"/>
    <w:next w:val="Normal"/>
    <w:link w:val="Heading4Char"/>
    <w:uiPriority w:val="9"/>
    <w:unhideWhenUsed/>
    <w:qFormat/>
    <w:rsid w:val="00C504CE"/>
    <w:pPr>
      <w:spacing w:before="0"/>
      <w:outlineLvl w:val="3"/>
    </w:pPr>
  </w:style>
  <w:style w:type="paragraph" w:styleId="Heading5">
    <w:name w:val="heading 5"/>
    <w:basedOn w:val="Normal"/>
    <w:next w:val="Normal"/>
    <w:link w:val="Heading5Char"/>
    <w:uiPriority w:val="9"/>
    <w:unhideWhenUsed/>
    <w:qFormat/>
    <w:rsid w:val="00891EF9"/>
    <w:pPr>
      <w:spacing w:line="271" w:lineRule="auto"/>
      <w:outlineLvl w:val="4"/>
    </w:pPr>
    <w:rPr>
      <w:b/>
      <w:iCs/>
      <w:szCs w:val="24"/>
    </w:rPr>
  </w:style>
  <w:style w:type="paragraph" w:styleId="Heading6">
    <w:name w:val="heading 6"/>
    <w:basedOn w:val="Normal"/>
    <w:next w:val="Normal"/>
    <w:link w:val="Heading6Char"/>
    <w:uiPriority w:val="9"/>
    <w:unhideWhenUsed/>
    <w:qFormat/>
    <w:rsid w:val="009E3F97"/>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9E3F97"/>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9E3F97"/>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9E3F97"/>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F97"/>
    <w:rPr>
      <w:smallCaps/>
      <w:spacing w:val="5"/>
      <w:sz w:val="36"/>
      <w:szCs w:val="36"/>
    </w:rPr>
  </w:style>
  <w:style w:type="character" w:customStyle="1" w:styleId="Heading2Char">
    <w:name w:val="Heading 2 Char"/>
    <w:basedOn w:val="DefaultParagraphFont"/>
    <w:link w:val="Heading2"/>
    <w:uiPriority w:val="9"/>
    <w:locked/>
    <w:rsid w:val="009E3F97"/>
    <w:rPr>
      <w:smallCaps/>
      <w:sz w:val="28"/>
      <w:szCs w:val="28"/>
    </w:rPr>
  </w:style>
  <w:style w:type="character" w:customStyle="1" w:styleId="Heading3Char">
    <w:name w:val="Heading 3 Char"/>
    <w:basedOn w:val="DefaultParagraphFont"/>
    <w:link w:val="Heading3"/>
    <w:uiPriority w:val="9"/>
    <w:locked/>
    <w:rsid w:val="00BF5229"/>
    <w:rPr>
      <w:i/>
      <w:iCs/>
      <w:smallCaps/>
      <w:color w:val="1F497D" w:themeColor="text2"/>
      <w:spacing w:val="5"/>
      <w:sz w:val="26"/>
      <w:szCs w:val="26"/>
    </w:rPr>
  </w:style>
  <w:style w:type="character" w:customStyle="1" w:styleId="Heading5Char">
    <w:name w:val="Heading 5 Char"/>
    <w:basedOn w:val="DefaultParagraphFont"/>
    <w:link w:val="Heading5"/>
    <w:uiPriority w:val="9"/>
    <w:rsid w:val="00891EF9"/>
    <w:rPr>
      <w:rFonts w:ascii="Times New Roman" w:hAnsi="Times New Roman"/>
      <w:b/>
      <w:iCs/>
      <w:sz w:val="24"/>
      <w:szCs w:val="24"/>
    </w:rPr>
  </w:style>
  <w:style w:type="paragraph" w:styleId="Title">
    <w:name w:val="Title"/>
    <w:basedOn w:val="Normal"/>
    <w:next w:val="Normal"/>
    <w:link w:val="TitleChar"/>
    <w:uiPriority w:val="10"/>
    <w:qFormat/>
    <w:rsid w:val="009E3F97"/>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9E3F97"/>
    <w:rPr>
      <w:smallCaps/>
      <w:sz w:val="52"/>
      <w:szCs w:val="52"/>
    </w:rPr>
  </w:style>
  <w:style w:type="paragraph" w:styleId="BodyText2">
    <w:name w:val="Body Text 2"/>
    <w:basedOn w:val="Normal"/>
    <w:link w:val="BodyText2Char"/>
    <w:rsid w:val="00E657FD"/>
    <w:pPr>
      <w:jc w:val="both"/>
    </w:pPr>
    <w:rPr>
      <w:rFonts w:ascii="Times" w:hAnsi="Times"/>
      <w:szCs w:val="20"/>
    </w:rPr>
  </w:style>
  <w:style w:type="character" w:customStyle="1" w:styleId="BodyText2Char">
    <w:name w:val="Body Text 2 Char"/>
    <w:basedOn w:val="DefaultParagraphFont"/>
    <w:link w:val="BodyText2"/>
    <w:rsid w:val="00E30B99"/>
    <w:rPr>
      <w:sz w:val="24"/>
      <w:szCs w:val="24"/>
      <w:lang w:val="en-AU" w:eastAsia="en-US"/>
    </w:rPr>
  </w:style>
  <w:style w:type="paragraph" w:styleId="FootnoteText">
    <w:name w:val="footnote text"/>
    <w:basedOn w:val="Normal"/>
    <w:link w:val="FootnoteTextChar"/>
    <w:semiHidden/>
    <w:rsid w:val="00E657FD"/>
    <w:rPr>
      <w:szCs w:val="20"/>
      <w:lang w:val="en-US"/>
    </w:rPr>
  </w:style>
  <w:style w:type="character" w:customStyle="1" w:styleId="FootnoteTextChar">
    <w:name w:val="Footnote Text Char"/>
    <w:basedOn w:val="DefaultParagraphFont"/>
    <w:link w:val="FootnoteText"/>
    <w:uiPriority w:val="99"/>
    <w:semiHidden/>
    <w:rsid w:val="00E30B99"/>
    <w:rPr>
      <w:sz w:val="20"/>
      <w:szCs w:val="20"/>
      <w:lang w:val="en-AU" w:eastAsia="en-US"/>
    </w:rPr>
  </w:style>
  <w:style w:type="character" w:styleId="FootnoteReference">
    <w:name w:val="footnote reference"/>
    <w:basedOn w:val="DefaultParagraphFont"/>
    <w:semiHidden/>
    <w:rsid w:val="00E657FD"/>
    <w:rPr>
      <w:rFonts w:cs="Times New Roman"/>
      <w:vertAlign w:val="superscript"/>
    </w:rPr>
  </w:style>
  <w:style w:type="paragraph" w:styleId="BodyText">
    <w:name w:val="Body Text"/>
    <w:basedOn w:val="Normal"/>
    <w:link w:val="BodyTextChar"/>
    <w:uiPriority w:val="99"/>
    <w:rsid w:val="00E657FD"/>
    <w:pPr>
      <w:jc w:val="both"/>
    </w:pPr>
  </w:style>
  <w:style w:type="character" w:customStyle="1" w:styleId="BodyTextChar">
    <w:name w:val="Body Text Char"/>
    <w:basedOn w:val="DefaultParagraphFont"/>
    <w:link w:val="BodyText"/>
    <w:uiPriority w:val="99"/>
    <w:semiHidden/>
    <w:rsid w:val="00E30B99"/>
    <w:rPr>
      <w:sz w:val="24"/>
      <w:szCs w:val="24"/>
      <w:lang w:val="en-AU" w:eastAsia="en-US"/>
    </w:rPr>
  </w:style>
  <w:style w:type="paragraph" w:styleId="BodyText3">
    <w:name w:val="Body Text 3"/>
    <w:basedOn w:val="Normal"/>
    <w:link w:val="BodyText3Char"/>
    <w:uiPriority w:val="99"/>
    <w:rsid w:val="00E657FD"/>
    <w:pPr>
      <w:jc w:val="both"/>
    </w:pPr>
    <w:rPr>
      <w:b/>
      <w:i/>
      <w:color w:val="CC3300"/>
    </w:rPr>
  </w:style>
  <w:style w:type="character" w:customStyle="1" w:styleId="BodyText3Char">
    <w:name w:val="Body Text 3 Char"/>
    <w:basedOn w:val="DefaultParagraphFont"/>
    <w:link w:val="BodyText3"/>
    <w:uiPriority w:val="99"/>
    <w:semiHidden/>
    <w:rsid w:val="00E30B99"/>
    <w:rPr>
      <w:sz w:val="16"/>
      <w:szCs w:val="16"/>
      <w:lang w:val="en-AU" w:eastAsia="en-US"/>
    </w:rPr>
  </w:style>
  <w:style w:type="character" w:styleId="FollowedHyperlink">
    <w:name w:val="FollowedHyperlink"/>
    <w:basedOn w:val="DefaultParagraphFont"/>
    <w:uiPriority w:val="99"/>
    <w:rsid w:val="001E5383"/>
    <w:rPr>
      <w:rFonts w:cs="Times New Roman"/>
      <w:color w:val="800080"/>
      <w:u w:val="single"/>
    </w:rPr>
  </w:style>
  <w:style w:type="character" w:styleId="CommentReference">
    <w:name w:val="annotation reference"/>
    <w:basedOn w:val="DefaultParagraphFont"/>
    <w:uiPriority w:val="99"/>
    <w:semiHidden/>
    <w:rsid w:val="001E5383"/>
    <w:rPr>
      <w:rFonts w:cs="Times New Roman"/>
      <w:sz w:val="16"/>
      <w:szCs w:val="16"/>
    </w:rPr>
  </w:style>
  <w:style w:type="paragraph" w:styleId="CommentText">
    <w:name w:val="annotation text"/>
    <w:basedOn w:val="Normal"/>
    <w:link w:val="CommentTextChar"/>
    <w:uiPriority w:val="99"/>
    <w:semiHidden/>
    <w:rsid w:val="001E5383"/>
    <w:rPr>
      <w:szCs w:val="20"/>
    </w:rPr>
  </w:style>
  <w:style w:type="character" w:customStyle="1" w:styleId="CommentTextChar">
    <w:name w:val="Comment Text Char"/>
    <w:basedOn w:val="DefaultParagraphFont"/>
    <w:link w:val="CommentText"/>
    <w:uiPriority w:val="99"/>
    <w:semiHidden/>
    <w:locked/>
    <w:rsid w:val="001E5383"/>
    <w:rPr>
      <w:rFonts w:cs="Times New Roman"/>
      <w:lang w:val="en-AU" w:eastAsia="en-US"/>
    </w:rPr>
  </w:style>
  <w:style w:type="paragraph" w:styleId="CommentSubject">
    <w:name w:val="annotation subject"/>
    <w:basedOn w:val="CommentText"/>
    <w:next w:val="CommentText"/>
    <w:link w:val="CommentSubjectChar"/>
    <w:uiPriority w:val="99"/>
    <w:semiHidden/>
    <w:rsid w:val="001E5383"/>
    <w:rPr>
      <w:b/>
      <w:bCs/>
    </w:rPr>
  </w:style>
  <w:style w:type="character" w:customStyle="1" w:styleId="CommentSubjectChar">
    <w:name w:val="Comment Subject Char"/>
    <w:basedOn w:val="CommentTextChar"/>
    <w:link w:val="CommentSubject"/>
    <w:uiPriority w:val="99"/>
    <w:semiHidden/>
    <w:locked/>
    <w:rsid w:val="001E5383"/>
    <w:rPr>
      <w:rFonts w:cs="Times New Roman"/>
      <w:b/>
      <w:bCs/>
      <w:lang w:val="en-AU" w:eastAsia="en-US"/>
    </w:rPr>
  </w:style>
  <w:style w:type="paragraph" w:styleId="BalloonText">
    <w:name w:val="Balloon Text"/>
    <w:basedOn w:val="Normal"/>
    <w:link w:val="BalloonTextChar"/>
    <w:uiPriority w:val="99"/>
    <w:semiHidden/>
    <w:rsid w:val="001E538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E5383"/>
    <w:rPr>
      <w:rFonts w:ascii="Tahoma" w:hAnsi="Tahoma" w:cs="Tahoma"/>
      <w:sz w:val="16"/>
      <w:szCs w:val="16"/>
      <w:lang w:val="en-AU" w:eastAsia="en-US"/>
    </w:rPr>
  </w:style>
  <w:style w:type="table" w:styleId="TableGrid">
    <w:name w:val="Table Grid"/>
    <w:basedOn w:val="TableNormal"/>
    <w:uiPriority w:val="59"/>
    <w:rsid w:val="00477B0C"/>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List Paragraph Guidelines"/>
    <w:basedOn w:val="Normal"/>
    <w:link w:val="ListParagraphChar"/>
    <w:uiPriority w:val="34"/>
    <w:qFormat/>
    <w:rsid w:val="009E3F97"/>
    <w:pPr>
      <w:ind w:left="720"/>
      <w:contextualSpacing/>
    </w:pPr>
  </w:style>
  <w:style w:type="paragraph" w:styleId="Footer">
    <w:name w:val="footer"/>
    <w:basedOn w:val="Normal"/>
    <w:link w:val="FooterChar"/>
    <w:uiPriority w:val="99"/>
    <w:rsid w:val="00101CD6"/>
    <w:pPr>
      <w:tabs>
        <w:tab w:val="center" w:pos="4320"/>
        <w:tab w:val="right" w:pos="8640"/>
      </w:tabs>
    </w:pPr>
  </w:style>
  <w:style w:type="character" w:customStyle="1" w:styleId="FooterChar">
    <w:name w:val="Footer Char"/>
    <w:basedOn w:val="DefaultParagraphFont"/>
    <w:link w:val="Footer"/>
    <w:uiPriority w:val="99"/>
    <w:rsid w:val="00101CD6"/>
    <w:rPr>
      <w:sz w:val="24"/>
      <w:szCs w:val="24"/>
      <w:lang w:val="en-AU" w:eastAsia="en-US"/>
    </w:rPr>
  </w:style>
  <w:style w:type="character" w:styleId="PageNumber">
    <w:name w:val="page number"/>
    <w:basedOn w:val="DefaultParagraphFont"/>
    <w:rsid w:val="00101CD6"/>
  </w:style>
  <w:style w:type="paragraph" w:styleId="Header">
    <w:name w:val="header"/>
    <w:basedOn w:val="Normal"/>
    <w:link w:val="HeaderChar"/>
    <w:rsid w:val="00101CD6"/>
    <w:pPr>
      <w:tabs>
        <w:tab w:val="center" w:pos="4320"/>
        <w:tab w:val="right" w:pos="8640"/>
      </w:tabs>
    </w:pPr>
  </w:style>
  <w:style w:type="character" w:customStyle="1" w:styleId="HeaderChar">
    <w:name w:val="Header Char"/>
    <w:basedOn w:val="DefaultParagraphFont"/>
    <w:link w:val="Header"/>
    <w:rsid w:val="00101CD6"/>
    <w:rPr>
      <w:sz w:val="24"/>
      <w:szCs w:val="24"/>
      <w:lang w:val="en-AU" w:eastAsia="en-US"/>
    </w:rPr>
  </w:style>
  <w:style w:type="character" w:styleId="Hyperlink">
    <w:name w:val="Hyperlink"/>
    <w:basedOn w:val="DefaultParagraphFont"/>
    <w:uiPriority w:val="99"/>
    <w:rsid w:val="00762B5C"/>
    <w:rPr>
      <w:color w:val="0000FF" w:themeColor="hyperlink"/>
      <w:u w:val="single"/>
    </w:rPr>
  </w:style>
  <w:style w:type="paragraph" w:styleId="Revision">
    <w:name w:val="Revision"/>
    <w:hidden/>
    <w:rsid w:val="00F213A0"/>
    <w:rPr>
      <w:rFonts w:ascii="Verdana" w:hAnsi="Verdana"/>
      <w:sz w:val="20"/>
      <w:szCs w:val="24"/>
      <w:lang w:val="en-AU" w:eastAsia="en-US"/>
    </w:rPr>
  </w:style>
  <w:style w:type="paragraph" w:styleId="EndnoteText">
    <w:name w:val="endnote text"/>
    <w:basedOn w:val="Normal"/>
    <w:link w:val="EndnoteTextChar"/>
    <w:semiHidden/>
    <w:unhideWhenUsed/>
    <w:rsid w:val="00515478"/>
    <w:pPr>
      <w:spacing w:after="0"/>
    </w:pPr>
    <w:rPr>
      <w:szCs w:val="20"/>
    </w:rPr>
  </w:style>
  <w:style w:type="character" w:customStyle="1" w:styleId="EndnoteTextChar">
    <w:name w:val="Endnote Text Char"/>
    <w:basedOn w:val="DefaultParagraphFont"/>
    <w:link w:val="EndnoteText"/>
    <w:semiHidden/>
    <w:rsid w:val="00515478"/>
    <w:rPr>
      <w:rFonts w:ascii="Verdana" w:hAnsi="Verdana"/>
      <w:sz w:val="20"/>
      <w:szCs w:val="20"/>
      <w:lang w:val="en-AU" w:eastAsia="en-US"/>
    </w:rPr>
  </w:style>
  <w:style w:type="character" w:styleId="EndnoteReference">
    <w:name w:val="endnote reference"/>
    <w:basedOn w:val="DefaultParagraphFont"/>
    <w:semiHidden/>
    <w:unhideWhenUsed/>
    <w:rsid w:val="00515478"/>
    <w:rPr>
      <w:vertAlign w:val="superscript"/>
    </w:rPr>
  </w:style>
  <w:style w:type="character" w:customStyle="1" w:styleId="Heading4Char">
    <w:name w:val="Heading 4 Char"/>
    <w:basedOn w:val="DefaultParagraphFont"/>
    <w:link w:val="Heading4"/>
    <w:uiPriority w:val="9"/>
    <w:rsid w:val="00C504CE"/>
    <w:rPr>
      <w:i/>
      <w:iCs/>
      <w:smallCaps/>
      <w:color w:val="1F497D" w:themeColor="text2"/>
      <w:spacing w:val="5"/>
      <w:sz w:val="26"/>
      <w:szCs w:val="26"/>
    </w:rPr>
  </w:style>
  <w:style w:type="character" w:customStyle="1" w:styleId="Heading6Char">
    <w:name w:val="Heading 6 Char"/>
    <w:basedOn w:val="DefaultParagraphFont"/>
    <w:link w:val="Heading6"/>
    <w:uiPriority w:val="9"/>
    <w:rsid w:val="009E3F97"/>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9E3F97"/>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9E3F97"/>
    <w:rPr>
      <w:b/>
      <w:bCs/>
      <w:color w:val="7F7F7F" w:themeColor="text1" w:themeTint="80"/>
      <w:sz w:val="20"/>
      <w:szCs w:val="20"/>
    </w:rPr>
  </w:style>
  <w:style w:type="character" w:customStyle="1" w:styleId="Heading9Char">
    <w:name w:val="Heading 9 Char"/>
    <w:basedOn w:val="DefaultParagraphFont"/>
    <w:link w:val="Heading9"/>
    <w:uiPriority w:val="9"/>
    <w:semiHidden/>
    <w:rsid w:val="009E3F97"/>
    <w:rPr>
      <w:b/>
      <w:bCs/>
      <w:i/>
      <w:iCs/>
      <w:color w:val="7F7F7F" w:themeColor="text1" w:themeTint="80"/>
      <w:sz w:val="18"/>
      <w:szCs w:val="18"/>
    </w:rPr>
  </w:style>
  <w:style w:type="paragraph" w:styleId="Subtitle">
    <w:name w:val="Subtitle"/>
    <w:basedOn w:val="Normal"/>
    <w:next w:val="Normal"/>
    <w:link w:val="SubtitleChar"/>
    <w:uiPriority w:val="11"/>
    <w:qFormat/>
    <w:rsid w:val="009E3F97"/>
    <w:rPr>
      <w:i/>
      <w:iCs/>
      <w:smallCaps/>
      <w:spacing w:val="10"/>
      <w:sz w:val="28"/>
      <w:szCs w:val="28"/>
    </w:rPr>
  </w:style>
  <w:style w:type="character" w:customStyle="1" w:styleId="SubtitleChar">
    <w:name w:val="Subtitle Char"/>
    <w:basedOn w:val="DefaultParagraphFont"/>
    <w:link w:val="Subtitle"/>
    <w:uiPriority w:val="11"/>
    <w:rsid w:val="009E3F97"/>
    <w:rPr>
      <w:i/>
      <w:iCs/>
      <w:smallCaps/>
      <w:spacing w:val="10"/>
      <w:sz w:val="28"/>
      <w:szCs w:val="28"/>
    </w:rPr>
  </w:style>
  <w:style w:type="character" w:styleId="Strong">
    <w:name w:val="Strong"/>
    <w:uiPriority w:val="22"/>
    <w:qFormat/>
    <w:rsid w:val="009E3F97"/>
    <w:rPr>
      <w:b/>
      <w:bCs/>
    </w:rPr>
  </w:style>
  <w:style w:type="character" w:styleId="Emphasis">
    <w:name w:val="Emphasis"/>
    <w:uiPriority w:val="20"/>
    <w:qFormat/>
    <w:rsid w:val="009E3F97"/>
    <w:rPr>
      <w:b/>
      <w:bCs/>
      <w:i/>
      <w:iCs/>
      <w:spacing w:val="10"/>
    </w:rPr>
  </w:style>
  <w:style w:type="paragraph" w:styleId="NoSpacing">
    <w:name w:val="No Spacing"/>
    <w:basedOn w:val="Normal"/>
    <w:uiPriority w:val="1"/>
    <w:qFormat/>
    <w:rsid w:val="009E3F97"/>
    <w:pPr>
      <w:spacing w:after="0" w:line="240" w:lineRule="auto"/>
    </w:pPr>
  </w:style>
  <w:style w:type="paragraph" w:styleId="Quote">
    <w:name w:val="Quote"/>
    <w:basedOn w:val="Normal"/>
    <w:next w:val="Normal"/>
    <w:link w:val="QuoteChar"/>
    <w:uiPriority w:val="29"/>
    <w:qFormat/>
    <w:rsid w:val="009E3F97"/>
    <w:rPr>
      <w:i/>
      <w:iCs/>
    </w:rPr>
  </w:style>
  <w:style w:type="character" w:customStyle="1" w:styleId="QuoteChar">
    <w:name w:val="Quote Char"/>
    <w:basedOn w:val="DefaultParagraphFont"/>
    <w:link w:val="Quote"/>
    <w:uiPriority w:val="29"/>
    <w:rsid w:val="009E3F97"/>
    <w:rPr>
      <w:i/>
      <w:iCs/>
    </w:rPr>
  </w:style>
  <w:style w:type="paragraph" w:styleId="IntenseQuote">
    <w:name w:val="Intense Quote"/>
    <w:basedOn w:val="Normal"/>
    <w:next w:val="Normal"/>
    <w:link w:val="IntenseQuoteChar"/>
    <w:uiPriority w:val="30"/>
    <w:qFormat/>
    <w:rsid w:val="009E3F97"/>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9E3F97"/>
    <w:rPr>
      <w:i/>
      <w:iCs/>
    </w:rPr>
  </w:style>
  <w:style w:type="character" w:styleId="SubtleEmphasis">
    <w:name w:val="Subtle Emphasis"/>
    <w:uiPriority w:val="19"/>
    <w:qFormat/>
    <w:rsid w:val="009E3F97"/>
    <w:rPr>
      <w:i/>
      <w:iCs/>
    </w:rPr>
  </w:style>
  <w:style w:type="character" w:styleId="IntenseEmphasis">
    <w:name w:val="Intense Emphasis"/>
    <w:uiPriority w:val="21"/>
    <w:qFormat/>
    <w:rsid w:val="009E3F97"/>
    <w:rPr>
      <w:b/>
      <w:bCs/>
      <w:i/>
      <w:iCs/>
    </w:rPr>
  </w:style>
  <w:style w:type="character" w:styleId="SubtleReference">
    <w:name w:val="Subtle Reference"/>
    <w:basedOn w:val="DefaultParagraphFont"/>
    <w:uiPriority w:val="31"/>
    <w:qFormat/>
    <w:rsid w:val="009E3F97"/>
    <w:rPr>
      <w:smallCaps/>
    </w:rPr>
  </w:style>
  <w:style w:type="character" w:styleId="IntenseReference">
    <w:name w:val="Intense Reference"/>
    <w:uiPriority w:val="32"/>
    <w:qFormat/>
    <w:rsid w:val="009E3F97"/>
    <w:rPr>
      <w:b/>
      <w:bCs/>
      <w:smallCaps/>
    </w:rPr>
  </w:style>
  <w:style w:type="character" w:styleId="BookTitle">
    <w:name w:val="Book Title"/>
    <w:basedOn w:val="DefaultParagraphFont"/>
    <w:uiPriority w:val="33"/>
    <w:qFormat/>
    <w:rsid w:val="009E3F97"/>
    <w:rPr>
      <w:i/>
      <w:iCs/>
      <w:smallCaps/>
      <w:spacing w:val="5"/>
    </w:rPr>
  </w:style>
  <w:style w:type="paragraph" w:styleId="TOCHeading">
    <w:name w:val="TOC Heading"/>
    <w:basedOn w:val="Heading1"/>
    <w:next w:val="Normal"/>
    <w:uiPriority w:val="39"/>
    <w:unhideWhenUsed/>
    <w:qFormat/>
    <w:rsid w:val="009E3F97"/>
    <w:pPr>
      <w:outlineLvl w:val="9"/>
    </w:pPr>
    <w:rPr>
      <w:lang w:bidi="en-US"/>
    </w:rPr>
  </w:style>
  <w:style w:type="paragraph" w:styleId="TOC2">
    <w:name w:val="toc 2"/>
    <w:basedOn w:val="Normal"/>
    <w:next w:val="Normal"/>
    <w:autoRedefine/>
    <w:uiPriority w:val="39"/>
    <w:unhideWhenUsed/>
    <w:rsid w:val="00C504CE"/>
    <w:pPr>
      <w:spacing w:after="100"/>
      <w:ind w:left="220"/>
    </w:pPr>
  </w:style>
  <w:style w:type="paragraph" w:styleId="TOC3">
    <w:name w:val="toc 3"/>
    <w:basedOn w:val="Normal"/>
    <w:next w:val="Normal"/>
    <w:autoRedefine/>
    <w:uiPriority w:val="39"/>
    <w:unhideWhenUsed/>
    <w:rsid w:val="00C504CE"/>
    <w:pPr>
      <w:spacing w:after="100"/>
      <w:ind w:left="440"/>
    </w:pPr>
  </w:style>
  <w:style w:type="paragraph" w:styleId="TOC1">
    <w:name w:val="toc 1"/>
    <w:basedOn w:val="Normal"/>
    <w:next w:val="Normal"/>
    <w:autoRedefine/>
    <w:uiPriority w:val="39"/>
    <w:unhideWhenUsed/>
    <w:rsid w:val="00C504CE"/>
    <w:pPr>
      <w:spacing w:after="100"/>
    </w:pPr>
  </w:style>
  <w:style w:type="character" w:customStyle="1" w:styleId="ListParagraphChar">
    <w:name w:val="List Paragraph Char"/>
    <w:aliases w:val="List Paragraph Guidelines Char"/>
    <w:basedOn w:val="DefaultParagraphFont"/>
    <w:link w:val="ListParagraph"/>
    <w:uiPriority w:val="34"/>
    <w:rsid w:val="008B417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596836">
      <w:bodyDiv w:val="1"/>
      <w:marLeft w:val="0"/>
      <w:marRight w:val="0"/>
      <w:marTop w:val="0"/>
      <w:marBottom w:val="0"/>
      <w:divBdr>
        <w:top w:val="none" w:sz="0" w:space="0" w:color="auto"/>
        <w:left w:val="none" w:sz="0" w:space="0" w:color="auto"/>
        <w:bottom w:val="none" w:sz="0" w:space="0" w:color="auto"/>
        <w:right w:val="none" w:sz="0" w:space="0" w:color="auto"/>
      </w:divBdr>
    </w:div>
    <w:div w:id="966198182">
      <w:bodyDiv w:val="1"/>
      <w:marLeft w:val="0"/>
      <w:marRight w:val="0"/>
      <w:marTop w:val="0"/>
      <w:marBottom w:val="0"/>
      <w:divBdr>
        <w:top w:val="none" w:sz="0" w:space="0" w:color="auto"/>
        <w:left w:val="none" w:sz="0" w:space="0" w:color="auto"/>
        <w:bottom w:val="none" w:sz="0" w:space="0" w:color="auto"/>
        <w:right w:val="none" w:sz="0" w:space="0" w:color="auto"/>
      </w:divBdr>
    </w:div>
    <w:div w:id="1059137765">
      <w:bodyDiv w:val="1"/>
      <w:marLeft w:val="0"/>
      <w:marRight w:val="0"/>
      <w:marTop w:val="0"/>
      <w:marBottom w:val="0"/>
      <w:divBdr>
        <w:top w:val="none" w:sz="0" w:space="0" w:color="auto"/>
        <w:left w:val="none" w:sz="0" w:space="0" w:color="auto"/>
        <w:bottom w:val="none" w:sz="0" w:space="0" w:color="auto"/>
        <w:right w:val="none" w:sz="0" w:space="0" w:color="auto"/>
      </w:divBdr>
    </w:div>
    <w:div w:id="1118063533">
      <w:bodyDiv w:val="1"/>
      <w:marLeft w:val="0"/>
      <w:marRight w:val="0"/>
      <w:marTop w:val="0"/>
      <w:marBottom w:val="0"/>
      <w:divBdr>
        <w:top w:val="none" w:sz="0" w:space="0" w:color="auto"/>
        <w:left w:val="none" w:sz="0" w:space="0" w:color="auto"/>
        <w:bottom w:val="none" w:sz="0" w:space="0" w:color="auto"/>
        <w:right w:val="none" w:sz="0" w:space="0" w:color="auto"/>
      </w:divBdr>
    </w:div>
    <w:div w:id="1207647101">
      <w:bodyDiv w:val="1"/>
      <w:marLeft w:val="0"/>
      <w:marRight w:val="0"/>
      <w:marTop w:val="0"/>
      <w:marBottom w:val="0"/>
      <w:divBdr>
        <w:top w:val="none" w:sz="0" w:space="0" w:color="auto"/>
        <w:left w:val="none" w:sz="0" w:space="0" w:color="auto"/>
        <w:bottom w:val="none" w:sz="0" w:space="0" w:color="auto"/>
        <w:right w:val="none" w:sz="0" w:space="0" w:color="auto"/>
      </w:divBdr>
    </w:div>
    <w:div w:id="1348021281">
      <w:bodyDiv w:val="1"/>
      <w:marLeft w:val="0"/>
      <w:marRight w:val="0"/>
      <w:marTop w:val="0"/>
      <w:marBottom w:val="0"/>
      <w:divBdr>
        <w:top w:val="none" w:sz="0" w:space="0" w:color="auto"/>
        <w:left w:val="none" w:sz="0" w:space="0" w:color="auto"/>
        <w:bottom w:val="none" w:sz="0" w:space="0" w:color="auto"/>
        <w:right w:val="none" w:sz="0" w:space="0" w:color="auto"/>
      </w:divBdr>
    </w:div>
    <w:div w:id="1496996988">
      <w:bodyDiv w:val="1"/>
      <w:marLeft w:val="0"/>
      <w:marRight w:val="0"/>
      <w:marTop w:val="0"/>
      <w:marBottom w:val="0"/>
      <w:divBdr>
        <w:top w:val="none" w:sz="0" w:space="0" w:color="auto"/>
        <w:left w:val="none" w:sz="0" w:space="0" w:color="auto"/>
        <w:bottom w:val="none" w:sz="0" w:space="0" w:color="auto"/>
        <w:right w:val="none" w:sz="0" w:space="0" w:color="auto"/>
      </w:divBdr>
    </w:div>
    <w:div w:id="1932422427">
      <w:bodyDiv w:val="1"/>
      <w:marLeft w:val="0"/>
      <w:marRight w:val="0"/>
      <w:marTop w:val="0"/>
      <w:marBottom w:val="0"/>
      <w:divBdr>
        <w:top w:val="none" w:sz="0" w:space="0" w:color="auto"/>
        <w:left w:val="none" w:sz="0" w:space="0" w:color="auto"/>
        <w:bottom w:val="none" w:sz="0" w:space="0" w:color="auto"/>
        <w:right w:val="none" w:sz="0" w:space="0" w:color="auto"/>
      </w:divBdr>
    </w:div>
    <w:div w:id="2006977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7D03A-9C69-4CA5-A644-A728556D7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459</Words>
  <Characters>831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Ix505001 AsseSSMENT 2: OO Modelling</vt:lpstr>
    </vt:vector>
  </TitlesOfParts>
  <Company>Faculty of Business &amp; Economics</Company>
  <LinksUpToDate>false</LinksUpToDate>
  <CharactersWithSpaces>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x505001 AsseSSMENT 2: OO Modelling</dc:title>
  <dc:creator>Josephine Lee</dc:creator>
  <cp:lastModifiedBy>Vimitaben Mukeshchandra Vaidya (1000063758)</cp:lastModifiedBy>
  <cp:revision>2</cp:revision>
  <cp:lastPrinted>2016-03-22T00:44:00Z</cp:lastPrinted>
  <dcterms:created xsi:type="dcterms:W3CDTF">2019-12-14T21:53:00Z</dcterms:created>
  <dcterms:modified xsi:type="dcterms:W3CDTF">2019-12-14T21:53:00Z</dcterms:modified>
</cp:coreProperties>
</file>